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8D9C9" w14:textId="3FE8C986" w:rsidR="00FE5A74" w:rsidRPr="0081135B" w:rsidRDefault="00FE5A74" w:rsidP="41A24684">
      <w:pPr>
        <w:pStyle w:val="Title"/>
        <w:spacing w:after="0" w:line="276" w:lineRule="auto"/>
        <w:ind w:left="11" w:hanging="11"/>
        <w:rPr>
          <w:rFonts w:cstheme="minorBidi"/>
          <w:b w:val="0"/>
          <w:bCs w:val="0"/>
          <w:color w:val="4A636F" w:themeColor="accent4"/>
          <w:sz w:val="32"/>
          <w:szCs w:val="32"/>
        </w:rPr>
      </w:pPr>
    </w:p>
    <w:p w14:paraId="11995301" w14:textId="17F5738F" w:rsidR="000B5F50" w:rsidRPr="0081135B" w:rsidRDefault="00210E0D" w:rsidP="41A24684">
      <w:pPr>
        <w:pStyle w:val="Title"/>
        <w:spacing w:after="0" w:line="276" w:lineRule="auto"/>
        <w:ind w:left="11" w:hanging="11"/>
        <w:rPr>
          <w:rFonts w:cstheme="minorBidi"/>
          <w:b w:val="0"/>
          <w:bCs w:val="0"/>
          <w:color w:val="4A636F" w:themeColor="accent4"/>
          <w:sz w:val="32"/>
          <w:szCs w:val="32"/>
        </w:rPr>
      </w:pPr>
      <w:r w:rsidRPr="41A24684">
        <w:rPr>
          <w:rFonts w:cstheme="minorBidi"/>
          <w:b w:val="0"/>
          <w:bCs w:val="0"/>
          <w:color w:val="4A636F" w:themeColor="accent4"/>
          <w:sz w:val="32"/>
          <w:szCs w:val="32"/>
        </w:rPr>
        <w:t>ENGINEERING AND TECHNOLOGY EXCELLENCE AWARDS</w:t>
      </w:r>
    </w:p>
    <w:p w14:paraId="1F01DD99" w14:textId="73DB5100" w:rsidR="00AB6EB2" w:rsidRPr="002F67D2" w:rsidRDefault="00F21B80" w:rsidP="70F0F79E">
      <w:pPr>
        <w:pStyle w:val="Title"/>
        <w:spacing w:after="360" w:line="276" w:lineRule="auto"/>
        <w:ind w:left="11" w:hanging="11"/>
        <w:rPr>
          <w:rFonts w:cstheme="minorBidi"/>
          <w:color w:val="9ACA3C" w:themeColor="accent2"/>
          <w:sz w:val="52"/>
          <w:szCs w:val="52"/>
        </w:rPr>
      </w:pPr>
      <w:r w:rsidRPr="002F67D2">
        <w:rPr>
          <w:rFonts w:cstheme="minorBidi"/>
          <w:color w:val="9ACA3C" w:themeColor="accent2"/>
          <w:sz w:val="52"/>
          <w:szCs w:val="52"/>
        </w:rPr>
        <w:t xml:space="preserve">Internal Abstract </w:t>
      </w:r>
      <w:r w:rsidR="00786C90" w:rsidRPr="002F67D2">
        <w:rPr>
          <w:rFonts w:cstheme="minorBidi"/>
          <w:color w:val="9ACA3C" w:themeColor="accent2"/>
          <w:sz w:val="52"/>
          <w:szCs w:val="52"/>
        </w:rPr>
        <w:t>Form 202</w:t>
      </w:r>
      <w:r w:rsidR="00D449E8">
        <w:rPr>
          <w:rFonts w:cstheme="minorBidi"/>
          <w:color w:val="9ACA3C" w:themeColor="accent2"/>
          <w:sz w:val="52"/>
          <w:szCs w:val="52"/>
        </w:rPr>
        <w:t>6</w:t>
      </w:r>
    </w:p>
    <w:p w14:paraId="2EB1272D" w14:textId="0F847CFA" w:rsidR="00F21B80" w:rsidRDefault="00365D5B" w:rsidP="00F21B80">
      <w:pPr>
        <w:rPr>
          <w:rFonts w:cstheme="minorBidi"/>
          <w:color w:val="4A636F" w:themeColor="accent4"/>
          <w:sz w:val="17"/>
          <w:szCs w:val="17"/>
        </w:rPr>
      </w:pPr>
      <w:r>
        <w:rPr>
          <w:rFonts w:cstheme="minorBidi"/>
          <w:color w:val="4A636F" w:themeColor="accent4"/>
          <w:sz w:val="17"/>
          <w:szCs w:val="17"/>
        </w:rPr>
        <w:t>T</w:t>
      </w:r>
      <w:r w:rsidR="00AC32F4">
        <w:rPr>
          <w:rFonts w:cstheme="minorBidi"/>
          <w:color w:val="4A636F" w:themeColor="accent4"/>
          <w:sz w:val="17"/>
          <w:szCs w:val="17"/>
        </w:rPr>
        <w:t>his template</w:t>
      </w:r>
      <w:r w:rsidR="00783A02">
        <w:rPr>
          <w:rFonts w:cstheme="minorBidi"/>
          <w:color w:val="4A636F" w:themeColor="accent4"/>
          <w:sz w:val="17"/>
          <w:szCs w:val="17"/>
        </w:rPr>
        <w:t xml:space="preserve"> </w:t>
      </w:r>
      <w:r w:rsidR="00537491">
        <w:rPr>
          <w:rFonts w:cstheme="minorBidi"/>
          <w:color w:val="4A636F" w:themeColor="accent4"/>
          <w:sz w:val="17"/>
          <w:szCs w:val="17"/>
        </w:rPr>
        <w:t>is designed to support you</w:t>
      </w:r>
      <w:r w:rsidR="002467D1">
        <w:rPr>
          <w:rFonts w:cstheme="minorBidi"/>
          <w:color w:val="4A636F" w:themeColor="accent4"/>
          <w:sz w:val="17"/>
          <w:szCs w:val="17"/>
        </w:rPr>
        <w:t xml:space="preserve"> to provide</w:t>
      </w:r>
      <w:r w:rsidR="002F68B3">
        <w:rPr>
          <w:rFonts w:cstheme="minorBidi"/>
          <w:color w:val="4A636F" w:themeColor="accent4"/>
          <w:sz w:val="17"/>
          <w:szCs w:val="17"/>
        </w:rPr>
        <w:t xml:space="preserve"> </w:t>
      </w:r>
      <w:r w:rsidR="00783A02">
        <w:rPr>
          <w:rFonts w:cstheme="minorBidi"/>
          <w:color w:val="4A636F" w:themeColor="accent4"/>
          <w:sz w:val="17"/>
          <w:szCs w:val="17"/>
        </w:rPr>
        <w:t xml:space="preserve">Senior Leaders and the Executive Leadership Team with </w:t>
      </w:r>
      <w:r>
        <w:rPr>
          <w:rFonts w:cstheme="minorBidi"/>
          <w:color w:val="4A636F" w:themeColor="accent4"/>
          <w:sz w:val="17"/>
          <w:szCs w:val="17"/>
        </w:rPr>
        <w:t>th</w:t>
      </w:r>
      <w:r w:rsidR="002F68B3">
        <w:rPr>
          <w:rFonts w:cstheme="minorBidi"/>
          <w:color w:val="4A636F" w:themeColor="accent4"/>
          <w:sz w:val="17"/>
          <w:szCs w:val="17"/>
        </w:rPr>
        <w:t>e information t</w:t>
      </w:r>
      <w:r w:rsidR="002467D1">
        <w:rPr>
          <w:rFonts w:cstheme="minorBidi"/>
          <w:color w:val="4A636F" w:themeColor="accent4"/>
          <w:sz w:val="17"/>
          <w:szCs w:val="17"/>
        </w:rPr>
        <w:t>hey need to</w:t>
      </w:r>
      <w:r w:rsidR="002F68B3">
        <w:rPr>
          <w:rFonts w:cstheme="minorBidi"/>
          <w:color w:val="4A636F" w:themeColor="accent4"/>
          <w:sz w:val="17"/>
          <w:szCs w:val="17"/>
        </w:rPr>
        <w:t xml:space="preserve"> determine</w:t>
      </w:r>
      <w:r w:rsidR="00BD0F0B">
        <w:rPr>
          <w:rFonts w:cstheme="minorBidi"/>
          <w:color w:val="4A636F" w:themeColor="accent4"/>
          <w:sz w:val="17"/>
          <w:szCs w:val="17"/>
        </w:rPr>
        <w:t xml:space="preserve"> the appropriate recognition channel</w:t>
      </w:r>
      <w:r w:rsidR="006C3B36">
        <w:rPr>
          <w:rFonts w:cstheme="minorBidi"/>
          <w:color w:val="4A636F" w:themeColor="accent4"/>
          <w:sz w:val="17"/>
          <w:szCs w:val="17"/>
        </w:rPr>
        <w:t xml:space="preserve"> </w:t>
      </w:r>
      <w:r w:rsidR="003175C1">
        <w:rPr>
          <w:rFonts w:cstheme="minorBidi"/>
          <w:color w:val="4A636F" w:themeColor="accent4"/>
          <w:sz w:val="17"/>
          <w:szCs w:val="17"/>
        </w:rPr>
        <w:t xml:space="preserve">for this </w:t>
      </w:r>
      <w:proofErr w:type="gramStart"/>
      <w:r w:rsidR="003175C1">
        <w:rPr>
          <w:rFonts w:cstheme="minorBidi"/>
          <w:color w:val="4A636F" w:themeColor="accent4"/>
          <w:sz w:val="17"/>
          <w:szCs w:val="17"/>
        </w:rPr>
        <w:t xml:space="preserve">work, </w:t>
      </w:r>
      <w:r w:rsidR="006C3B36">
        <w:rPr>
          <w:rFonts w:cstheme="minorBidi"/>
          <w:color w:val="4A636F" w:themeColor="accent4"/>
          <w:sz w:val="17"/>
          <w:szCs w:val="17"/>
        </w:rPr>
        <w:t>and</w:t>
      </w:r>
      <w:proofErr w:type="gramEnd"/>
      <w:r w:rsidR="006C3B36">
        <w:rPr>
          <w:rFonts w:cstheme="minorBidi"/>
          <w:color w:val="4A636F" w:themeColor="accent4"/>
          <w:sz w:val="17"/>
          <w:szCs w:val="17"/>
        </w:rPr>
        <w:t xml:space="preserve"> </w:t>
      </w:r>
      <w:r w:rsidR="00587B55">
        <w:rPr>
          <w:rFonts w:cstheme="minorBidi"/>
          <w:color w:val="4A636F" w:themeColor="accent4"/>
          <w:sz w:val="17"/>
          <w:szCs w:val="17"/>
        </w:rPr>
        <w:t>advise</w:t>
      </w:r>
      <w:r w:rsidR="006C3B36">
        <w:rPr>
          <w:rFonts w:cstheme="minorBidi"/>
          <w:color w:val="4A636F" w:themeColor="accent4"/>
          <w:sz w:val="17"/>
          <w:szCs w:val="17"/>
        </w:rPr>
        <w:t xml:space="preserve"> next steps</w:t>
      </w:r>
      <w:r w:rsidR="00587B55">
        <w:rPr>
          <w:rFonts w:cstheme="minorBidi"/>
          <w:color w:val="4A636F" w:themeColor="accent4"/>
          <w:sz w:val="17"/>
          <w:szCs w:val="17"/>
        </w:rPr>
        <w:t xml:space="preserve"> to the internal nominator</w:t>
      </w:r>
      <w:r w:rsidR="008D7E06">
        <w:rPr>
          <w:rFonts w:cstheme="minorBidi"/>
          <w:color w:val="4A636F" w:themeColor="accent4"/>
          <w:sz w:val="17"/>
          <w:szCs w:val="17"/>
        </w:rPr>
        <w:t>.</w:t>
      </w:r>
    </w:p>
    <w:p w14:paraId="08A7D5B1" w14:textId="39013776" w:rsidR="00A11605" w:rsidRDefault="003113C6" w:rsidP="00A11605">
      <w:pPr>
        <w:spacing w:before="120" w:after="120"/>
        <w:ind w:left="11" w:hanging="11"/>
        <w:rPr>
          <w:rFonts w:cstheme="minorBidi"/>
          <w:color w:val="4A636F" w:themeColor="accent4"/>
          <w:sz w:val="17"/>
          <w:szCs w:val="17"/>
        </w:rPr>
      </w:pPr>
      <w:r>
        <w:rPr>
          <w:rFonts w:cstheme="minorBidi"/>
          <w:color w:val="4A636F" w:themeColor="accent4"/>
          <w:sz w:val="17"/>
          <w:szCs w:val="17"/>
        </w:rPr>
        <w:t>Abstracts</w:t>
      </w:r>
      <w:r w:rsidR="008432DE">
        <w:rPr>
          <w:rFonts w:cstheme="minorBidi"/>
          <w:color w:val="4A636F" w:themeColor="accent4"/>
          <w:sz w:val="17"/>
          <w:szCs w:val="17"/>
        </w:rPr>
        <w:t xml:space="preserve"> should focus on the tricky, clever engineering and technical/technological based work our people do.</w:t>
      </w:r>
      <w:r w:rsidR="0075463C">
        <w:rPr>
          <w:rFonts w:cstheme="minorBidi"/>
          <w:color w:val="4A636F" w:themeColor="accent4"/>
          <w:sz w:val="17"/>
          <w:szCs w:val="17"/>
        </w:rPr>
        <w:t xml:space="preserve"> You can nominate </w:t>
      </w:r>
      <w:r w:rsidR="15B6412C" w:rsidRPr="7576BDDF">
        <w:rPr>
          <w:rFonts w:cstheme="minorBidi"/>
          <w:color w:val="4A636F" w:themeColor="accent4"/>
          <w:sz w:val="17"/>
          <w:szCs w:val="17"/>
        </w:rPr>
        <w:t>individuals or teams from</w:t>
      </w:r>
      <w:r w:rsidR="0075463C" w:rsidRPr="176E3B2A">
        <w:rPr>
          <w:rFonts w:cstheme="minorBidi"/>
          <w:color w:val="4A636F" w:themeColor="accent4"/>
          <w:sz w:val="17"/>
          <w:szCs w:val="17"/>
        </w:rPr>
        <w:t xml:space="preserve"> </w:t>
      </w:r>
      <w:r w:rsidR="0075463C">
        <w:rPr>
          <w:rFonts w:cstheme="minorBidi"/>
          <w:color w:val="4A636F" w:themeColor="accent4"/>
          <w:sz w:val="17"/>
          <w:szCs w:val="17"/>
        </w:rPr>
        <w:t xml:space="preserve">Transpower </w:t>
      </w:r>
      <w:r w:rsidR="021343C9" w:rsidRPr="29F9BCB2">
        <w:rPr>
          <w:rFonts w:cstheme="minorBidi"/>
          <w:color w:val="4A636F" w:themeColor="accent4"/>
          <w:sz w:val="17"/>
          <w:szCs w:val="17"/>
        </w:rPr>
        <w:t xml:space="preserve">and </w:t>
      </w:r>
      <w:r w:rsidR="007B55B7" w:rsidRPr="29F9BCB2">
        <w:rPr>
          <w:rFonts w:cstheme="minorBidi"/>
          <w:color w:val="4A636F" w:themeColor="accent4"/>
          <w:sz w:val="17"/>
          <w:szCs w:val="17"/>
        </w:rPr>
        <w:t>those</w:t>
      </w:r>
      <w:r w:rsidR="007B55B7">
        <w:rPr>
          <w:rFonts w:cstheme="minorBidi"/>
          <w:color w:val="4A636F" w:themeColor="accent4"/>
          <w:sz w:val="17"/>
          <w:szCs w:val="17"/>
        </w:rPr>
        <w:t xml:space="preserve"> we work with</w:t>
      </w:r>
      <w:r w:rsidR="004D1821">
        <w:rPr>
          <w:rFonts w:cstheme="minorBidi"/>
          <w:color w:val="4A636F" w:themeColor="accent4"/>
          <w:sz w:val="17"/>
          <w:szCs w:val="17"/>
        </w:rPr>
        <w:t xml:space="preserve"> e.g. </w:t>
      </w:r>
      <w:proofErr w:type="spellStart"/>
      <w:r w:rsidR="004D1821">
        <w:rPr>
          <w:rFonts w:cstheme="minorBidi"/>
          <w:color w:val="4A636F" w:themeColor="accent4"/>
          <w:sz w:val="17"/>
          <w:szCs w:val="17"/>
        </w:rPr>
        <w:t>NorthPower</w:t>
      </w:r>
      <w:proofErr w:type="spellEnd"/>
      <w:r w:rsidR="004D1821">
        <w:rPr>
          <w:rFonts w:cstheme="minorBidi"/>
          <w:color w:val="4A636F" w:themeColor="accent4"/>
          <w:sz w:val="17"/>
          <w:szCs w:val="17"/>
        </w:rPr>
        <w:t xml:space="preserve">, </w:t>
      </w:r>
      <w:proofErr w:type="spellStart"/>
      <w:r w:rsidR="004D1821">
        <w:rPr>
          <w:rFonts w:cstheme="minorBidi"/>
          <w:color w:val="4A636F" w:themeColor="accent4"/>
          <w:sz w:val="17"/>
          <w:szCs w:val="17"/>
        </w:rPr>
        <w:t>PlanIT</w:t>
      </w:r>
      <w:proofErr w:type="spellEnd"/>
      <w:r w:rsidR="004D1821">
        <w:rPr>
          <w:rFonts w:cstheme="minorBidi"/>
          <w:color w:val="4A636F" w:themeColor="accent4"/>
          <w:sz w:val="17"/>
          <w:szCs w:val="17"/>
        </w:rPr>
        <w:t xml:space="preserve">, </w:t>
      </w:r>
      <w:r w:rsidR="00E77B61">
        <w:rPr>
          <w:rFonts w:cstheme="minorBidi"/>
          <w:color w:val="4A636F" w:themeColor="accent4"/>
          <w:sz w:val="17"/>
          <w:szCs w:val="17"/>
        </w:rPr>
        <w:t>Jacobs</w:t>
      </w:r>
    </w:p>
    <w:p w14:paraId="3888D33C" w14:textId="450468D4" w:rsidR="00B20AA2" w:rsidRPr="00F21B80" w:rsidRDefault="00755217" w:rsidP="00A11605">
      <w:pPr>
        <w:rPr>
          <w:rFonts w:cstheme="minorBidi"/>
          <w:color w:val="4A636F" w:themeColor="accent4"/>
          <w:sz w:val="17"/>
          <w:szCs w:val="17"/>
        </w:rPr>
      </w:pPr>
      <w:r w:rsidRPr="02E26379">
        <w:rPr>
          <w:rFonts w:cstheme="minorBidi"/>
          <w:color w:val="4A636F" w:themeColor="accent4"/>
          <w:sz w:val="17"/>
          <w:szCs w:val="17"/>
        </w:rPr>
        <w:t xml:space="preserve">Refer </w:t>
      </w:r>
      <w:r w:rsidRPr="000B7E7A">
        <w:rPr>
          <w:rFonts w:cstheme="minorBidi"/>
          <w:color w:val="4A636F" w:themeColor="accent4"/>
          <w:sz w:val="17"/>
          <w:szCs w:val="17"/>
        </w:rPr>
        <w:t xml:space="preserve">to </w:t>
      </w:r>
      <w:r w:rsidR="0098661F" w:rsidRPr="000B7E7A">
        <w:rPr>
          <w:rFonts w:cstheme="minorBidi"/>
          <w:color w:val="4A636F" w:themeColor="accent4"/>
          <w:sz w:val="17"/>
          <w:szCs w:val="17"/>
        </w:rPr>
        <w:t>the Volt</w:t>
      </w:r>
      <w:r w:rsidR="006F20AE" w:rsidRPr="000B7E7A">
        <w:rPr>
          <w:rFonts w:cstheme="minorBidi"/>
          <w:color w:val="4A636F" w:themeColor="accent4"/>
          <w:sz w:val="17"/>
          <w:szCs w:val="17"/>
        </w:rPr>
        <w:t xml:space="preserve"> for </w:t>
      </w:r>
      <w:r w:rsidR="00840B47" w:rsidRPr="02E26379">
        <w:rPr>
          <w:rFonts w:cstheme="minorBidi"/>
          <w:color w:val="4A636F" w:themeColor="accent4"/>
          <w:sz w:val="17"/>
          <w:szCs w:val="17"/>
        </w:rPr>
        <w:t xml:space="preserve">entry criteria and </w:t>
      </w:r>
      <w:r w:rsidR="006F20AE" w:rsidRPr="02E26379">
        <w:rPr>
          <w:rFonts w:cstheme="minorBidi"/>
          <w:color w:val="4A636F" w:themeColor="accent4"/>
          <w:sz w:val="17"/>
          <w:szCs w:val="17"/>
        </w:rPr>
        <w:t xml:space="preserve">our internal </w:t>
      </w:r>
      <w:r w:rsidR="0828C491" w:rsidRPr="1E1547C7">
        <w:rPr>
          <w:rFonts w:cstheme="minorBidi"/>
          <w:color w:val="4A636F" w:themeColor="accent4"/>
          <w:sz w:val="17"/>
          <w:szCs w:val="17"/>
        </w:rPr>
        <w:t xml:space="preserve">nomination </w:t>
      </w:r>
      <w:r w:rsidR="00840B47" w:rsidRPr="0A1F9BB7">
        <w:rPr>
          <w:rFonts w:cstheme="minorBidi"/>
          <w:color w:val="4A636F" w:themeColor="accent4"/>
          <w:sz w:val="17"/>
          <w:szCs w:val="17"/>
        </w:rPr>
        <w:t>process</w:t>
      </w:r>
      <w:r w:rsidR="00050117" w:rsidRPr="0A1F9BB7">
        <w:rPr>
          <w:rFonts w:cstheme="minorBidi"/>
          <w:color w:val="4A636F" w:themeColor="accent4"/>
          <w:sz w:val="17"/>
          <w:szCs w:val="17"/>
        </w:rPr>
        <w:t>.</w:t>
      </w:r>
      <w:r w:rsidR="00A8669C" w:rsidRPr="02E26379">
        <w:rPr>
          <w:rFonts w:cstheme="minorBidi"/>
          <w:color w:val="4A636F" w:themeColor="accent4"/>
          <w:sz w:val="17"/>
          <w:szCs w:val="17"/>
        </w:rPr>
        <w:t xml:space="preserve"> </w:t>
      </w:r>
      <w:r w:rsidR="009E3981">
        <w:rPr>
          <w:rFonts w:cstheme="minorBidi"/>
          <w:color w:val="4A636F" w:themeColor="accent4"/>
          <w:sz w:val="17"/>
          <w:szCs w:val="17"/>
        </w:rPr>
        <w:t>N</w:t>
      </w:r>
      <w:r w:rsidR="00A8669C" w:rsidRPr="41A24684">
        <w:rPr>
          <w:rFonts w:cstheme="minorBidi"/>
          <w:color w:val="4A636F" w:themeColor="accent4"/>
          <w:sz w:val="17"/>
          <w:szCs w:val="17"/>
        </w:rPr>
        <w:t xml:space="preserve">ominators </w:t>
      </w:r>
      <w:r w:rsidR="1DCF5A53" w:rsidRPr="17A4E59A">
        <w:rPr>
          <w:rFonts w:cstheme="minorBidi"/>
          <w:color w:val="4A636F" w:themeColor="accent4"/>
          <w:sz w:val="17"/>
          <w:szCs w:val="17"/>
        </w:rPr>
        <w:t>must</w:t>
      </w:r>
      <w:r w:rsidR="00A8669C" w:rsidRPr="41A24684">
        <w:rPr>
          <w:rFonts w:cstheme="minorBidi"/>
          <w:color w:val="4A636F" w:themeColor="accent4"/>
          <w:sz w:val="17"/>
          <w:szCs w:val="17"/>
        </w:rPr>
        <w:t xml:space="preserve"> inform their </w:t>
      </w:r>
      <w:r w:rsidR="00D24484">
        <w:rPr>
          <w:rFonts w:cstheme="minorBidi"/>
          <w:color w:val="4A636F" w:themeColor="accent4"/>
          <w:sz w:val="17"/>
          <w:szCs w:val="17"/>
        </w:rPr>
        <w:t>Senior Leaders</w:t>
      </w:r>
      <w:r w:rsidR="00A8669C" w:rsidRPr="41A24684">
        <w:rPr>
          <w:rFonts w:cstheme="minorBidi"/>
          <w:color w:val="4A636F" w:themeColor="accent4"/>
          <w:sz w:val="17"/>
          <w:szCs w:val="17"/>
        </w:rPr>
        <w:t xml:space="preserve"> </w:t>
      </w:r>
      <w:r w:rsidR="00D24484">
        <w:rPr>
          <w:rFonts w:cstheme="minorBidi"/>
          <w:color w:val="4A636F" w:themeColor="accent4"/>
          <w:sz w:val="17"/>
          <w:szCs w:val="17"/>
        </w:rPr>
        <w:t xml:space="preserve">and Managers </w:t>
      </w:r>
      <w:r w:rsidR="00A8669C" w:rsidRPr="41A24684">
        <w:rPr>
          <w:rFonts w:cstheme="minorBidi"/>
          <w:color w:val="4A636F" w:themeColor="accent4"/>
          <w:sz w:val="17"/>
          <w:szCs w:val="17"/>
        </w:rPr>
        <w:t>prior to beginning their submission.</w:t>
      </w:r>
    </w:p>
    <w:p w14:paraId="385866B0" w14:textId="3A8F98F3" w:rsidR="00F07207" w:rsidRPr="0081135B" w:rsidRDefault="00F07207" w:rsidP="0C4B8901">
      <w:pPr>
        <w:spacing w:before="120"/>
        <w:ind w:left="11" w:hanging="11"/>
        <w:rPr>
          <w:rFonts w:cstheme="minorBidi"/>
          <w:color w:val="4A636F" w:themeColor="accent4"/>
          <w:sz w:val="17"/>
          <w:szCs w:val="17"/>
        </w:rPr>
      </w:pPr>
      <w:r w:rsidRPr="0C4B8901">
        <w:rPr>
          <w:rFonts w:cstheme="minorBidi"/>
          <w:color w:val="4A636F" w:themeColor="accent4"/>
          <w:sz w:val="17"/>
          <w:szCs w:val="17"/>
        </w:rPr>
        <w:t>Once this form is complete</w:t>
      </w:r>
      <w:r w:rsidR="00CD06FC" w:rsidRPr="0C4B8901">
        <w:rPr>
          <w:rFonts w:cstheme="minorBidi"/>
          <w:color w:val="4A636F" w:themeColor="accent4"/>
          <w:sz w:val="17"/>
          <w:szCs w:val="17"/>
        </w:rPr>
        <w:t>, p</w:t>
      </w:r>
      <w:r w:rsidRPr="0C4B8901">
        <w:rPr>
          <w:rFonts w:cstheme="minorBidi"/>
          <w:color w:val="4A636F" w:themeColor="accent4"/>
          <w:sz w:val="17"/>
          <w:szCs w:val="17"/>
        </w:rPr>
        <w:t xml:space="preserve">lease save as a word document (for your files) and as a .pdf (for submission). Your .pdf submission must be &lt;10MB. Submit your .pdf </w:t>
      </w:r>
      <w:r w:rsidR="7D639A7D" w:rsidRPr="04313336">
        <w:rPr>
          <w:rFonts w:cstheme="minorBidi"/>
          <w:color w:val="4A636F" w:themeColor="accent4"/>
          <w:sz w:val="17"/>
          <w:szCs w:val="17"/>
        </w:rPr>
        <w:t>abstract</w:t>
      </w:r>
      <w:r w:rsidRPr="0C4B8901">
        <w:rPr>
          <w:rFonts w:cstheme="minorBidi"/>
          <w:color w:val="4A636F" w:themeColor="accent4"/>
          <w:sz w:val="17"/>
          <w:szCs w:val="17"/>
        </w:rPr>
        <w:t xml:space="preserve"> form to </w:t>
      </w:r>
      <w:hyperlink r:id="rId12">
        <w:r w:rsidRPr="0C4B8901">
          <w:rPr>
            <w:rStyle w:val="Hyperlink"/>
            <w:rFonts w:cstheme="minorBidi"/>
            <w:color w:val="00AEEF" w:themeColor="accent1"/>
            <w:sz w:val="17"/>
            <w:szCs w:val="17"/>
          </w:rPr>
          <w:t>EngTechAwards@transpower.co.nz</w:t>
        </w:r>
      </w:hyperlink>
      <w:r w:rsidRPr="0C4B8901">
        <w:rPr>
          <w:rFonts w:cstheme="minorBidi"/>
          <w:color w:val="4A636F" w:themeColor="accent4"/>
          <w:sz w:val="17"/>
          <w:szCs w:val="17"/>
        </w:rPr>
        <w:t xml:space="preserve"> by </w:t>
      </w:r>
      <w:r w:rsidR="002F67D2" w:rsidRPr="00F14339">
        <w:rPr>
          <w:rFonts w:cstheme="minorBidi"/>
          <w:color w:val="4A636F" w:themeColor="accent4"/>
          <w:sz w:val="17"/>
          <w:szCs w:val="17"/>
        </w:rPr>
        <w:t>3</w:t>
      </w:r>
      <w:r w:rsidRPr="00F14339">
        <w:rPr>
          <w:rFonts w:cstheme="minorBidi"/>
          <w:color w:val="4A636F" w:themeColor="accent4"/>
          <w:sz w:val="17"/>
          <w:szCs w:val="17"/>
        </w:rPr>
        <w:t xml:space="preserve">pm </w:t>
      </w:r>
      <w:r w:rsidR="00271E66" w:rsidRPr="00F14339">
        <w:rPr>
          <w:rFonts w:cstheme="minorBidi"/>
          <w:color w:val="4A636F" w:themeColor="accent4"/>
          <w:sz w:val="17"/>
          <w:szCs w:val="17"/>
        </w:rPr>
        <w:t>Wednesday 13</w:t>
      </w:r>
      <w:r w:rsidRPr="00F14339">
        <w:rPr>
          <w:rFonts w:cstheme="minorBidi"/>
          <w:color w:val="4A636F" w:themeColor="accent4"/>
          <w:sz w:val="17"/>
          <w:szCs w:val="17"/>
        </w:rPr>
        <w:t xml:space="preserve"> </w:t>
      </w:r>
      <w:r w:rsidR="004D1D2A" w:rsidRPr="00F14339">
        <w:rPr>
          <w:rFonts w:cstheme="minorBidi"/>
          <w:color w:val="4A636F" w:themeColor="accent4"/>
          <w:sz w:val="17"/>
          <w:szCs w:val="17"/>
        </w:rPr>
        <w:t>May</w:t>
      </w:r>
      <w:r w:rsidRPr="00F14339">
        <w:rPr>
          <w:rFonts w:cstheme="minorBidi"/>
          <w:color w:val="4A636F" w:themeColor="accent4"/>
          <w:sz w:val="17"/>
          <w:szCs w:val="17"/>
        </w:rPr>
        <w:t xml:space="preserve"> 202</w:t>
      </w:r>
      <w:r w:rsidR="00F14339" w:rsidRPr="00F14339">
        <w:rPr>
          <w:rFonts w:cstheme="minorBidi"/>
          <w:color w:val="4A636F" w:themeColor="accent4"/>
          <w:sz w:val="17"/>
          <w:szCs w:val="17"/>
        </w:rPr>
        <w:t>6</w:t>
      </w:r>
      <w:r w:rsidRPr="00F14339">
        <w:rPr>
          <w:rFonts w:cstheme="minorBidi"/>
          <w:color w:val="4A636F" w:themeColor="accent4"/>
          <w:sz w:val="17"/>
          <w:szCs w:val="17"/>
        </w:rPr>
        <w:t>.</w:t>
      </w:r>
      <w:r w:rsidRPr="0C4B8901">
        <w:rPr>
          <w:rFonts w:cstheme="minorBidi"/>
          <w:color w:val="4A636F" w:themeColor="accent4"/>
          <w:sz w:val="17"/>
          <w:szCs w:val="17"/>
        </w:rPr>
        <w:t xml:space="preserve"> We will acknowledge receipt.</w:t>
      </w:r>
    </w:p>
    <w:p w14:paraId="246DF820" w14:textId="0B0A5915" w:rsidR="003642A9" w:rsidRPr="00C92D0A" w:rsidRDefault="00CA6173" w:rsidP="00B20AA2">
      <w:pPr>
        <w:spacing w:before="240"/>
        <w:ind w:left="11" w:hanging="11"/>
        <w:rPr>
          <w:rFonts w:cstheme="minorBidi"/>
          <w:color w:val="9ACA3C" w:themeColor="accent2"/>
          <w:sz w:val="28"/>
          <w:szCs w:val="28"/>
        </w:rPr>
      </w:pPr>
      <w:r>
        <w:rPr>
          <w:rFonts w:cstheme="minorBidi"/>
          <w:color w:val="9ACA3C" w:themeColor="accent2"/>
          <w:sz w:val="28"/>
          <w:szCs w:val="28"/>
        </w:rPr>
        <w:t>Abstract</w:t>
      </w:r>
      <w:r w:rsidR="003642A9" w:rsidRPr="00C92D0A">
        <w:rPr>
          <w:rFonts w:cstheme="minorBidi"/>
          <w:color w:val="9ACA3C" w:themeColor="accent2"/>
          <w:sz w:val="28"/>
          <w:szCs w:val="28"/>
        </w:rPr>
        <w:t xml:space="preserve"> title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293DE2" w:rsidRPr="0081135B" w14:paraId="17F4F614" w14:textId="77777777" w:rsidTr="41A24684">
        <w:trPr>
          <w:trHeight w:val="340"/>
        </w:trPr>
        <w:tc>
          <w:tcPr>
            <w:tcW w:w="9127" w:type="dxa"/>
            <w:tcBorders>
              <w:bottom w:val="single" w:sz="4" w:space="0" w:color="A5A5A5" w:themeColor="accent3"/>
            </w:tcBorders>
            <w:vAlign w:val="center"/>
          </w:tcPr>
          <w:p w14:paraId="1E11479C" w14:textId="1C742BE0" w:rsidR="003642A9" w:rsidRPr="0081135B" w:rsidRDefault="003642A9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07E9AA39" w14:textId="77777777" w:rsidR="003642A9" w:rsidRPr="0081135B" w:rsidRDefault="003642A9" w:rsidP="41A24684">
      <w:pPr>
        <w:ind w:left="0" w:firstLine="0"/>
        <w:rPr>
          <w:rFonts w:cstheme="minorBidi"/>
          <w:b/>
          <w:bCs/>
        </w:rPr>
      </w:pPr>
    </w:p>
    <w:p w14:paraId="552E027B" w14:textId="77777777" w:rsidR="00B20AA2" w:rsidRPr="00C92D0A" w:rsidRDefault="00FB05F0" w:rsidP="41A24684">
      <w:pPr>
        <w:rPr>
          <w:rFonts w:cstheme="minorBidi"/>
          <w:color w:val="9ACA3C" w:themeColor="accent2"/>
          <w:sz w:val="28"/>
          <w:szCs w:val="28"/>
        </w:rPr>
      </w:pPr>
      <w:r w:rsidRPr="00C92D0A">
        <w:rPr>
          <w:rFonts w:cstheme="minorBidi"/>
          <w:color w:val="9ACA3C" w:themeColor="accent2"/>
          <w:sz w:val="28"/>
          <w:szCs w:val="28"/>
        </w:rPr>
        <w:t>Nominator details</w:t>
      </w:r>
    </w:p>
    <w:p w14:paraId="18BD4934" w14:textId="75DACE65" w:rsidR="007F3360" w:rsidRPr="00167F34" w:rsidRDefault="007F3360" w:rsidP="41A24684">
      <w:pPr>
        <w:rPr>
          <w:rFonts w:cstheme="minorBidi"/>
          <w:sz w:val="17"/>
          <w:szCs w:val="17"/>
        </w:rPr>
      </w:pPr>
      <w:r w:rsidRPr="00167F34">
        <w:rPr>
          <w:rFonts w:cstheme="minorBidi"/>
          <w:sz w:val="17"/>
          <w:szCs w:val="17"/>
        </w:rPr>
        <w:t>(</w:t>
      </w:r>
      <w:r w:rsidR="00100862" w:rsidRPr="00167F34">
        <w:rPr>
          <w:rFonts w:cstheme="minorBidi"/>
          <w:sz w:val="17"/>
          <w:szCs w:val="17"/>
        </w:rPr>
        <w:t xml:space="preserve">Nominators </w:t>
      </w:r>
      <w:r w:rsidR="0016261E" w:rsidRPr="00167F34">
        <w:rPr>
          <w:rFonts w:cstheme="minorBidi"/>
          <w:sz w:val="17"/>
          <w:szCs w:val="17"/>
        </w:rPr>
        <w:t xml:space="preserve">who are part of the core </w:t>
      </w:r>
      <w:r w:rsidR="00B15F0A">
        <w:rPr>
          <w:rFonts w:cstheme="minorBidi"/>
          <w:sz w:val="17"/>
          <w:szCs w:val="17"/>
        </w:rPr>
        <w:t xml:space="preserve">group of </w:t>
      </w:r>
      <w:r w:rsidR="00D81E18" w:rsidRPr="00167F34">
        <w:rPr>
          <w:rFonts w:cstheme="minorBidi"/>
          <w:sz w:val="17"/>
          <w:szCs w:val="17"/>
        </w:rPr>
        <w:t xml:space="preserve">people </w:t>
      </w:r>
      <w:r w:rsidR="00B8453B">
        <w:rPr>
          <w:rFonts w:cstheme="minorBidi"/>
          <w:sz w:val="17"/>
          <w:szCs w:val="17"/>
        </w:rPr>
        <w:t>that</w:t>
      </w:r>
      <w:r w:rsidR="00D81E18" w:rsidRPr="00167F34">
        <w:rPr>
          <w:rFonts w:cstheme="minorBidi"/>
          <w:sz w:val="17"/>
          <w:szCs w:val="17"/>
        </w:rPr>
        <w:t xml:space="preserve"> undertook the work </w:t>
      </w:r>
      <w:r w:rsidR="0019586F" w:rsidRPr="00167F34">
        <w:rPr>
          <w:rFonts w:cstheme="minorBidi"/>
          <w:sz w:val="17"/>
          <w:szCs w:val="17"/>
        </w:rPr>
        <w:t>should</w:t>
      </w:r>
      <w:r w:rsidR="003D2258">
        <w:rPr>
          <w:rFonts w:cstheme="minorBidi"/>
          <w:sz w:val="17"/>
          <w:szCs w:val="17"/>
        </w:rPr>
        <w:t xml:space="preserve"> also</w:t>
      </w:r>
      <w:r w:rsidR="0019586F" w:rsidRPr="00167F34">
        <w:rPr>
          <w:rFonts w:cstheme="minorBidi"/>
          <w:sz w:val="17"/>
          <w:szCs w:val="17"/>
        </w:rPr>
        <w:t xml:space="preserve"> be </w:t>
      </w:r>
      <w:r w:rsidR="00D81E18" w:rsidRPr="00167F34">
        <w:rPr>
          <w:rFonts w:cstheme="minorBidi"/>
          <w:sz w:val="17"/>
          <w:szCs w:val="17"/>
        </w:rPr>
        <w:t>listed</w:t>
      </w:r>
      <w:r w:rsidR="0019586F" w:rsidRPr="00167F34">
        <w:rPr>
          <w:rFonts w:cstheme="minorBidi"/>
          <w:sz w:val="17"/>
          <w:szCs w:val="17"/>
        </w:rPr>
        <w:t xml:space="preserve"> in the Nominee </w:t>
      </w:r>
      <w:r w:rsidR="00B9228D" w:rsidRPr="00167F34">
        <w:rPr>
          <w:rFonts w:cstheme="minorBidi"/>
          <w:sz w:val="17"/>
          <w:szCs w:val="17"/>
        </w:rPr>
        <w:t>details</w:t>
      </w:r>
      <w:r w:rsidR="00F16E3E">
        <w:rPr>
          <w:rFonts w:cstheme="minorBidi"/>
          <w:sz w:val="17"/>
          <w:szCs w:val="17"/>
        </w:rPr>
        <w:t>, those in the nominee details will be invited to the event</w:t>
      </w:r>
      <w:r w:rsidR="0019586F" w:rsidRPr="00167F34">
        <w:rPr>
          <w:rFonts w:cstheme="minorBidi"/>
          <w:sz w:val="17"/>
          <w:szCs w:val="17"/>
        </w:rPr>
        <w:t>)</w:t>
      </w:r>
    </w:p>
    <w:tbl>
      <w:tblPr>
        <w:tblStyle w:val="TableGrid"/>
        <w:tblW w:w="9127" w:type="dxa"/>
        <w:tblInd w:w="5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4365"/>
        <w:gridCol w:w="397"/>
        <w:gridCol w:w="4365"/>
      </w:tblGrid>
      <w:tr w:rsidR="004758FA" w:rsidRPr="0081135B" w14:paraId="739B7025" w14:textId="77777777" w:rsidTr="41A24684">
        <w:trPr>
          <w:trHeight w:val="340"/>
        </w:trPr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365580E6" w14:textId="6130E8BA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Full name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EB8BF" w14:textId="77777777" w:rsidR="004328B1" w:rsidRPr="0081135B" w:rsidRDefault="004328B1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46422BE9" w14:textId="7639616F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ole</w:t>
            </w:r>
          </w:p>
        </w:tc>
      </w:tr>
      <w:tr w:rsidR="004758FA" w:rsidRPr="0081135B" w14:paraId="110A59FB" w14:textId="77777777" w:rsidTr="41A24684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7F28D9AF" w14:textId="2FC3EB1F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5D34184A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3294C9B1" w14:textId="0A1FC753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758FA" w:rsidRPr="0081135B" w14:paraId="7365031B" w14:textId="77777777" w:rsidTr="41A24684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552A9B05" w14:textId="25A0F012" w:rsidR="00B77146" w:rsidRPr="0081135B" w:rsidRDefault="00B77146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Organisation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9E86E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6BA6A717" w14:textId="23E0FC62" w:rsidR="00B77146" w:rsidRPr="0081135B" w:rsidRDefault="00B77146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Division/Team</w:t>
            </w:r>
          </w:p>
        </w:tc>
      </w:tr>
      <w:tr w:rsidR="004758FA" w:rsidRPr="0081135B" w14:paraId="373C0A7C" w14:textId="77777777" w:rsidTr="41A24684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0535166D" w14:textId="139B6288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60AA1190" w14:textId="77777777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7770A377" w14:textId="002E8470" w:rsidR="00B77146" w:rsidRPr="0081135B" w:rsidRDefault="00B77146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758FA" w:rsidRPr="0081135B" w14:paraId="665A92FA" w14:textId="77777777" w:rsidTr="41A24684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231FA107" w14:textId="2A89D449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Email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1493C" w14:textId="77777777" w:rsidR="004328B1" w:rsidRPr="0081135B" w:rsidRDefault="004328B1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08134569" w14:textId="70F1559F" w:rsidR="004328B1" w:rsidRPr="0081135B" w:rsidRDefault="004328B1" w:rsidP="41A24684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Phone</w:t>
            </w:r>
          </w:p>
        </w:tc>
      </w:tr>
      <w:tr w:rsidR="004758FA" w:rsidRPr="0081135B" w14:paraId="4CF2AECB" w14:textId="77777777" w:rsidTr="41A24684">
        <w:trPr>
          <w:trHeight w:val="340"/>
        </w:trPr>
        <w:tc>
          <w:tcPr>
            <w:tcW w:w="4365" w:type="dxa"/>
            <w:vAlign w:val="center"/>
          </w:tcPr>
          <w:p w14:paraId="423D6ABD" w14:textId="4B1FA478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4934AD86" w14:textId="77777777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04F1D7DB" w14:textId="17F5661F" w:rsidR="00817680" w:rsidRPr="0081135B" w:rsidRDefault="00817680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6B8CCF77" w14:textId="56675B2E" w:rsidR="00FB05F0" w:rsidRPr="0081135B" w:rsidRDefault="00FB05F0" w:rsidP="41A24684">
      <w:pPr>
        <w:rPr>
          <w:rFonts w:cstheme="minorBidi"/>
          <w:b/>
          <w:bCs/>
        </w:rPr>
      </w:pPr>
    </w:p>
    <w:p w14:paraId="28ED3A1B" w14:textId="487C09D9" w:rsidR="00B20AA2" w:rsidRPr="00C92D0A" w:rsidRDefault="00817680" w:rsidP="41A24684">
      <w:pPr>
        <w:spacing w:line="276" w:lineRule="auto"/>
        <w:rPr>
          <w:rFonts w:cstheme="minorBidi"/>
          <w:color w:val="9ACA3C" w:themeColor="accent2"/>
          <w:sz w:val="28"/>
          <w:szCs w:val="28"/>
        </w:rPr>
      </w:pPr>
      <w:r w:rsidRPr="00C92D0A">
        <w:rPr>
          <w:rFonts w:cstheme="minorBidi"/>
          <w:color w:val="9ACA3C" w:themeColor="accent2"/>
          <w:sz w:val="28"/>
          <w:szCs w:val="28"/>
        </w:rPr>
        <w:t>Nominee</w:t>
      </w:r>
      <w:r w:rsidR="003D2258" w:rsidRPr="00C92D0A">
        <w:rPr>
          <w:rFonts w:cstheme="minorBidi"/>
          <w:color w:val="9ACA3C" w:themeColor="accent2"/>
          <w:sz w:val="28"/>
          <w:szCs w:val="28"/>
        </w:rPr>
        <w:t>(s)</w:t>
      </w:r>
      <w:r w:rsidRPr="00C92D0A">
        <w:rPr>
          <w:rFonts w:cstheme="minorBidi"/>
          <w:color w:val="9ACA3C" w:themeColor="accent2"/>
          <w:sz w:val="28"/>
          <w:szCs w:val="28"/>
        </w:rPr>
        <w:t xml:space="preserve"> details</w:t>
      </w:r>
    </w:p>
    <w:p w14:paraId="6D557AAD" w14:textId="6DDF48C7" w:rsidR="00817680" w:rsidRPr="00167F34" w:rsidRDefault="001943E9" w:rsidP="41A24684">
      <w:pPr>
        <w:spacing w:line="276" w:lineRule="auto"/>
        <w:rPr>
          <w:rFonts w:cstheme="minorBidi"/>
          <w:sz w:val="17"/>
          <w:szCs w:val="17"/>
        </w:rPr>
      </w:pPr>
      <w:r w:rsidRPr="00167F34">
        <w:rPr>
          <w:rFonts w:cstheme="minorBidi"/>
          <w:sz w:val="17"/>
          <w:szCs w:val="17"/>
        </w:rPr>
        <w:t>The core</w:t>
      </w:r>
      <w:r w:rsidR="00B15F0A">
        <w:rPr>
          <w:rFonts w:cstheme="minorBidi"/>
          <w:sz w:val="17"/>
          <w:szCs w:val="17"/>
        </w:rPr>
        <w:t xml:space="preserve"> group of</w:t>
      </w:r>
      <w:r w:rsidR="007B2C1E">
        <w:rPr>
          <w:rFonts w:cstheme="minorBidi"/>
          <w:sz w:val="17"/>
          <w:szCs w:val="17"/>
        </w:rPr>
        <w:t xml:space="preserve"> </w:t>
      </w:r>
      <w:r w:rsidRPr="00167F34">
        <w:rPr>
          <w:rFonts w:cstheme="minorBidi"/>
          <w:sz w:val="17"/>
          <w:szCs w:val="17"/>
        </w:rPr>
        <w:t xml:space="preserve">people who did the work and </w:t>
      </w:r>
      <w:r w:rsidR="00000663" w:rsidRPr="00167F34">
        <w:rPr>
          <w:rFonts w:cstheme="minorBidi"/>
          <w:sz w:val="17"/>
          <w:szCs w:val="17"/>
        </w:rPr>
        <w:t>the representee organisation (singular</w:t>
      </w:r>
      <w:r w:rsidR="006E300E">
        <w:rPr>
          <w:rFonts w:cstheme="minorBidi"/>
          <w:sz w:val="17"/>
          <w:szCs w:val="17"/>
        </w:rPr>
        <w:t>, internal or external</w:t>
      </w:r>
      <w:r w:rsidR="00000663" w:rsidRPr="00167F34">
        <w:rPr>
          <w:rFonts w:cstheme="minorBidi"/>
          <w:sz w:val="17"/>
          <w:szCs w:val="17"/>
        </w:rPr>
        <w:t>) that w</w:t>
      </w:r>
      <w:r w:rsidR="005F0465" w:rsidRPr="00167F34">
        <w:rPr>
          <w:rFonts w:cstheme="minorBidi"/>
          <w:sz w:val="17"/>
          <w:szCs w:val="17"/>
        </w:rPr>
        <w:t xml:space="preserve">ill produce the </w:t>
      </w:r>
      <w:r w:rsidR="00585E28" w:rsidRPr="00167F34">
        <w:rPr>
          <w:rFonts w:cstheme="minorBidi"/>
          <w:sz w:val="17"/>
          <w:szCs w:val="17"/>
        </w:rPr>
        <w:t>promotional video</w:t>
      </w:r>
      <w:r w:rsidR="49B723ED" w:rsidRPr="724F578D">
        <w:rPr>
          <w:rFonts w:cstheme="minorBidi"/>
          <w:sz w:val="17"/>
          <w:szCs w:val="17"/>
        </w:rPr>
        <w:t xml:space="preserve"> </w:t>
      </w:r>
      <w:r w:rsidR="49B723ED" w:rsidRPr="3581E818">
        <w:rPr>
          <w:rFonts w:cstheme="minorBidi"/>
          <w:sz w:val="17"/>
          <w:szCs w:val="17"/>
        </w:rPr>
        <w:t xml:space="preserve">(if selected as a </w:t>
      </w:r>
      <w:r w:rsidR="49B723ED" w:rsidRPr="4D1230B0">
        <w:rPr>
          <w:rFonts w:cstheme="minorBidi"/>
          <w:sz w:val="17"/>
          <w:szCs w:val="17"/>
        </w:rPr>
        <w:t>finalist)</w:t>
      </w:r>
      <w:r w:rsidR="00585E28" w:rsidRPr="4D1230B0">
        <w:rPr>
          <w:rFonts w:cstheme="minorBidi"/>
          <w:sz w:val="17"/>
          <w:szCs w:val="17"/>
        </w:rPr>
        <w:t>,</w:t>
      </w:r>
      <w:r w:rsidR="00585E28" w:rsidRPr="00167F34">
        <w:rPr>
          <w:rFonts w:cstheme="minorBidi"/>
          <w:sz w:val="17"/>
          <w:szCs w:val="17"/>
        </w:rPr>
        <w:t xml:space="preserve"> </w:t>
      </w:r>
      <w:r w:rsidR="40A1A38A" w:rsidRPr="2A3C83CB">
        <w:rPr>
          <w:rFonts w:cstheme="minorBidi"/>
          <w:sz w:val="17"/>
          <w:szCs w:val="17"/>
        </w:rPr>
        <w:t xml:space="preserve">be </w:t>
      </w:r>
      <w:r w:rsidR="00585E28" w:rsidRPr="5EEDDA41">
        <w:rPr>
          <w:rFonts w:cstheme="minorBidi"/>
          <w:sz w:val="17"/>
          <w:szCs w:val="17"/>
        </w:rPr>
        <w:t>name</w:t>
      </w:r>
      <w:r w:rsidR="0C3967B0" w:rsidRPr="5EEDDA41">
        <w:rPr>
          <w:rFonts w:cstheme="minorBidi"/>
          <w:sz w:val="17"/>
          <w:szCs w:val="17"/>
        </w:rPr>
        <w:t>d</w:t>
      </w:r>
      <w:r w:rsidR="00585E28" w:rsidRPr="00167F34">
        <w:rPr>
          <w:rFonts w:cstheme="minorBidi"/>
          <w:sz w:val="17"/>
          <w:szCs w:val="17"/>
        </w:rPr>
        <w:t xml:space="preserve"> on announcements and accept the</w:t>
      </w:r>
      <w:r w:rsidR="00000663" w:rsidRPr="00167F34">
        <w:rPr>
          <w:rFonts w:cstheme="minorBidi"/>
          <w:sz w:val="17"/>
          <w:szCs w:val="17"/>
        </w:rPr>
        <w:t xml:space="preserve"> award</w:t>
      </w:r>
      <w:r w:rsidR="007F3360" w:rsidRPr="00167F34">
        <w:rPr>
          <w:rFonts w:cstheme="minorBidi"/>
          <w:sz w:val="17"/>
          <w:szCs w:val="17"/>
        </w:rPr>
        <w:t xml:space="preserve"> </w:t>
      </w:r>
      <w:r w:rsidR="00585E28" w:rsidRPr="00167F34">
        <w:rPr>
          <w:rFonts w:cstheme="minorBidi"/>
          <w:sz w:val="17"/>
          <w:szCs w:val="17"/>
        </w:rPr>
        <w:t xml:space="preserve">on the </w:t>
      </w:r>
      <w:r w:rsidR="00985002" w:rsidRPr="00167F34">
        <w:rPr>
          <w:rFonts w:cstheme="minorBidi"/>
          <w:sz w:val="17"/>
          <w:szCs w:val="17"/>
        </w:rPr>
        <w:t xml:space="preserve">night </w:t>
      </w:r>
      <w:r w:rsidR="7A8FC4F0" w:rsidRPr="00167F34">
        <w:rPr>
          <w:rFonts w:cstheme="minorBidi"/>
          <w:sz w:val="17"/>
          <w:szCs w:val="17"/>
        </w:rPr>
        <w:t>(</w:t>
      </w:r>
      <w:r w:rsidR="4B8E75AD" w:rsidRPr="30D087AB">
        <w:rPr>
          <w:rFonts w:cstheme="minorBidi"/>
          <w:sz w:val="17"/>
          <w:szCs w:val="17"/>
        </w:rPr>
        <w:t>if</w:t>
      </w:r>
      <w:r w:rsidR="00985002" w:rsidRPr="00167F34">
        <w:rPr>
          <w:rFonts w:cstheme="minorBidi"/>
          <w:sz w:val="17"/>
          <w:szCs w:val="17"/>
        </w:rPr>
        <w:t xml:space="preserve"> successful</w:t>
      </w:r>
      <w:r w:rsidR="00C530CC">
        <w:rPr>
          <w:rFonts w:cstheme="minorBidi"/>
          <w:sz w:val="17"/>
          <w:szCs w:val="17"/>
        </w:rPr>
        <w:t>).</w:t>
      </w:r>
    </w:p>
    <w:tbl>
      <w:tblPr>
        <w:tblStyle w:val="TableGrid"/>
        <w:tblW w:w="9127" w:type="dxa"/>
        <w:tblInd w:w="5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4365"/>
        <w:gridCol w:w="397"/>
        <w:gridCol w:w="4365"/>
      </w:tblGrid>
      <w:tr w:rsidR="004758FA" w:rsidRPr="0081135B" w14:paraId="37F743A7" w14:textId="77777777">
        <w:trPr>
          <w:trHeight w:val="340"/>
        </w:trPr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2E09C910" w14:textId="38614679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Full name</w:t>
            </w:r>
            <w:r>
              <w:rPr>
                <w:rFonts w:cstheme="minorBidi"/>
                <w:sz w:val="17"/>
                <w:szCs w:val="17"/>
              </w:rPr>
              <w:t>(</w:t>
            </w:r>
            <w:r w:rsidRPr="41A24684">
              <w:rPr>
                <w:rFonts w:cstheme="minorBidi"/>
                <w:sz w:val="17"/>
                <w:szCs w:val="17"/>
              </w:rPr>
              <w:t>s</w:t>
            </w:r>
            <w:r>
              <w:rPr>
                <w:rFonts w:cstheme="minorBidi"/>
                <w:sz w:val="17"/>
                <w:szCs w:val="17"/>
              </w:rPr>
              <w:t xml:space="preserve">) (core group to attend </w:t>
            </w:r>
            <w:r w:rsidR="0A7D29E8" w:rsidRPr="76CAAAA4">
              <w:rPr>
                <w:rFonts w:cstheme="minorBidi"/>
                <w:sz w:val="17"/>
                <w:szCs w:val="17"/>
              </w:rPr>
              <w:t>Awards</w:t>
            </w:r>
            <w:r>
              <w:rPr>
                <w:rFonts w:cstheme="minorBidi"/>
                <w:sz w:val="17"/>
                <w:szCs w:val="17"/>
              </w:rPr>
              <w:t xml:space="preserve"> night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734434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nil"/>
              <w:left w:val="nil"/>
              <w:right w:val="nil"/>
            </w:tcBorders>
            <w:vAlign w:val="bottom"/>
          </w:tcPr>
          <w:p w14:paraId="090C4D1F" w14:textId="77777777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ole title/Organisation</w:t>
            </w:r>
            <w:r>
              <w:rPr>
                <w:rFonts w:cstheme="minorBidi"/>
                <w:sz w:val="17"/>
                <w:szCs w:val="17"/>
              </w:rPr>
              <w:t>(s)</w:t>
            </w:r>
          </w:p>
        </w:tc>
      </w:tr>
      <w:tr w:rsidR="004758FA" w:rsidRPr="0081135B" w14:paraId="4322EBA1" w14:textId="77777777">
        <w:trPr>
          <w:trHeight w:val="340"/>
        </w:trPr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23EB29A6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0FA97FD4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bottom w:val="single" w:sz="4" w:space="0" w:color="A5A5A5" w:themeColor="accent3"/>
            </w:tcBorders>
            <w:vAlign w:val="center"/>
          </w:tcPr>
          <w:p w14:paraId="7499962B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758FA" w:rsidRPr="0081135B" w14:paraId="3A553280" w14:textId="77777777">
        <w:trPr>
          <w:trHeight w:val="454"/>
        </w:trPr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2DB64AA5" w14:textId="7DE3F06D" w:rsidR="00F27A9C" w:rsidRPr="41A24684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Representee Organisation</w:t>
            </w:r>
            <w:r>
              <w:rPr>
                <w:rFonts w:cstheme="minorBidi"/>
                <w:sz w:val="17"/>
                <w:szCs w:val="17"/>
              </w:rPr>
              <w:t xml:space="preserve"> (accept the award on the night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5A5689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35B6A142" w14:textId="77777777" w:rsidR="00F27A9C" w:rsidRPr="41A24684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Email</w:t>
            </w:r>
          </w:p>
        </w:tc>
      </w:tr>
      <w:tr w:rsidR="004758FA" w:rsidRPr="0081135B" w14:paraId="057BC81D" w14:textId="77777777">
        <w:trPr>
          <w:trHeight w:val="454"/>
        </w:trPr>
        <w:tc>
          <w:tcPr>
            <w:tcW w:w="4365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717F23F3" w14:textId="77777777" w:rsidR="00F27A9C" w:rsidRPr="41A24684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vAlign w:val="bottom"/>
          </w:tcPr>
          <w:p w14:paraId="35931E1C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67F6E353" w14:textId="77777777" w:rsidR="00F27A9C" w:rsidRPr="41A24684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758FA" w:rsidRPr="0081135B" w14:paraId="4972FC1F" w14:textId="77777777">
        <w:trPr>
          <w:trHeight w:val="454"/>
        </w:trPr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78B8B5A8" w14:textId="13E61AE9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>
              <w:rPr>
                <w:rFonts w:cstheme="minorBidi"/>
                <w:sz w:val="17"/>
                <w:szCs w:val="17"/>
              </w:rPr>
              <w:t>Full name(s) (</w:t>
            </w:r>
            <w:r w:rsidR="6B468493" w:rsidRPr="343C01BA">
              <w:rPr>
                <w:rFonts w:cstheme="minorBidi"/>
                <w:sz w:val="17"/>
                <w:szCs w:val="17"/>
              </w:rPr>
              <w:t>all</w:t>
            </w:r>
            <w:r w:rsidR="6B468493" w:rsidRPr="76CAAAA4">
              <w:rPr>
                <w:rFonts w:cstheme="minorBidi"/>
                <w:sz w:val="17"/>
                <w:szCs w:val="17"/>
              </w:rPr>
              <w:t xml:space="preserve"> who </w:t>
            </w:r>
            <w:r>
              <w:rPr>
                <w:rFonts w:cstheme="minorBidi"/>
                <w:sz w:val="17"/>
                <w:szCs w:val="17"/>
              </w:rPr>
              <w:t>contributed to the work, not attending on the night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1DE5EA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right w:val="nil"/>
            </w:tcBorders>
            <w:vAlign w:val="bottom"/>
          </w:tcPr>
          <w:p w14:paraId="530A33D3" w14:textId="77777777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Contact number</w:t>
            </w:r>
          </w:p>
        </w:tc>
      </w:tr>
      <w:tr w:rsidR="004758FA" w:rsidRPr="0081135B" w14:paraId="307CBAF6" w14:textId="77777777">
        <w:trPr>
          <w:trHeight w:val="340"/>
        </w:trPr>
        <w:tc>
          <w:tcPr>
            <w:tcW w:w="4365" w:type="dxa"/>
            <w:vMerge w:val="restart"/>
          </w:tcPr>
          <w:p w14:paraId="5B3EFC43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1A608FBA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vAlign w:val="center"/>
          </w:tcPr>
          <w:p w14:paraId="05768FF1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  <w:tr w:rsidR="004758FA" w:rsidRPr="0081135B" w14:paraId="73695DC3" w14:textId="77777777">
        <w:trPr>
          <w:trHeight w:val="454"/>
        </w:trPr>
        <w:tc>
          <w:tcPr>
            <w:tcW w:w="4365" w:type="dxa"/>
            <w:vMerge/>
            <w:vAlign w:val="bottom"/>
          </w:tcPr>
          <w:p w14:paraId="3C1D41DD" w14:textId="77777777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  <w:right w:val="nil"/>
            </w:tcBorders>
            <w:vAlign w:val="bottom"/>
          </w:tcPr>
          <w:p w14:paraId="49749499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left w:val="nil"/>
              <w:bottom w:val="single" w:sz="4" w:space="0" w:color="A5A5A5" w:themeColor="accent3"/>
              <w:right w:val="nil"/>
            </w:tcBorders>
            <w:vAlign w:val="bottom"/>
          </w:tcPr>
          <w:p w14:paraId="18759F34" w14:textId="77777777" w:rsidR="00F27A9C" w:rsidRPr="0081135B" w:rsidRDefault="00F27A9C">
            <w:pPr>
              <w:spacing w:after="0"/>
              <w:ind w:left="-113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Your Organisation Size (</w:t>
            </w:r>
            <w:r w:rsidRPr="41A24684">
              <w:rPr>
                <w:rFonts w:cstheme="minorBidi"/>
                <w:i/>
                <w:iCs/>
                <w:sz w:val="17"/>
                <w:szCs w:val="17"/>
              </w:rPr>
              <w:t>Delete as appropriate</w:t>
            </w:r>
            <w:r w:rsidRPr="41A24684">
              <w:rPr>
                <w:rFonts w:cstheme="minorBidi"/>
                <w:sz w:val="17"/>
                <w:szCs w:val="17"/>
              </w:rPr>
              <w:t>)</w:t>
            </w:r>
          </w:p>
        </w:tc>
      </w:tr>
      <w:tr w:rsidR="007532B9" w:rsidRPr="0081135B" w14:paraId="1BB4C12F" w14:textId="77777777" w:rsidTr="50B3DCCC">
        <w:trPr>
          <w:trHeight w:val="340"/>
        </w:trPr>
        <w:tc>
          <w:tcPr>
            <w:tcW w:w="4365" w:type="dxa"/>
            <w:vMerge/>
            <w:vAlign w:val="center"/>
          </w:tcPr>
          <w:p w14:paraId="2C3EF3CF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  <w:vAlign w:val="center"/>
          </w:tcPr>
          <w:p w14:paraId="061C0A52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  <w:tc>
          <w:tcPr>
            <w:tcW w:w="436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center"/>
          </w:tcPr>
          <w:p w14:paraId="7CC48F27" w14:textId="77777777" w:rsidR="00F27A9C" w:rsidRPr="0081135B" w:rsidRDefault="00F27A9C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  <w:r w:rsidRPr="41A24684">
              <w:rPr>
                <w:rFonts w:cstheme="minorBidi"/>
                <w:sz w:val="17"/>
                <w:szCs w:val="17"/>
              </w:rPr>
              <w:t>0 – 50, 50 – 200, 200</w:t>
            </w:r>
            <w:r>
              <w:rPr>
                <w:rFonts w:cstheme="minorBidi"/>
                <w:sz w:val="17"/>
                <w:szCs w:val="17"/>
              </w:rPr>
              <w:t>&gt;</w:t>
            </w:r>
          </w:p>
        </w:tc>
      </w:tr>
    </w:tbl>
    <w:p w14:paraId="190FE037" w14:textId="3408BC81" w:rsidR="005E3704" w:rsidRDefault="005E3704" w:rsidP="41A24684">
      <w:pPr>
        <w:spacing w:line="240" w:lineRule="auto"/>
        <w:ind w:left="0" w:firstLine="0"/>
        <w:rPr>
          <w:rFonts w:cstheme="minorBidi"/>
          <w:b/>
          <w:bCs/>
          <w:color w:val="A5A5A5" w:themeColor="accent3"/>
          <w:sz w:val="16"/>
          <w:szCs w:val="16"/>
        </w:rPr>
      </w:pPr>
    </w:p>
    <w:p w14:paraId="39D68FD4" w14:textId="5E78AA4A" w:rsidR="00C56F50" w:rsidRPr="00C92D0A" w:rsidRDefault="008E1093" w:rsidP="41A24684">
      <w:pPr>
        <w:spacing w:line="276" w:lineRule="auto"/>
        <w:rPr>
          <w:rFonts w:cstheme="minorBidi"/>
          <w:color w:val="9ACA3C" w:themeColor="accent2"/>
          <w:sz w:val="28"/>
          <w:szCs w:val="28"/>
        </w:rPr>
      </w:pPr>
      <w:r w:rsidRPr="00C92D0A">
        <w:rPr>
          <w:rFonts w:cstheme="minorBidi"/>
          <w:color w:val="9ACA3C" w:themeColor="accent2"/>
          <w:sz w:val="28"/>
          <w:szCs w:val="28"/>
        </w:rPr>
        <w:lastRenderedPageBreak/>
        <w:t>Award categories</w:t>
      </w:r>
    </w:p>
    <w:tbl>
      <w:tblPr>
        <w:tblStyle w:val="TranspowerBlue"/>
        <w:tblW w:w="8936" w:type="dxa"/>
        <w:tblLook w:val="04A0" w:firstRow="1" w:lastRow="0" w:firstColumn="1" w:lastColumn="0" w:noHBand="0" w:noVBand="1"/>
      </w:tblPr>
      <w:tblGrid>
        <w:gridCol w:w="2972"/>
        <w:gridCol w:w="5964"/>
      </w:tblGrid>
      <w:tr w:rsidR="00681E7F" w:rsidRPr="0081135B" w14:paraId="39783069" w14:textId="77777777" w:rsidTr="0055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2" w:type="dxa"/>
            <w:vAlign w:val="center"/>
          </w:tcPr>
          <w:p w14:paraId="222E8E37" w14:textId="77777777" w:rsidR="00681E7F" w:rsidRPr="0081135B" w:rsidRDefault="00681E7F" w:rsidP="00554AE9">
            <w:pPr>
              <w:spacing w:after="0"/>
              <w:ind w:left="0" w:firstLine="0"/>
              <w:rPr>
                <w:rFonts w:asciiTheme="minorHAnsi" w:hAnsiTheme="minorHAnsi" w:cstheme="minorBidi"/>
                <w:b w:val="0"/>
              </w:rPr>
            </w:pPr>
            <w:r w:rsidRPr="41A24684">
              <w:rPr>
                <w:rFonts w:asciiTheme="minorHAnsi" w:hAnsiTheme="minorHAnsi" w:cstheme="minorBidi"/>
                <w:b w:val="0"/>
                <w:color w:val="FFFFFF" w:themeColor="background2"/>
                <w:sz w:val="20"/>
                <w:szCs w:val="20"/>
              </w:rPr>
              <w:t>Category</w:t>
            </w:r>
          </w:p>
        </w:tc>
        <w:tc>
          <w:tcPr>
            <w:tcW w:w="5964" w:type="dxa"/>
            <w:vAlign w:val="center"/>
          </w:tcPr>
          <w:p w14:paraId="6F12A606" w14:textId="77777777" w:rsidR="00681E7F" w:rsidRPr="0081135B" w:rsidRDefault="00681E7F" w:rsidP="00554AE9">
            <w:pPr>
              <w:spacing w:after="0"/>
              <w:ind w:left="0" w:firstLine="0"/>
              <w:rPr>
                <w:rFonts w:asciiTheme="minorHAnsi" w:hAnsiTheme="minorHAnsi" w:cstheme="minorBidi"/>
                <w:color w:val="4A636F" w:themeColor="accent4"/>
                <w:sz w:val="17"/>
                <w:szCs w:val="17"/>
              </w:rPr>
            </w:pPr>
            <w:r w:rsidRPr="41A24684">
              <w:rPr>
                <w:rFonts w:asciiTheme="minorHAnsi" w:hAnsiTheme="minorHAnsi" w:cstheme="minorBidi"/>
                <w:b w:val="0"/>
                <w:color w:val="FFFFFF" w:themeColor="background2"/>
                <w:sz w:val="20"/>
                <w:szCs w:val="20"/>
              </w:rPr>
              <w:t>Description</w:t>
            </w:r>
          </w:p>
        </w:tc>
      </w:tr>
      <w:tr w:rsidR="00681E7F" w:rsidRPr="0081135B" w14:paraId="50F90A8C" w14:textId="77777777" w:rsidTr="00554AE9">
        <w:tc>
          <w:tcPr>
            <w:tcW w:w="2972" w:type="dxa"/>
          </w:tcPr>
          <w:p w14:paraId="52E60C47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Investing in our industry future</w:t>
            </w:r>
          </w:p>
        </w:tc>
        <w:tc>
          <w:tcPr>
            <w:tcW w:w="5964" w:type="dxa"/>
            <w:vAlign w:val="center"/>
          </w:tcPr>
          <w:p w14:paraId="5E71DB5B" w14:textId="194625A6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color w:val="404040" w:themeColor="text1" w:themeTint="BF"/>
                <w:sz w:val="17"/>
                <w:szCs w:val="17"/>
              </w:rPr>
              <w:t>A team, individual or organisation making a bold investment in engineering or technology to deliver high-value outcomes for the future of the industry. Nominations should address how investment will enable a future different from today such as through investment in education, workforce capability, technology change, or smarter processes.</w:t>
            </w:r>
          </w:p>
        </w:tc>
      </w:tr>
      <w:tr w:rsidR="00681E7F" w:rsidRPr="0081135B" w14:paraId="578A8384" w14:textId="77777777" w:rsidTr="00554A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2" w:type="dxa"/>
          </w:tcPr>
          <w:p w14:paraId="7D168A8D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Partnering for success</w:t>
            </w:r>
          </w:p>
        </w:tc>
        <w:tc>
          <w:tcPr>
            <w:tcW w:w="5964" w:type="dxa"/>
            <w:vAlign w:val="center"/>
          </w:tcPr>
          <w:p w14:paraId="64CE406D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t>An engineering or technology initiative that delivered significant value, where partnering was essential to achieving a successful outcome. Nominations should clearly demonstrate why the partnership was critical to the success achieved and how these results could not have been achieved alone.</w:t>
            </w:r>
          </w:p>
        </w:tc>
      </w:tr>
      <w:tr w:rsidR="00681E7F" w:rsidRPr="0081135B" w14:paraId="4024DF34" w14:textId="77777777" w:rsidTr="00554AE9">
        <w:tc>
          <w:tcPr>
            <w:tcW w:w="2972" w:type="dxa"/>
          </w:tcPr>
          <w:p w14:paraId="77E44AB2" w14:textId="77777777" w:rsidR="00681E7F" w:rsidRPr="008F1197" w:rsidRDefault="00681E7F" w:rsidP="00554AE9">
            <w:pPr>
              <w:spacing w:after="0"/>
              <w:ind w:left="0"/>
              <w:rPr>
                <w:color w:val="404040" w:themeColor="text1" w:themeTint="BF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Innovating for outcomes</w:t>
            </w:r>
          </w:p>
        </w:tc>
        <w:tc>
          <w:tcPr>
            <w:tcW w:w="5964" w:type="dxa"/>
          </w:tcPr>
          <w:p w14:paraId="0C129683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t>An engineering or technology initiative that has redefined how things are done, delivering valuable and enduring impacts. Nominations should address how the value was defined and who was impacted.</w:t>
            </w:r>
          </w:p>
        </w:tc>
      </w:tr>
      <w:tr w:rsidR="00681E7F" w:rsidRPr="0081135B" w14:paraId="351863C8" w14:textId="77777777" w:rsidTr="00554A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2" w:type="dxa"/>
          </w:tcPr>
          <w:p w14:paraId="6193AFE5" w14:textId="77777777" w:rsidR="00681E7F" w:rsidRPr="008F1197" w:rsidRDefault="00681E7F" w:rsidP="00554AE9">
            <w:pPr>
              <w:spacing w:after="0"/>
              <w:ind w:left="0"/>
              <w:rPr>
                <w:color w:val="404040" w:themeColor="text1" w:themeTint="BF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Engineering for value</w:t>
            </w:r>
          </w:p>
        </w:tc>
        <w:tc>
          <w:tcPr>
            <w:tcW w:w="5964" w:type="dxa"/>
            <w:vAlign w:val="center"/>
          </w:tcPr>
          <w:p w14:paraId="79CFD481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t>A team, individual or organisation that has applied best</w:t>
            </w: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practice design and value principles to improve outcomes, as demonstrated by the greatest whole</w:t>
            </w: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of</w:t>
            </w: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noBreakHyphen/>
              <w:t>life net benefits.</w:t>
            </w:r>
          </w:p>
        </w:tc>
      </w:tr>
      <w:tr w:rsidR="00681E7F" w:rsidRPr="0081135B" w14:paraId="4E6CE1B5" w14:textId="77777777" w:rsidTr="00554AE9">
        <w:trPr>
          <w:trHeight w:val="613"/>
        </w:trPr>
        <w:tc>
          <w:tcPr>
            <w:tcW w:w="2972" w:type="dxa"/>
          </w:tcPr>
          <w:p w14:paraId="03B8C082" w14:textId="77777777" w:rsidR="00681E7F" w:rsidRPr="008F1197" w:rsidRDefault="00681E7F" w:rsidP="00554AE9">
            <w:pPr>
              <w:spacing w:after="0"/>
              <w:ind w:left="0"/>
              <w:rPr>
                <w:color w:val="404040" w:themeColor="text1" w:themeTint="BF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Solving complex challenges</w:t>
            </w:r>
          </w:p>
        </w:tc>
        <w:tc>
          <w:tcPr>
            <w:tcW w:w="5964" w:type="dxa"/>
            <w:vAlign w:val="center"/>
          </w:tcPr>
          <w:p w14:paraId="61BDEE53" w14:textId="2618E86F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t>A team, individual or organisation that tackled a</w:t>
            </w:r>
            <w:r w:rsidR="004C072F">
              <w:rPr>
                <w:rFonts w:cstheme="minorHAnsi"/>
                <w:color w:val="404040" w:themeColor="text1" w:themeTint="BF"/>
                <w:sz w:val="17"/>
                <w:szCs w:val="17"/>
              </w:rPr>
              <w:t xml:space="preserve"> </w:t>
            </w:r>
            <w:r w:rsidRPr="008F1197">
              <w:rPr>
                <w:rFonts w:cstheme="minorHAnsi"/>
                <w:color w:val="404040" w:themeColor="text1" w:themeTint="BF"/>
                <w:sz w:val="17"/>
                <w:szCs w:val="17"/>
              </w:rPr>
              <w:t>complex engineering or technology challenge and delivered an elegant solution, embedding both the solution and lessons learned into practice.</w:t>
            </w:r>
          </w:p>
        </w:tc>
      </w:tr>
      <w:tr w:rsidR="00681E7F" w:rsidRPr="0081135B" w14:paraId="46CA66CE" w14:textId="77777777" w:rsidTr="00554A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3"/>
        </w:trPr>
        <w:tc>
          <w:tcPr>
            <w:tcW w:w="2972" w:type="dxa"/>
          </w:tcPr>
          <w:p w14:paraId="421BCAC0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Supreme Award</w:t>
            </w:r>
          </w:p>
        </w:tc>
        <w:tc>
          <w:tcPr>
            <w:tcW w:w="5964" w:type="dxa"/>
            <w:vAlign w:val="center"/>
          </w:tcPr>
          <w:p w14:paraId="3F3DF41A" w14:textId="77777777" w:rsidR="00681E7F" w:rsidRPr="008F1197" w:rsidRDefault="00681E7F" w:rsidP="00554AE9">
            <w:pPr>
              <w:spacing w:after="0"/>
              <w:ind w:left="0" w:firstLine="0"/>
              <w:rPr>
                <w:rFonts w:cstheme="minorBidi"/>
                <w:color w:val="404040" w:themeColor="text1" w:themeTint="BF"/>
                <w:sz w:val="17"/>
                <w:szCs w:val="17"/>
              </w:rPr>
            </w:pPr>
            <w:r w:rsidRPr="008F1197">
              <w:rPr>
                <w:rFonts w:cstheme="minorBidi"/>
                <w:color w:val="404040" w:themeColor="text1" w:themeTint="BF"/>
                <w:sz w:val="17"/>
                <w:szCs w:val="17"/>
              </w:rPr>
              <w:t>Overall winner, selected from the five category winners. The entry that best demonstrates driving change that supports growth for the sector, our customers and the people we serve.</w:t>
            </w:r>
          </w:p>
        </w:tc>
      </w:tr>
    </w:tbl>
    <w:p w14:paraId="16247385" w14:textId="2344A063" w:rsidR="006154C8" w:rsidRPr="0081135B" w:rsidRDefault="006154C8" w:rsidP="41A24684">
      <w:pPr>
        <w:spacing w:after="0"/>
        <w:ind w:left="0" w:firstLine="0"/>
        <w:rPr>
          <w:rFonts w:cstheme="minorBidi"/>
          <w:b/>
          <w:bCs/>
        </w:rPr>
      </w:pPr>
    </w:p>
    <w:p w14:paraId="1AC9BD00" w14:textId="564213FD" w:rsidR="00EF04E7" w:rsidRPr="00C92D0A" w:rsidRDefault="00EF04E7" w:rsidP="41A24684">
      <w:pPr>
        <w:rPr>
          <w:rFonts w:cstheme="minorBidi"/>
          <w:color w:val="9ACA3C" w:themeColor="accent2"/>
          <w:sz w:val="28"/>
          <w:szCs w:val="28"/>
        </w:rPr>
      </w:pPr>
      <w:r w:rsidRPr="00C92D0A">
        <w:rPr>
          <w:rFonts w:cstheme="minorBidi"/>
          <w:color w:val="9ACA3C" w:themeColor="accent2"/>
          <w:sz w:val="28"/>
          <w:szCs w:val="28"/>
        </w:rPr>
        <w:t>Relevant category</w:t>
      </w:r>
    </w:p>
    <w:p w14:paraId="3FB3D91F" w14:textId="132EB1BF" w:rsidR="00261662" w:rsidRPr="0081135B" w:rsidRDefault="00261662" w:rsidP="41A24684">
      <w:pPr>
        <w:rPr>
          <w:rFonts w:cstheme="minorBidi"/>
          <w:color w:val="00AEEF" w:themeColor="accent1"/>
          <w:sz w:val="28"/>
          <w:szCs w:val="28"/>
        </w:rPr>
      </w:pPr>
      <w:r w:rsidRPr="41A24684">
        <w:rPr>
          <w:rFonts w:cstheme="minorBidi"/>
          <w:sz w:val="17"/>
          <w:szCs w:val="17"/>
        </w:rPr>
        <w:t>Please enter one of the relevant categories from above.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293DE2" w:rsidRPr="0081135B" w14:paraId="7B09E484" w14:textId="77777777" w:rsidTr="41A24684">
        <w:trPr>
          <w:trHeight w:val="340"/>
        </w:trPr>
        <w:tc>
          <w:tcPr>
            <w:tcW w:w="9127" w:type="dxa"/>
            <w:tcBorders>
              <w:bottom w:val="single" w:sz="4" w:space="0" w:color="A5A5A5" w:themeColor="accent3"/>
            </w:tcBorders>
            <w:vAlign w:val="center"/>
          </w:tcPr>
          <w:p w14:paraId="03309D29" w14:textId="2037297E" w:rsidR="00BC78FE" w:rsidRPr="0081135B" w:rsidRDefault="00BC78FE" w:rsidP="41A24684">
            <w:pPr>
              <w:spacing w:after="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5E1DF176" w14:textId="2851C3AC" w:rsidR="002150AE" w:rsidRPr="0081135B" w:rsidRDefault="002150AE" w:rsidP="41A24684">
      <w:pPr>
        <w:ind w:left="0" w:firstLine="0"/>
        <w:rPr>
          <w:rFonts w:cstheme="minorBidi"/>
          <w:b/>
          <w:bCs/>
        </w:rPr>
      </w:pPr>
    </w:p>
    <w:p w14:paraId="0E121737" w14:textId="7969E8F8" w:rsidR="00EF04E7" w:rsidRPr="00C92D0A" w:rsidRDefault="004A1196" w:rsidP="41A24684">
      <w:pPr>
        <w:ind w:left="0" w:firstLine="0"/>
        <w:rPr>
          <w:rFonts w:cstheme="minorBidi"/>
          <w:color w:val="9ACA3C" w:themeColor="accent2"/>
          <w:sz w:val="28"/>
          <w:szCs w:val="28"/>
        </w:rPr>
      </w:pPr>
      <w:r>
        <w:rPr>
          <w:rFonts w:cstheme="minorBidi"/>
          <w:color w:val="9ACA3C" w:themeColor="accent2"/>
          <w:sz w:val="28"/>
          <w:szCs w:val="28"/>
        </w:rPr>
        <w:t>A</w:t>
      </w:r>
      <w:r w:rsidR="00EF04E7" w:rsidRPr="00C92D0A">
        <w:rPr>
          <w:rFonts w:cstheme="minorBidi"/>
          <w:color w:val="9ACA3C" w:themeColor="accent2"/>
          <w:sz w:val="28"/>
          <w:szCs w:val="28"/>
        </w:rPr>
        <w:t>bstract</w:t>
      </w:r>
      <w:r w:rsidR="00C53890">
        <w:rPr>
          <w:rFonts w:cstheme="minorBidi"/>
          <w:color w:val="9ACA3C" w:themeColor="accent2"/>
          <w:sz w:val="28"/>
          <w:szCs w:val="28"/>
        </w:rPr>
        <w:t xml:space="preserve"> </w:t>
      </w:r>
      <w:r w:rsidR="00077DF4">
        <w:rPr>
          <w:rFonts w:cstheme="minorBidi"/>
          <w:color w:val="9ACA3C" w:themeColor="accent2"/>
          <w:sz w:val="18"/>
          <w:szCs w:val="18"/>
        </w:rPr>
        <w:t>(~</w:t>
      </w:r>
      <w:r w:rsidR="00091C13">
        <w:rPr>
          <w:rFonts w:cstheme="minorBidi"/>
          <w:color w:val="9ACA3C" w:themeColor="accent2"/>
          <w:sz w:val="18"/>
          <w:szCs w:val="18"/>
        </w:rPr>
        <w:t>2</w:t>
      </w:r>
      <w:r w:rsidR="00EF04E7" w:rsidRPr="00C92D0A">
        <w:rPr>
          <w:rFonts w:cstheme="minorBidi"/>
          <w:color w:val="9ACA3C" w:themeColor="accent2"/>
          <w:sz w:val="18"/>
          <w:szCs w:val="18"/>
        </w:rPr>
        <w:t>00 words)</w:t>
      </w:r>
    </w:p>
    <w:p w14:paraId="671142F0" w14:textId="33889E61" w:rsidR="00EF04E7" w:rsidRPr="0081135B" w:rsidRDefault="001256AF" w:rsidP="41A24684">
      <w:pPr>
        <w:ind w:left="0" w:firstLine="0"/>
        <w:rPr>
          <w:rFonts w:cstheme="minorBidi"/>
          <w:sz w:val="17"/>
          <w:szCs w:val="17"/>
        </w:rPr>
      </w:pPr>
      <w:r w:rsidRPr="4903958E">
        <w:rPr>
          <w:rFonts w:cstheme="minorBidi"/>
          <w:sz w:val="17"/>
          <w:szCs w:val="17"/>
        </w:rPr>
        <w:t xml:space="preserve">In </w:t>
      </w:r>
      <w:r w:rsidR="7BFD1790" w:rsidRPr="4903958E">
        <w:rPr>
          <w:rFonts w:cstheme="minorBidi"/>
          <w:sz w:val="17"/>
          <w:szCs w:val="17"/>
        </w:rPr>
        <w:t>around</w:t>
      </w:r>
      <w:r w:rsidRPr="41A24684">
        <w:rPr>
          <w:rFonts w:cstheme="minorBidi"/>
          <w:sz w:val="17"/>
          <w:szCs w:val="17"/>
        </w:rPr>
        <w:t xml:space="preserve"> </w:t>
      </w:r>
      <w:r w:rsidR="004B1B30">
        <w:rPr>
          <w:rFonts w:cstheme="minorBidi"/>
          <w:sz w:val="17"/>
          <w:szCs w:val="17"/>
        </w:rPr>
        <w:t>2</w:t>
      </w:r>
      <w:r w:rsidRPr="41A24684">
        <w:rPr>
          <w:rFonts w:cstheme="minorBidi"/>
          <w:sz w:val="17"/>
          <w:szCs w:val="17"/>
        </w:rPr>
        <w:t>00 words</w:t>
      </w:r>
      <w:r w:rsidR="302856C7" w:rsidRPr="1A9F8389">
        <w:rPr>
          <w:rFonts w:cstheme="minorBidi"/>
          <w:sz w:val="17"/>
          <w:szCs w:val="17"/>
        </w:rPr>
        <w:t>,</w:t>
      </w:r>
      <w:r w:rsidRPr="41A24684">
        <w:rPr>
          <w:rFonts w:cstheme="minorBidi"/>
          <w:sz w:val="17"/>
          <w:szCs w:val="17"/>
        </w:rPr>
        <w:t xml:space="preserve"> please provide a </w:t>
      </w:r>
      <w:r w:rsidR="378C14D0" w:rsidRPr="2B7CF064">
        <w:rPr>
          <w:rFonts w:cstheme="minorBidi"/>
          <w:sz w:val="17"/>
          <w:szCs w:val="17"/>
        </w:rPr>
        <w:t>short</w:t>
      </w:r>
      <w:r w:rsidRPr="41A24684">
        <w:rPr>
          <w:rFonts w:cstheme="minorBidi"/>
          <w:sz w:val="17"/>
          <w:szCs w:val="17"/>
        </w:rPr>
        <w:t xml:space="preserve"> summary of the nomination (</w:t>
      </w:r>
      <w:r w:rsidR="69ED5B6E" w:rsidRPr="428A22A0">
        <w:rPr>
          <w:rFonts w:cstheme="minorBidi"/>
          <w:sz w:val="17"/>
          <w:szCs w:val="17"/>
        </w:rPr>
        <w:t>f</w:t>
      </w:r>
      <w:r w:rsidR="000B10B6" w:rsidRPr="428A22A0">
        <w:rPr>
          <w:rFonts w:cstheme="minorBidi"/>
          <w:sz w:val="17"/>
          <w:szCs w:val="17"/>
        </w:rPr>
        <w:t>ocus</w:t>
      </w:r>
      <w:r w:rsidR="000B10B6">
        <w:rPr>
          <w:rFonts w:cstheme="minorBidi"/>
          <w:sz w:val="17"/>
          <w:szCs w:val="17"/>
        </w:rPr>
        <w:t xml:space="preserve"> on the im</w:t>
      </w:r>
      <w:r w:rsidRPr="41A24684">
        <w:rPr>
          <w:rFonts w:cstheme="minorBidi"/>
          <w:sz w:val="17"/>
          <w:szCs w:val="17"/>
        </w:rPr>
        <w:t xml:space="preserve">pact/outcomes of </w:t>
      </w:r>
      <w:r w:rsidR="000B10B6">
        <w:rPr>
          <w:rFonts w:cstheme="minorBidi"/>
          <w:sz w:val="17"/>
          <w:szCs w:val="17"/>
        </w:rPr>
        <w:t xml:space="preserve">what </w:t>
      </w:r>
      <w:r w:rsidR="00F200D0">
        <w:rPr>
          <w:rFonts w:cstheme="minorBidi"/>
          <w:sz w:val="17"/>
          <w:szCs w:val="17"/>
        </w:rPr>
        <w:t>was</w:t>
      </w:r>
      <w:r w:rsidR="000B10B6">
        <w:rPr>
          <w:rFonts w:cstheme="minorBidi"/>
          <w:sz w:val="17"/>
          <w:szCs w:val="17"/>
        </w:rPr>
        <w:t xml:space="preserve"> </w:t>
      </w:r>
      <w:r w:rsidR="147D1956" w:rsidRPr="428A22A0">
        <w:rPr>
          <w:rFonts w:cstheme="minorBidi"/>
          <w:sz w:val="17"/>
          <w:szCs w:val="17"/>
        </w:rPr>
        <w:t>achieved</w:t>
      </w:r>
      <w:r w:rsidRPr="41A24684">
        <w:rPr>
          <w:rFonts w:cstheme="minorBidi"/>
          <w:sz w:val="17"/>
          <w:szCs w:val="17"/>
        </w:rPr>
        <w:t>)</w:t>
      </w:r>
      <w:r w:rsidR="00235D6B" w:rsidRPr="41A24684">
        <w:rPr>
          <w:rFonts w:cstheme="minorBidi"/>
          <w:sz w:val="17"/>
          <w:szCs w:val="17"/>
        </w:rPr>
        <w:t>.</w:t>
      </w:r>
    </w:p>
    <w:tbl>
      <w:tblPr>
        <w:tblStyle w:val="TableGrid"/>
        <w:tblW w:w="9127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127"/>
      </w:tblGrid>
      <w:tr w:rsidR="00293DE2" w:rsidRPr="0081135B" w14:paraId="27386DA0" w14:textId="77777777" w:rsidTr="41A24684">
        <w:trPr>
          <w:trHeight w:val="2098"/>
        </w:trPr>
        <w:tc>
          <w:tcPr>
            <w:tcW w:w="9127" w:type="dxa"/>
            <w:tcBorders>
              <w:bottom w:val="single" w:sz="4" w:space="0" w:color="A5A5A5" w:themeColor="accent3"/>
            </w:tcBorders>
          </w:tcPr>
          <w:p w14:paraId="1C41E69A" w14:textId="6F494C40" w:rsidR="001A3EC1" w:rsidRPr="0081135B" w:rsidRDefault="001A3EC1" w:rsidP="004B1B30">
            <w:pPr>
              <w:spacing w:before="60" w:after="60"/>
              <w:ind w:left="0" w:firstLine="0"/>
              <w:rPr>
                <w:rFonts w:cstheme="minorBidi"/>
                <w:sz w:val="17"/>
                <w:szCs w:val="17"/>
              </w:rPr>
            </w:pPr>
          </w:p>
        </w:tc>
      </w:tr>
    </w:tbl>
    <w:p w14:paraId="60AF36E8" w14:textId="1B699821" w:rsidR="00210E0D" w:rsidRPr="0081135B" w:rsidRDefault="00210E0D" w:rsidP="41A24684">
      <w:pPr>
        <w:ind w:left="0" w:firstLine="0"/>
        <w:rPr>
          <w:rFonts w:cstheme="minorBidi"/>
          <w:color w:val="00AEEF" w:themeColor="accent1"/>
          <w:sz w:val="28"/>
          <w:szCs w:val="28"/>
        </w:rPr>
      </w:pPr>
      <w:r w:rsidRPr="0081135B">
        <w:rPr>
          <w:rFonts w:cstheme="minorHAnsi"/>
          <w:bCs/>
          <w:noProof/>
          <w:color w:val="00AEEF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FDE6FB" wp14:editId="6BE11F31">
                <wp:simplePos x="0" y="0"/>
                <wp:positionH relativeFrom="column">
                  <wp:posOffset>-2540</wp:posOffset>
                </wp:positionH>
                <wp:positionV relativeFrom="paragraph">
                  <wp:posOffset>177165</wp:posOffset>
                </wp:positionV>
                <wp:extent cx="863600" cy="0"/>
                <wp:effectExtent l="0" t="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36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511318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pt,13.95pt" to="67.8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" strokecolor="#00aeef [3204]" strokeweight="1pt">
                <v:stroke joinstyle="miter"/>
              </v:line>
            </w:pict>
          </mc:Fallback>
        </mc:AlternateContent>
      </w:r>
    </w:p>
    <w:p w14:paraId="6D79EAA3" w14:textId="14745B7B" w:rsidR="00BC78FE" w:rsidRPr="00C92D0A" w:rsidRDefault="00210E0D" w:rsidP="41A24684">
      <w:pPr>
        <w:ind w:left="0" w:firstLine="0"/>
        <w:rPr>
          <w:rFonts w:cstheme="minorBidi"/>
          <w:color w:val="9ACA3C" w:themeColor="accent2"/>
          <w:sz w:val="28"/>
          <w:szCs w:val="28"/>
        </w:rPr>
      </w:pPr>
      <w:r w:rsidRPr="00C92D0A">
        <w:rPr>
          <w:rFonts w:cstheme="minorBidi"/>
          <w:color w:val="9ACA3C" w:themeColor="accent2"/>
          <w:sz w:val="28"/>
          <w:szCs w:val="28"/>
        </w:rPr>
        <w:t>Thank you.</w:t>
      </w:r>
    </w:p>
    <w:sectPr w:rsidR="00BC78FE" w:rsidRPr="00C92D0A" w:rsidSect="00E64098">
      <w:headerReference w:type="default" r:id="rId13"/>
      <w:footerReference w:type="default" r:id="rId14"/>
      <w:pgSz w:w="11906" w:h="16838"/>
      <w:pgMar w:top="1854" w:right="1486" w:bottom="1036" w:left="1474" w:header="284" w:footer="71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37B95" w14:textId="77777777" w:rsidR="006F2671" w:rsidRDefault="006F2671" w:rsidP="00366618">
      <w:r>
        <w:separator/>
      </w:r>
    </w:p>
  </w:endnote>
  <w:endnote w:type="continuationSeparator" w:id="0">
    <w:p w14:paraId="123DB3DE" w14:textId="77777777" w:rsidR="006F2671" w:rsidRDefault="006F2671" w:rsidP="00366618">
      <w:r>
        <w:continuationSeparator/>
      </w:r>
    </w:p>
  </w:endnote>
  <w:endnote w:type="continuationNotice" w:id="1">
    <w:p w14:paraId="3DBC774D" w14:textId="77777777" w:rsidR="006F2671" w:rsidRDefault="006F26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pace Grotesk">
    <w:altName w:val="Calibri"/>
    <w:charset w:val="00"/>
    <w:family w:val="auto"/>
    <w:pitch w:val="variable"/>
    <w:sig w:usb0="A10000FF" w:usb1="5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8621F" w14:textId="7EBBE459" w:rsidR="715F705A" w:rsidRDefault="00FE5A74" w:rsidP="00EB35C3">
    <w:pPr>
      <w:pStyle w:val="Footer"/>
      <w:jc w:val="right"/>
      <w:rPr>
        <w:rFonts w:ascii="Calibri" w:hAnsi="Calibri"/>
      </w:rPr>
    </w:pPr>
    <w:r>
      <w:rPr>
        <w:noProof/>
        <w:color w:val="959FA7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F92197" wp14:editId="30FA5F66">
              <wp:simplePos x="0" y="0"/>
              <wp:positionH relativeFrom="column">
                <wp:posOffset>-107315</wp:posOffset>
              </wp:positionH>
              <wp:positionV relativeFrom="paragraph">
                <wp:posOffset>110490</wp:posOffset>
              </wp:positionV>
              <wp:extent cx="4457700" cy="262890"/>
              <wp:effectExtent l="0" t="0" r="0" b="0"/>
              <wp:wrapNone/>
              <wp:docPr id="6829" name="Text Box 68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262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D006A5" w14:textId="67957CFA" w:rsidR="00A54DAF" w:rsidRPr="009D67B7" w:rsidRDefault="00A54DAF" w:rsidP="005F4CC0">
                          <w:pPr>
                            <w:spacing w:after="0"/>
                            <w:ind w:left="0" w:firstLine="0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  <w:r w:rsidRPr="00FA1EB9">
                            <w:rPr>
                              <w:b/>
                              <w:bCs/>
                              <w:color w:val="8E979B"/>
                              <w:sz w:val="13"/>
                              <w:szCs w:val="13"/>
                            </w:rPr>
                            <w:t>TRANSPOWER NEW ZEALAN</w:t>
                          </w:r>
                          <w:r>
                            <w:rPr>
                              <w:b/>
                              <w:bCs/>
                              <w:color w:val="8E979B"/>
                              <w:sz w:val="13"/>
                              <w:szCs w:val="13"/>
                            </w:rPr>
                            <w:t xml:space="preserve">D  </w:t>
                          </w:r>
                          <w:r w:rsidRPr="00FA1EB9">
                            <w:rPr>
                              <w:color w:val="8E979B"/>
                              <w:sz w:val="13"/>
                              <w:szCs w:val="13"/>
                            </w:rPr>
                            <w:t xml:space="preserve"> |</w:t>
                          </w:r>
                          <w:r w:rsidRPr="009D67B7"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  </w:t>
                          </w:r>
                          <w:r w:rsidR="00082D89" w:rsidRPr="00082D89">
                            <w:rPr>
                              <w:color w:val="00A3DB"/>
                              <w:sz w:val="13"/>
                              <w:szCs w:val="13"/>
                            </w:rPr>
                            <w:t>ENGINEERING AND TECHNOLOGY EXCELLENCE AWARDS</w:t>
                          </w:r>
                          <w:r w:rsidR="00082D89">
                            <w:rPr>
                              <w:color w:val="00A3DB"/>
                              <w:sz w:val="13"/>
                              <w:szCs w:val="13"/>
                            </w:rPr>
                            <w:t xml:space="preserve"> – NOMINATION FORM</w:t>
                          </w:r>
                        </w:p>
                        <w:p w14:paraId="0C9B914E" w14:textId="77777777" w:rsidR="00A54DAF" w:rsidRPr="009D67B7" w:rsidRDefault="00A54DAF">
                          <w:pPr>
                            <w:ind w:left="0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F92197" id="_x0000_t202" coordsize="21600,21600" o:spt="202" path="m,l,21600r21600,l21600,xe">
              <v:stroke joinstyle="miter"/>
              <v:path gradientshapeok="t" o:connecttype="rect"/>
            </v:shapetype>
            <v:shape id="Text Box 6829" o:spid="_x0000_s1026" type="#_x0000_t202" style="position:absolute;left:0;text-align:left;margin-left:-8.45pt;margin-top:8.7pt;width:351pt;height:2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" filled="f" stroked="f" strokeweight=".5pt">
              <v:textbox>
                <w:txbxContent>
                  <w:p w14:paraId="09D006A5" w14:textId="67957CFA" w:rsidR="00A54DAF" w:rsidRPr="009D67B7" w:rsidRDefault="00A54DAF" w:rsidP="005F4CC0">
                    <w:pPr>
                      <w:spacing w:after="0"/>
                      <w:ind w:left="0" w:firstLine="0"/>
                      <w:rPr>
                        <w:color w:val="00A3DB"/>
                        <w:sz w:val="13"/>
                        <w:szCs w:val="13"/>
                      </w:rPr>
                    </w:pPr>
                    <w:r w:rsidRPr="00FA1EB9">
                      <w:rPr>
                        <w:b/>
                        <w:bCs/>
                        <w:color w:val="8E979B"/>
                        <w:sz w:val="13"/>
                        <w:szCs w:val="13"/>
                      </w:rPr>
                      <w:t>TRANSPOWER NEW ZEALAN</w:t>
                    </w:r>
                    <w:r>
                      <w:rPr>
                        <w:b/>
                        <w:bCs/>
                        <w:color w:val="8E979B"/>
                        <w:sz w:val="13"/>
                        <w:szCs w:val="13"/>
                      </w:rPr>
                      <w:t xml:space="preserve">D  </w:t>
                    </w:r>
                    <w:r w:rsidRPr="00FA1EB9">
                      <w:rPr>
                        <w:color w:val="8E979B"/>
                        <w:sz w:val="13"/>
                        <w:szCs w:val="13"/>
                      </w:rPr>
                      <w:t xml:space="preserve"> |</w:t>
                    </w:r>
                    <w:r w:rsidRPr="009D67B7">
                      <w:rPr>
                        <w:color w:val="00A3DB"/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color w:val="00A3DB"/>
                        <w:sz w:val="13"/>
                        <w:szCs w:val="13"/>
                      </w:rPr>
                      <w:t xml:space="preserve">   </w:t>
                    </w:r>
                    <w:r w:rsidR="00082D89" w:rsidRPr="00082D89">
                      <w:rPr>
                        <w:color w:val="00A3DB"/>
                        <w:sz w:val="13"/>
                        <w:szCs w:val="13"/>
                      </w:rPr>
                      <w:t>ENGINEERING AND TECHNOLOGY EXCELLENCE AWARDS</w:t>
                    </w:r>
                    <w:r w:rsidR="00082D89">
                      <w:rPr>
                        <w:color w:val="00A3DB"/>
                        <w:sz w:val="13"/>
                        <w:szCs w:val="13"/>
                      </w:rPr>
                      <w:t xml:space="preserve"> – NOMINATION FORM</w:t>
                    </w:r>
                  </w:p>
                  <w:p w14:paraId="0C9B914E" w14:textId="77777777" w:rsidR="00A54DAF" w:rsidRPr="009D67B7" w:rsidRDefault="00A54DAF">
                    <w:pPr>
                      <w:ind w:left="0"/>
                      <w:rPr>
                        <w:color w:val="00A3DB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959FA7"/>
      </w:rPr>
      <w:drawing>
        <wp:anchor distT="0" distB="0" distL="114300" distR="114300" simplePos="0" relativeHeight="251658242" behindDoc="1" locked="0" layoutInCell="1" allowOverlap="1" wp14:anchorId="0104837C" wp14:editId="7F705AF6">
          <wp:simplePos x="0" y="0"/>
          <wp:positionH relativeFrom="page">
            <wp:posOffset>-285750</wp:posOffset>
          </wp:positionH>
          <wp:positionV relativeFrom="paragraph">
            <wp:posOffset>233971</wp:posOffset>
          </wp:positionV>
          <wp:extent cx="10978515" cy="4000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8515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15F705A" w:rsidRPr="41A24684">
      <w:fldChar w:fldCharType="begin"/>
    </w:r>
    <w:r w:rsidR="715F705A">
      <w:instrText>PAGE</w:instrText>
    </w:r>
    <w:r w:rsidR="715F705A" w:rsidRPr="41A24684">
      <w:fldChar w:fldCharType="separate"/>
    </w:r>
    <w:r w:rsidR="41A24684" w:rsidRPr="41A24684">
      <w:rPr>
        <w:noProof/>
      </w:rPr>
      <w:t>1</w:t>
    </w:r>
    <w:r w:rsidR="715F705A" w:rsidRPr="41A24684">
      <w:fldChar w:fldCharType="end"/>
    </w:r>
  </w:p>
  <w:p w14:paraId="77F84605" w14:textId="60390516" w:rsidR="00A54DAF" w:rsidRPr="00C23730" w:rsidRDefault="003065FA" w:rsidP="41A24684">
    <w:pPr>
      <w:spacing w:after="0"/>
      <w:ind w:left="0" w:firstLine="0"/>
      <w:rPr>
        <w:color w:val="959FA7"/>
        <w:sz w:val="16"/>
        <w:szCs w:val="16"/>
      </w:rPr>
    </w:pPr>
    <w:r>
      <w:rPr>
        <w:noProof/>
        <w:color w:val="959FA7"/>
        <w:sz w:val="1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AF80824" wp14:editId="619988C9">
              <wp:simplePos x="0" y="0"/>
              <wp:positionH relativeFrom="column">
                <wp:posOffset>7599652</wp:posOffset>
              </wp:positionH>
              <wp:positionV relativeFrom="paragraph">
                <wp:posOffset>512445</wp:posOffset>
              </wp:positionV>
              <wp:extent cx="1889760" cy="262890"/>
              <wp:effectExtent l="0" t="0" r="0" b="3810"/>
              <wp:wrapNone/>
              <wp:docPr id="6828" name="Text Box 68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9760" cy="2628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7CC4AE1" w14:textId="77777777" w:rsidR="00A54DAF" w:rsidRPr="009D67B7" w:rsidRDefault="00A54DAF" w:rsidP="005F4CC0">
                          <w:pPr>
                            <w:ind w:left="0"/>
                            <w:jc w:val="right"/>
                            <w:rPr>
                              <w:color w:val="00A3DB"/>
                              <w:sz w:val="13"/>
                              <w:szCs w:val="13"/>
                            </w:rPr>
                          </w:pP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fldChar w:fldCharType="begin"/>
                          </w: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instrText xml:space="preserve"> PAGE   \* MERGEFORMAT </w:instrText>
                          </w:r>
                          <w:r w:rsidRPr="004E69A1">
                            <w:rPr>
                              <w:color w:val="00A3DB"/>
                              <w:sz w:val="13"/>
                              <w:szCs w:val="13"/>
                            </w:rPr>
                            <w:fldChar w:fldCharType="separate"/>
                          </w:r>
                          <w:r w:rsidRPr="004E69A1">
                            <w:rPr>
                              <w:noProof/>
                              <w:color w:val="00A3DB"/>
                              <w:sz w:val="13"/>
                              <w:szCs w:val="13"/>
                            </w:rPr>
                            <w:t>1</w:t>
                          </w:r>
                          <w:r w:rsidRPr="004E69A1">
                            <w:rPr>
                              <w:noProof/>
                              <w:color w:val="00A3DB"/>
                              <w:sz w:val="13"/>
                              <w:szCs w:val="13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F80824" id="Text Box 6828" o:spid="_x0000_s1027" type="#_x0000_t202" style="position:absolute;margin-left:598.4pt;margin-top:40.35pt;width:148.8pt;height:20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" fillcolor="white [3201]" stroked="f" strokeweight=".5pt">
              <v:textbox>
                <w:txbxContent>
                  <w:p w14:paraId="07CC4AE1" w14:textId="77777777" w:rsidR="00A54DAF" w:rsidRPr="009D67B7" w:rsidRDefault="00A54DAF" w:rsidP="005F4CC0">
                    <w:pPr>
                      <w:ind w:left="0"/>
                      <w:jc w:val="right"/>
                      <w:rPr>
                        <w:color w:val="00A3DB"/>
                        <w:sz w:val="13"/>
                        <w:szCs w:val="13"/>
                      </w:rPr>
                    </w:pPr>
                    <w:r w:rsidRPr="004E69A1">
                      <w:rPr>
                        <w:color w:val="00A3DB"/>
                        <w:sz w:val="13"/>
                        <w:szCs w:val="13"/>
                      </w:rPr>
                      <w:fldChar w:fldCharType="begin"/>
                    </w:r>
                    <w:r w:rsidRPr="004E69A1">
                      <w:rPr>
                        <w:color w:val="00A3DB"/>
                        <w:sz w:val="13"/>
                        <w:szCs w:val="13"/>
                      </w:rPr>
                      <w:instrText xml:space="preserve"> PAGE   \* MERGEFORMAT </w:instrText>
                    </w:r>
                    <w:r w:rsidRPr="004E69A1">
                      <w:rPr>
                        <w:color w:val="00A3DB"/>
                        <w:sz w:val="13"/>
                        <w:szCs w:val="13"/>
                      </w:rPr>
                      <w:fldChar w:fldCharType="separate"/>
                    </w:r>
                    <w:r w:rsidRPr="004E69A1">
                      <w:rPr>
                        <w:noProof/>
                        <w:color w:val="00A3DB"/>
                        <w:sz w:val="13"/>
                        <w:szCs w:val="13"/>
                      </w:rPr>
                      <w:t>1</w:t>
                    </w:r>
                    <w:r w:rsidRPr="004E69A1">
                      <w:rPr>
                        <w:noProof/>
                        <w:color w:val="00A3DB"/>
                        <w:sz w:val="13"/>
                        <w:szCs w:val="13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B25DB" w14:textId="77777777" w:rsidR="006F2671" w:rsidRDefault="006F2671" w:rsidP="00366618">
      <w:r>
        <w:separator/>
      </w:r>
    </w:p>
  </w:footnote>
  <w:footnote w:type="continuationSeparator" w:id="0">
    <w:p w14:paraId="1C15D4C1" w14:textId="77777777" w:rsidR="006F2671" w:rsidRDefault="006F2671" w:rsidP="00366618">
      <w:r>
        <w:continuationSeparator/>
      </w:r>
    </w:p>
  </w:footnote>
  <w:footnote w:type="continuationNotice" w:id="1">
    <w:p w14:paraId="7DD705C6" w14:textId="77777777" w:rsidR="006F2671" w:rsidRDefault="006F26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67ED6" w14:textId="13D53EB8" w:rsidR="00050117" w:rsidRDefault="001072FF" w:rsidP="009C3946">
    <w:pPr>
      <w:pStyle w:val="Header"/>
      <w:ind w:left="-397" w:firstLine="0"/>
    </w:pPr>
    <w:r>
      <w:rPr>
        <w:noProof/>
      </w:rPr>
      <w:drawing>
        <wp:inline distT="0" distB="0" distL="0" distR="0" wp14:anchorId="76D3C679" wp14:editId="3572018D">
          <wp:extent cx="2347013" cy="778402"/>
          <wp:effectExtent l="0" t="0" r="0" b="0"/>
          <wp:docPr id="19742860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4286029" name="Picture 19742860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2335" cy="803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E3C5B">
      <w:rPr>
        <w:noProof/>
      </w:rPr>
      <w:drawing>
        <wp:anchor distT="0" distB="0" distL="114300" distR="114300" simplePos="0" relativeHeight="251658243" behindDoc="0" locked="0" layoutInCell="1" allowOverlap="1" wp14:anchorId="0B51D14E" wp14:editId="7EA82660">
          <wp:simplePos x="0" y="0"/>
          <wp:positionH relativeFrom="margin">
            <wp:align>right</wp:align>
          </wp:positionH>
          <wp:positionV relativeFrom="margin">
            <wp:posOffset>-709685</wp:posOffset>
          </wp:positionV>
          <wp:extent cx="1682750" cy="202565"/>
          <wp:effectExtent l="0" t="0" r="0" b="698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750" cy="20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5067B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3ECB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07F83"/>
    <w:multiLevelType w:val="hybridMultilevel"/>
    <w:tmpl w:val="395AB0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4141"/>
    <w:multiLevelType w:val="hybridMultilevel"/>
    <w:tmpl w:val="BD72408E"/>
    <w:lvl w:ilvl="0" w:tplc="F5623CD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001E4"/>
    <w:multiLevelType w:val="hybridMultilevel"/>
    <w:tmpl w:val="25849612"/>
    <w:lvl w:ilvl="0" w:tplc="96605DB6">
      <w:start w:val="1"/>
      <w:numFmt w:val="bullet"/>
      <w:lvlText w:val="•"/>
      <w:lvlJc w:val="left"/>
      <w:pPr>
        <w:ind w:left="360" w:hanging="360"/>
      </w:pPr>
      <w:rPr>
        <w:rFonts w:ascii="Space Grotesk" w:hAnsi="Space Grotesk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0502A8"/>
    <w:multiLevelType w:val="multilevel"/>
    <w:tmpl w:val="98F6A156"/>
    <w:lvl w:ilvl="0">
      <w:start w:val="1"/>
      <w:numFmt w:val="decimal"/>
      <w:pStyle w:val="Appendices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55E5296"/>
    <w:multiLevelType w:val="hybridMultilevel"/>
    <w:tmpl w:val="71A090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F46AC8"/>
    <w:multiLevelType w:val="multilevel"/>
    <w:tmpl w:val="7E12F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C534B0B"/>
    <w:multiLevelType w:val="multilevel"/>
    <w:tmpl w:val="BDF2A54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15624DD"/>
    <w:multiLevelType w:val="multilevel"/>
    <w:tmpl w:val="B2888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A73498"/>
    <w:multiLevelType w:val="hybridMultilevel"/>
    <w:tmpl w:val="D6702A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D1ACB"/>
    <w:multiLevelType w:val="hybridMultilevel"/>
    <w:tmpl w:val="51B05DFE"/>
    <w:lvl w:ilvl="0" w:tplc="57F6DA00">
      <w:start w:val="1"/>
      <w:numFmt w:val="bullet"/>
      <w:lvlText w:val="•"/>
      <w:lvlJc w:val="left"/>
      <w:pPr>
        <w:ind w:left="1661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0C4564C">
      <w:start w:val="1"/>
      <w:numFmt w:val="bullet"/>
      <w:lvlText w:val="o"/>
      <w:lvlJc w:val="left"/>
      <w:pPr>
        <w:ind w:left="162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B42C6C2">
      <w:start w:val="1"/>
      <w:numFmt w:val="bullet"/>
      <w:lvlText w:val="▪"/>
      <w:lvlJc w:val="left"/>
      <w:pPr>
        <w:ind w:left="234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DBCF640">
      <w:start w:val="1"/>
      <w:numFmt w:val="bullet"/>
      <w:lvlText w:val="•"/>
      <w:lvlJc w:val="left"/>
      <w:pPr>
        <w:ind w:left="306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DA4526">
      <w:start w:val="1"/>
      <w:numFmt w:val="bullet"/>
      <w:lvlText w:val="o"/>
      <w:lvlJc w:val="left"/>
      <w:pPr>
        <w:ind w:left="378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CABD14">
      <w:start w:val="1"/>
      <w:numFmt w:val="bullet"/>
      <w:lvlText w:val="▪"/>
      <w:lvlJc w:val="left"/>
      <w:pPr>
        <w:ind w:left="450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C3458">
      <w:start w:val="1"/>
      <w:numFmt w:val="bullet"/>
      <w:lvlText w:val="•"/>
      <w:lvlJc w:val="left"/>
      <w:pPr>
        <w:ind w:left="522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869216">
      <w:start w:val="1"/>
      <w:numFmt w:val="bullet"/>
      <w:lvlText w:val="o"/>
      <w:lvlJc w:val="left"/>
      <w:pPr>
        <w:ind w:left="594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C0AA36">
      <w:start w:val="1"/>
      <w:numFmt w:val="bullet"/>
      <w:lvlText w:val="▪"/>
      <w:lvlJc w:val="left"/>
      <w:pPr>
        <w:ind w:left="6667"/>
      </w:pPr>
      <w:rPr>
        <w:rFonts w:ascii="Calibri" w:eastAsia="Calibri" w:hAnsi="Calibri" w:cs="Calibri"/>
        <w:b w:val="0"/>
        <w:i w:val="0"/>
        <w:strike w:val="0"/>
        <w:dstrike w:val="0"/>
        <w:color w:val="4A626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3E50DBF"/>
    <w:multiLevelType w:val="multilevel"/>
    <w:tmpl w:val="26842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A00DA0"/>
    <w:multiLevelType w:val="multilevel"/>
    <w:tmpl w:val="8D86D4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A440768"/>
    <w:multiLevelType w:val="multilevel"/>
    <w:tmpl w:val="BB4E3DF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943E54"/>
    <w:multiLevelType w:val="multilevel"/>
    <w:tmpl w:val="279AC152"/>
    <w:lvl w:ilvl="0">
      <w:start w:val="1"/>
      <w:numFmt w:val="decimal"/>
      <w:pStyle w:val="SectionHeading"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1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2"/>
      <w:suff w:val="space"/>
      <w:lvlText w:val="%1.%2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6B4170F"/>
    <w:multiLevelType w:val="hybridMultilevel"/>
    <w:tmpl w:val="1D826CDA"/>
    <w:lvl w:ilvl="0" w:tplc="608E9E7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CD580A"/>
    <w:multiLevelType w:val="multilevel"/>
    <w:tmpl w:val="F8043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09176058">
    <w:abstractNumId w:val="14"/>
  </w:num>
  <w:num w:numId="2" w16cid:durableId="20833290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3748413">
    <w:abstractNumId w:val="15"/>
  </w:num>
  <w:num w:numId="4" w16cid:durableId="1925603205">
    <w:abstractNumId w:val="1"/>
  </w:num>
  <w:num w:numId="5" w16cid:durableId="187917197">
    <w:abstractNumId w:val="0"/>
  </w:num>
  <w:num w:numId="6" w16cid:durableId="645404095">
    <w:abstractNumId w:val="4"/>
  </w:num>
  <w:num w:numId="7" w16cid:durableId="906956005">
    <w:abstractNumId w:val="16"/>
  </w:num>
  <w:num w:numId="8" w16cid:durableId="1355889545">
    <w:abstractNumId w:val="3"/>
  </w:num>
  <w:num w:numId="9" w16cid:durableId="405765894">
    <w:abstractNumId w:val="3"/>
    <w:lvlOverride w:ilvl="0">
      <w:startOverride w:val="1"/>
    </w:lvlOverride>
  </w:num>
  <w:num w:numId="10" w16cid:durableId="1525748758">
    <w:abstractNumId w:val="15"/>
  </w:num>
  <w:num w:numId="11" w16cid:durableId="600769916">
    <w:abstractNumId w:val="5"/>
  </w:num>
  <w:num w:numId="12" w16cid:durableId="1728144989">
    <w:abstractNumId w:val="0"/>
    <w:lvlOverride w:ilvl="0">
      <w:startOverride w:val="1"/>
    </w:lvlOverride>
  </w:num>
  <w:num w:numId="13" w16cid:durableId="1829981540">
    <w:abstractNumId w:val="11"/>
  </w:num>
  <w:num w:numId="14" w16cid:durableId="438526028">
    <w:abstractNumId w:val="17"/>
  </w:num>
  <w:num w:numId="15" w16cid:durableId="419715105">
    <w:abstractNumId w:val="8"/>
  </w:num>
  <w:num w:numId="16" w16cid:durableId="1954244947">
    <w:abstractNumId w:val="9"/>
  </w:num>
  <w:num w:numId="17" w16cid:durableId="1075972192">
    <w:abstractNumId w:val="13"/>
  </w:num>
  <w:num w:numId="18" w16cid:durableId="37125294">
    <w:abstractNumId w:val="7"/>
  </w:num>
  <w:num w:numId="19" w16cid:durableId="1954895815">
    <w:abstractNumId w:val="12"/>
  </w:num>
  <w:num w:numId="20" w16cid:durableId="1342201105">
    <w:abstractNumId w:val="2"/>
  </w:num>
  <w:num w:numId="21" w16cid:durableId="1756780985">
    <w:abstractNumId w:val="10"/>
  </w:num>
  <w:num w:numId="22" w16cid:durableId="1800944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TU3sjQwMrY0MDRT0lEKTi0uzszPAykwqwUALn+0ViwAAAA="/>
  </w:docVars>
  <w:rsids>
    <w:rsidRoot w:val="00830E42"/>
    <w:rsid w:val="00000663"/>
    <w:rsid w:val="00000C22"/>
    <w:rsid w:val="00002046"/>
    <w:rsid w:val="0000456B"/>
    <w:rsid w:val="00004F74"/>
    <w:rsid w:val="00007B92"/>
    <w:rsid w:val="00010FE4"/>
    <w:rsid w:val="00011E2B"/>
    <w:rsid w:val="00016BBD"/>
    <w:rsid w:val="00026D71"/>
    <w:rsid w:val="00031DE1"/>
    <w:rsid w:val="000321D2"/>
    <w:rsid w:val="00043D50"/>
    <w:rsid w:val="000456B7"/>
    <w:rsid w:val="000462C4"/>
    <w:rsid w:val="00050117"/>
    <w:rsid w:val="00052708"/>
    <w:rsid w:val="00055034"/>
    <w:rsid w:val="00062A58"/>
    <w:rsid w:val="00072F10"/>
    <w:rsid w:val="00075C7B"/>
    <w:rsid w:val="0007719E"/>
    <w:rsid w:val="00077DF4"/>
    <w:rsid w:val="000810CE"/>
    <w:rsid w:val="0008113A"/>
    <w:rsid w:val="00082D89"/>
    <w:rsid w:val="000853E5"/>
    <w:rsid w:val="00085DDF"/>
    <w:rsid w:val="00091124"/>
    <w:rsid w:val="00091C13"/>
    <w:rsid w:val="00091F5F"/>
    <w:rsid w:val="00092145"/>
    <w:rsid w:val="000950BC"/>
    <w:rsid w:val="000A20BE"/>
    <w:rsid w:val="000A25F4"/>
    <w:rsid w:val="000B101A"/>
    <w:rsid w:val="000B10B6"/>
    <w:rsid w:val="000B1CE2"/>
    <w:rsid w:val="000B23C4"/>
    <w:rsid w:val="000B5F50"/>
    <w:rsid w:val="000B7E7A"/>
    <w:rsid w:val="000B7EB6"/>
    <w:rsid w:val="000C5FA0"/>
    <w:rsid w:val="000D557B"/>
    <w:rsid w:val="000D64C3"/>
    <w:rsid w:val="000E66EE"/>
    <w:rsid w:val="000E6EE8"/>
    <w:rsid w:val="000F1B03"/>
    <w:rsid w:val="00100043"/>
    <w:rsid w:val="001005FB"/>
    <w:rsid w:val="00100862"/>
    <w:rsid w:val="00100998"/>
    <w:rsid w:val="001020B0"/>
    <w:rsid w:val="0010324B"/>
    <w:rsid w:val="00106CC4"/>
    <w:rsid w:val="001072FF"/>
    <w:rsid w:val="00113317"/>
    <w:rsid w:val="00114C29"/>
    <w:rsid w:val="00114DEB"/>
    <w:rsid w:val="00122C30"/>
    <w:rsid w:val="00125192"/>
    <w:rsid w:val="001256AF"/>
    <w:rsid w:val="001272AD"/>
    <w:rsid w:val="00127E5C"/>
    <w:rsid w:val="001301FB"/>
    <w:rsid w:val="001325E8"/>
    <w:rsid w:val="00134BFF"/>
    <w:rsid w:val="001352AC"/>
    <w:rsid w:val="001405B1"/>
    <w:rsid w:val="0014117B"/>
    <w:rsid w:val="00147FAC"/>
    <w:rsid w:val="00150D98"/>
    <w:rsid w:val="00151054"/>
    <w:rsid w:val="00151D62"/>
    <w:rsid w:val="001524ED"/>
    <w:rsid w:val="001534E8"/>
    <w:rsid w:val="00154335"/>
    <w:rsid w:val="0016261E"/>
    <w:rsid w:val="0016661C"/>
    <w:rsid w:val="00167F34"/>
    <w:rsid w:val="00170F19"/>
    <w:rsid w:val="00170F46"/>
    <w:rsid w:val="0017173B"/>
    <w:rsid w:val="001718A9"/>
    <w:rsid w:val="00172618"/>
    <w:rsid w:val="00172885"/>
    <w:rsid w:val="001743EB"/>
    <w:rsid w:val="00174F15"/>
    <w:rsid w:val="00174F4E"/>
    <w:rsid w:val="0018261C"/>
    <w:rsid w:val="0018393D"/>
    <w:rsid w:val="0018590B"/>
    <w:rsid w:val="00185B73"/>
    <w:rsid w:val="00187035"/>
    <w:rsid w:val="00193477"/>
    <w:rsid w:val="00193F0C"/>
    <w:rsid w:val="001943E9"/>
    <w:rsid w:val="0019586F"/>
    <w:rsid w:val="00195DAF"/>
    <w:rsid w:val="001968B1"/>
    <w:rsid w:val="001A100D"/>
    <w:rsid w:val="001A2741"/>
    <w:rsid w:val="001A3EC1"/>
    <w:rsid w:val="001A56F9"/>
    <w:rsid w:val="001A68B0"/>
    <w:rsid w:val="001A6CF9"/>
    <w:rsid w:val="001B0B3B"/>
    <w:rsid w:val="001B10DA"/>
    <w:rsid w:val="001C07AF"/>
    <w:rsid w:val="001C59B5"/>
    <w:rsid w:val="001D062A"/>
    <w:rsid w:val="001D09B9"/>
    <w:rsid w:val="001D66B2"/>
    <w:rsid w:val="001D6E75"/>
    <w:rsid w:val="001D73DD"/>
    <w:rsid w:val="001E6F19"/>
    <w:rsid w:val="001E7716"/>
    <w:rsid w:val="001F22AC"/>
    <w:rsid w:val="001F500B"/>
    <w:rsid w:val="00204531"/>
    <w:rsid w:val="00210E0D"/>
    <w:rsid w:val="0021151E"/>
    <w:rsid w:val="00211EC4"/>
    <w:rsid w:val="00212AFB"/>
    <w:rsid w:val="002150AE"/>
    <w:rsid w:val="002210A2"/>
    <w:rsid w:val="00222522"/>
    <w:rsid w:val="00222EE5"/>
    <w:rsid w:val="0022508B"/>
    <w:rsid w:val="00226CB0"/>
    <w:rsid w:val="0023208D"/>
    <w:rsid w:val="002330A8"/>
    <w:rsid w:val="0023579B"/>
    <w:rsid w:val="00235D6B"/>
    <w:rsid w:val="002362CA"/>
    <w:rsid w:val="00240032"/>
    <w:rsid w:val="00245900"/>
    <w:rsid w:val="00245EC6"/>
    <w:rsid w:val="002460BB"/>
    <w:rsid w:val="002467D1"/>
    <w:rsid w:val="00251BFB"/>
    <w:rsid w:val="00253512"/>
    <w:rsid w:val="0025437D"/>
    <w:rsid w:val="00261662"/>
    <w:rsid w:val="002636B3"/>
    <w:rsid w:val="0026611D"/>
    <w:rsid w:val="00266F47"/>
    <w:rsid w:val="00270127"/>
    <w:rsid w:val="00271644"/>
    <w:rsid w:val="00271E66"/>
    <w:rsid w:val="00274328"/>
    <w:rsid w:val="00275076"/>
    <w:rsid w:val="0028308F"/>
    <w:rsid w:val="00283297"/>
    <w:rsid w:val="00284825"/>
    <w:rsid w:val="002871C9"/>
    <w:rsid w:val="0029162E"/>
    <w:rsid w:val="00293DE2"/>
    <w:rsid w:val="002A0593"/>
    <w:rsid w:val="002A069F"/>
    <w:rsid w:val="002A5A23"/>
    <w:rsid w:val="002A5ECA"/>
    <w:rsid w:val="002A6566"/>
    <w:rsid w:val="002B53CE"/>
    <w:rsid w:val="002C258A"/>
    <w:rsid w:val="002C2B7D"/>
    <w:rsid w:val="002C6728"/>
    <w:rsid w:val="002C76C0"/>
    <w:rsid w:val="002C7FF8"/>
    <w:rsid w:val="002D23EA"/>
    <w:rsid w:val="002D41EC"/>
    <w:rsid w:val="002D64BB"/>
    <w:rsid w:val="002E3D1E"/>
    <w:rsid w:val="002F2CB2"/>
    <w:rsid w:val="002F5286"/>
    <w:rsid w:val="002F54D0"/>
    <w:rsid w:val="002F67D2"/>
    <w:rsid w:val="002F68B3"/>
    <w:rsid w:val="00300D06"/>
    <w:rsid w:val="00303CC1"/>
    <w:rsid w:val="0030429B"/>
    <w:rsid w:val="00304704"/>
    <w:rsid w:val="0030474F"/>
    <w:rsid w:val="003065FA"/>
    <w:rsid w:val="00307DCA"/>
    <w:rsid w:val="00310413"/>
    <w:rsid w:val="003113C6"/>
    <w:rsid w:val="003175C1"/>
    <w:rsid w:val="00317D63"/>
    <w:rsid w:val="003203D9"/>
    <w:rsid w:val="00320413"/>
    <w:rsid w:val="00321032"/>
    <w:rsid w:val="0032110C"/>
    <w:rsid w:val="00326960"/>
    <w:rsid w:val="00332710"/>
    <w:rsid w:val="003330A7"/>
    <w:rsid w:val="0034062B"/>
    <w:rsid w:val="00341AC4"/>
    <w:rsid w:val="00343023"/>
    <w:rsid w:val="00345277"/>
    <w:rsid w:val="00347838"/>
    <w:rsid w:val="00350391"/>
    <w:rsid w:val="003550D1"/>
    <w:rsid w:val="0035654A"/>
    <w:rsid w:val="00357719"/>
    <w:rsid w:val="00360AD8"/>
    <w:rsid w:val="00361DBE"/>
    <w:rsid w:val="0036341F"/>
    <w:rsid w:val="003642A9"/>
    <w:rsid w:val="00365D5B"/>
    <w:rsid w:val="00365E74"/>
    <w:rsid w:val="00366618"/>
    <w:rsid w:val="00374BF9"/>
    <w:rsid w:val="00377989"/>
    <w:rsid w:val="00381935"/>
    <w:rsid w:val="00383158"/>
    <w:rsid w:val="003843A5"/>
    <w:rsid w:val="00385796"/>
    <w:rsid w:val="00387E9B"/>
    <w:rsid w:val="00390798"/>
    <w:rsid w:val="003932F4"/>
    <w:rsid w:val="00396256"/>
    <w:rsid w:val="003A098A"/>
    <w:rsid w:val="003A6AA6"/>
    <w:rsid w:val="003B3782"/>
    <w:rsid w:val="003B5BAB"/>
    <w:rsid w:val="003B6547"/>
    <w:rsid w:val="003C2088"/>
    <w:rsid w:val="003C3938"/>
    <w:rsid w:val="003D1F26"/>
    <w:rsid w:val="003D2258"/>
    <w:rsid w:val="003D4812"/>
    <w:rsid w:val="003D4F14"/>
    <w:rsid w:val="003D5EDE"/>
    <w:rsid w:val="003D7348"/>
    <w:rsid w:val="003E5786"/>
    <w:rsid w:val="003F15A9"/>
    <w:rsid w:val="003F2700"/>
    <w:rsid w:val="003F69FF"/>
    <w:rsid w:val="003F7806"/>
    <w:rsid w:val="0040220B"/>
    <w:rsid w:val="00403AA3"/>
    <w:rsid w:val="00406D03"/>
    <w:rsid w:val="004074A4"/>
    <w:rsid w:val="004112A3"/>
    <w:rsid w:val="00411AB8"/>
    <w:rsid w:val="004134CD"/>
    <w:rsid w:val="0041465F"/>
    <w:rsid w:val="00416AEF"/>
    <w:rsid w:val="00417CDF"/>
    <w:rsid w:val="00417E3D"/>
    <w:rsid w:val="00423645"/>
    <w:rsid w:val="004245F7"/>
    <w:rsid w:val="0042693C"/>
    <w:rsid w:val="00426B6D"/>
    <w:rsid w:val="004275E5"/>
    <w:rsid w:val="004312B0"/>
    <w:rsid w:val="004328B1"/>
    <w:rsid w:val="00437F60"/>
    <w:rsid w:val="004436EE"/>
    <w:rsid w:val="004502BD"/>
    <w:rsid w:val="0045374C"/>
    <w:rsid w:val="00457764"/>
    <w:rsid w:val="00462EB0"/>
    <w:rsid w:val="004661BB"/>
    <w:rsid w:val="00472D24"/>
    <w:rsid w:val="004758FA"/>
    <w:rsid w:val="0048080E"/>
    <w:rsid w:val="00482EC4"/>
    <w:rsid w:val="00485B5C"/>
    <w:rsid w:val="00491DD1"/>
    <w:rsid w:val="00494E89"/>
    <w:rsid w:val="004A1196"/>
    <w:rsid w:val="004A326B"/>
    <w:rsid w:val="004B1B30"/>
    <w:rsid w:val="004C072F"/>
    <w:rsid w:val="004C0775"/>
    <w:rsid w:val="004C3BA2"/>
    <w:rsid w:val="004C4447"/>
    <w:rsid w:val="004C6848"/>
    <w:rsid w:val="004D0FB9"/>
    <w:rsid w:val="004D1821"/>
    <w:rsid w:val="004D1D2A"/>
    <w:rsid w:val="004D44BF"/>
    <w:rsid w:val="004E1BF4"/>
    <w:rsid w:val="004E21E2"/>
    <w:rsid w:val="004E349A"/>
    <w:rsid w:val="004E5218"/>
    <w:rsid w:val="004F02F4"/>
    <w:rsid w:val="004F2A51"/>
    <w:rsid w:val="004F4937"/>
    <w:rsid w:val="004F5F33"/>
    <w:rsid w:val="00502473"/>
    <w:rsid w:val="005027F2"/>
    <w:rsid w:val="00502DAE"/>
    <w:rsid w:val="00502EB3"/>
    <w:rsid w:val="005114CC"/>
    <w:rsid w:val="00514340"/>
    <w:rsid w:val="00515549"/>
    <w:rsid w:val="005202F3"/>
    <w:rsid w:val="005231BB"/>
    <w:rsid w:val="00527385"/>
    <w:rsid w:val="00532D7F"/>
    <w:rsid w:val="0053739C"/>
    <w:rsid w:val="00537491"/>
    <w:rsid w:val="00542D40"/>
    <w:rsid w:val="00543F55"/>
    <w:rsid w:val="00547386"/>
    <w:rsid w:val="00552807"/>
    <w:rsid w:val="005534CD"/>
    <w:rsid w:val="00553932"/>
    <w:rsid w:val="0055456A"/>
    <w:rsid w:val="00554AE9"/>
    <w:rsid w:val="00566C3A"/>
    <w:rsid w:val="00576379"/>
    <w:rsid w:val="005766AB"/>
    <w:rsid w:val="00585E28"/>
    <w:rsid w:val="00587B55"/>
    <w:rsid w:val="00590063"/>
    <w:rsid w:val="005903C7"/>
    <w:rsid w:val="005954F6"/>
    <w:rsid w:val="0059753A"/>
    <w:rsid w:val="0059794F"/>
    <w:rsid w:val="005A6B86"/>
    <w:rsid w:val="005B01EC"/>
    <w:rsid w:val="005B0303"/>
    <w:rsid w:val="005C05E1"/>
    <w:rsid w:val="005C555B"/>
    <w:rsid w:val="005C6EE2"/>
    <w:rsid w:val="005D321E"/>
    <w:rsid w:val="005D7F00"/>
    <w:rsid w:val="005E11C7"/>
    <w:rsid w:val="005E128A"/>
    <w:rsid w:val="005E1BA7"/>
    <w:rsid w:val="005E3704"/>
    <w:rsid w:val="005E7815"/>
    <w:rsid w:val="005E7A87"/>
    <w:rsid w:val="005F0465"/>
    <w:rsid w:val="005F4CC0"/>
    <w:rsid w:val="005F5826"/>
    <w:rsid w:val="00601D62"/>
    <w:rsid w:val="00603DBD"/>
    <w:rsid w:val="00604574"/>
    <w:rsid w:val="00604601"/>
    <w:rsid w:val="006056CE"/>
    <w:rsid w:val="00611A47"/>
    <w:rsid w:val="00611ED1"/>
    <w:rsid w:val="00612C87"/>
    <w:rsid w:val="006152DA"/>
    <w:rsid w:val="006154C8"/>
    <w:rsid w:val="006205DA"/>
    <w:rsid w:val="00630031"/>
    <w:rsid w:val="0063011B"/>
    <w:rsid w:val="0063219E"/>
    <w:rsid w:val="006323A5"/>
    <w:rsid w:val="00632D35"/>
    <w:rsid w:val="006330C4"/>
    <w:rsid w:val="00634F91"/>
    <w:rsid w:val="006402BC"/>
    <w:rsid w:val="006406FB"/>
    <w:rsid w:val="00641794"/>
    <w:rsid w:val="006438A9"/>
    <w:rsid w:val="00643C1F"/>
    <w:rsid w:val="00645729"/>
    <w:rsid w:val="00646EAD"/>
    <w:rsid w:val="00652AF4"/>
    <w:rsid w:val="00654C18"/>
    <w:rsid w:val="00663E1F"/>
    <w:rsid w:val="00664394"/>
    <w:rsid w:val="0067243E"/>
    <w:rsid w:val="00673A09"/>
    <w:rsid w:val="00676111"/>
    <w:rsid w:val="0067772D"/>
    <w:rsid w:val="00677FF1"/>
    <w:rsid w:val="00681E7F"/>
    <w:rsid w:val="00682CF9"/>
    <w:rsid w:val="006847CB"/>
    <w:rsid w:val="00684F88"/>
    <w:rsid w:val="00685272"/>
    <w:rsid w:val="00685D05"/>
    <w:rsid w:val="00686268"/>
    <w:rsid w:val="00686EB8"/>
    <w:rsid w:val="00687775"/>
    <w:rsid w:val="0069026A"/>
    <w:rsid w:val="006914FF"/>
    <w:rsid w:val="00692442"/>
    <w:rsid w:val="00696A76"/>
    <w:rsid w:val="00696EAE"/>
    <w:rsid w:val="006A1A11"/>
    <w:rsid w:val="006B3BDE"/>
    <w:rsid w:val="006C23CB"/>
    <w:rsid w:val="006C3B36"/>
    <w:rsid w:val="006C3C9A"/>
    <w:rsid w:val="006D2271"/>
    <w:rsid w:val="006E0937"/>
    <w:rsid w:val="006E2B9B"/>
    <w:rsid w:val="006E300E"/>
    <w:rsid w:val="006E3D8B"/>
    <w:rsid w:val="006E6497"/>
    <w:rsid w:val="006F20AE"/>
    <w:rsid w:val="006F235A"/>
    <w:rsid w:val="006F2671"/>
    <w:rsid w:val="006F7E21"/>
    <w:rsid w:val="00702C62"/>
    <w:rsid w:val="007065FD"/>
    <w:rsid w:val="00707028"/>
    <w:rsid w:val="0072145D"/>
    <w:rsid w:val="00722E34"/>
    <w:rsid w:val="00724094"/>
    <w:rsid w:val="007251D0"/>
    <w:rsid w:val="00733B4E"/>
    <w:rsid w:val="00742AB4"/>
    <w:rsid w:val="00744945"/>
    <w:rsid w:val="00746962"/>
    <w:rsid w:val="00747331"/>
    <w:rsid w:val="00752296"/>
    <w:rsid w:val="00753123"/>
    <w:rsid w:val="007532B9"/>
    <w:rsid w:val="0075463C"/>
    <w:rsid w:val="00755217"/>
    <w:rsid w:val="00761FF9"/>
    <w:rsid w:val="00763183"/>
    <w:rsid w:val="00765198"/>
    <w:rsid w:val="00765718"/>
    <w:rsid w:val="007730DE"/>
    <w:rsid w:val="00777744"/>
    <w:rsid w:val="00783A02"/>
    <w:rsid w:val="0078654A"/>
    <w:rsid w:val="00786C90"/>
    <w:rsid w:val="00791330"/>
    <w:rsid w:val="0079494C"/>
    <w:rsid w:val="007953AA"/>
    <w:rsid w:val="00796400"/>
    <w:rsid w:val="00796592"/>
    <w:rsid w:val="007A001B"/>
    <w:rsid w:val="007A63DE"/>
    <w:rsid w:val="007B169A"/>
    <w:rsid w:val="007B2689"/>
    <w:rsid w:val="007B2B9A"/>
    <w:rsid w:val="007B2BB9"/>
    <w:rsid w:val="007B2C1E"/>
    <w:rsid w:val="007B38FB"/>
    <w:rsid w:val="007B55B7"/>
    <w:rsid w:val="007C5CF0"/>
    <w:rsid w:val="007D3D8E"/>
    <w:rsid w:val="007E157C"/>
    <w:rsid w:val="007E1F28"/>
    <w:rsid w:val="007E2A51"/>
    <w:rsid w:val="007E533A"/>
    <w:rsid w:val="007E5FC3"/>
    <w:rsid w:val="007E7166"/>
    <w:rsid w:val="007E7C54"/>
    <w:rsid w:val="007F0959"/>
    <w:rsid w:val="007F3360"/>
    <w:rsid w:val="007F746D"/>
    <w:rsid w:val="00801528"/>
    <w:rsid w:val="0080639F"/>
    <w:rsid w:val="00806AD7"/>
    <w:rsid w:val="0081135B"/>
    <w:rsid w:val="00811B21"/>
    <w:rsid w:val="008133E5"/>
    <w:rsid w:val="00814071"/>
    <w:rsid w:val="008156DC"/>
    <w:rsid w:val="0081572A"/>
    <w:rsid w:val="00815771"/>
    <w:rsid w:val="00816964"/>
    <w:rsid w:val="00816DD0"/>
    <w:rsid w:val="00817680"/>
    <w:rsid w:val="00822D1F"/>
    <w:rsid w:val="00824DF5"/>
    <w:rsid w:val="00825C9A"/>
    <w:rsid w:val="00830E42"/>
    <w:rsid w:val="00831126"/>
    <w:rsid w:val="00840A30"/>
    <w:rsid w:val="00840B47"/>
    <w:rsid w:val="00842E94"/>
    <w:rsid w:val="008432DE"/>
    <w:rsid w:val="00853FFC"/>
    <w:rsid w:val="00860E57"/>
    <w:rsid w:val="00861579"/>
    <w:rsid w:val="00864377"/>
    <w:rsid w:val="00876992"/>
    <w:rsid w:val="00876AC1"/>
    <w:rsid w:val="00877315"/>
    <w:rsid w:val="00882198"/>
    <w:rsid w:val="00884CAC"/>
    <w:rsid w:val="00884D10"/>
    <w:rsid w:val="008866AE"/>
    <w:rsid w:val="00887243"/>
    <w:rsid w:val="00891D00"/>
    <w:rsid w:val="00893C44"/>
    <w:rsid w:val="00893D41"/>
    <w:rsid w:val="008A36B5"/>
    <w:rsid w:val="008A6F40"/>
    <w:rsid w:val="008A7200"/>
    <w:rsid w:val="008B1D67"/>
    <w:rsid w:val="008B4D35"/>
    <w:rsid w:val="008B5A3F"/>
    <w:rsid w:val="008C7E24"/>
    <w:rsid w:val="008D21AB"/>
    <w:rsid w:val="008D7E06"/>
    <w:rsid w:val="008E1093"/>
    <w:rsid w:val="008E1CE5"/>
    <w:rsid w:val="008E4BB9"/>
    <w:rsid w:val="008E50CF"/>
    <w:rsid w:val="008E7415"/>
    <w:rsid w:val="008E78E7"/>
    <w:rsid w:val="008F1197"/>
    <w:rsid w:val="008F6047"/>
    <w:rsid w:val="0090167E"/>
    <w:rsid w:val="00905EE8"/>
    <w:rsid w:val="00906D1A"/>
    <w:rsid w:val="00910CE5"/>
    <w:rsid w:val="00911A73"/>
    <w:rsid w:val="00914ED0"/>
    <w:rsid w:val="00915012"/>
    <w:rsid w:val="00915FD0"/>
    <w:rsid w:val="00917C59"/>
    <w:rsid w:val="009200D7"/>
    <w:rsid w:val="009241D6"/>
    <w:rsid w:val="009243C0"/>
    <w:rsid w:val="00926D26"/>
    <w:rsid w:val="009273B1"/>
    <w:rsid w:val="009301BC"/>
    <w:rsid w:val="00930AD3"/>
    <w:rsid w:val="009322C2"/>
    <w:rsid w:val="0093333D"/>
    <w:rsid w:val="0093404F"/>
    <w:rsid w:val="009377A3"/>
    <w:rsid w:val="00937889"/>
    <w:rsid w:val="009412CB"/>
    <w:rsid w:val="00947592"/>
    <w:rsid w:val="00950353"/>
    <w:rsid w:val="00954F75"/>
    <w:rsid w:val="009610C1"/>
    <w:rsid w:val="0096129B"/>
    <w:rsid w:val="00971140"/>
    <w:rsid w:val="009763CE"/>
    <w:rsid w:val="00977FCD"/>
    <w:rsid w:val="0098035F"/>
    <w:rsid w:val="0098306B"/>
    <w:rsid w:val="00985002"/>
    <w:rsid w:val="0098661F"/>
    <w:rsid w:val="009866CE"/>
    <w:rsid w:val="009868C4"/>
    <w:rsid w:val="009874BD"/>
    <w:rsid w:val="009A115C"/>
    <w:rsid w:val="009A6327"/>
    <w:rsid w:val="009A66C7"/>
    <w:rsid w:val="009B0859"/>
    <w:rsid w:val="009B16B8"/>
    <w:rsid w:val="009B5701"/>
    <w:rsid w:val="009C107C"/>
    <w:rsid w:val="009C1786"/>
    <w:rsid w:val="009C3946"/>
    <w:rsid w:val="009D1A6D"/>
    <w:rsid w:val="009D1EF4"/>
    <w:rsid w:val="009D363E"/>
    <w:rsid w:val="009D3910"/>
    <w:rsid w:val="009D3EBD"/>
    <w:rsid w:val="009D6512"/>
    <w:rsid w:val="009E0185"/>
    <w:rsid w:val="009E01A0"/>
    <w:rsid w:val="009E3981"/>
    <w:rsid w:val="009E7B10"/>
    <w:rsid w:val="009F076A"/>
    <w:rsid w:val="009F242F"/>
    <w:rsid w:val="009F569B"/>
    <w:rsid w:val="009F624E"/>
    <w:rsid w:val="00A06743"/>
    <w:rsid w:val="00A076FA"/>
    <w:rsid w:val="00A10D63"/>
    <w:rsid w:val="00A11605"/>
    <w:rsid w:val="00A1495C"/>
    <w:rsid w:val="00A14ECE"/>
    <w:rsid w:val="00A20A3B"/>
    <w:rsid w:val="00A21188"/>
    <w:rsid w:val="00A2145F"/>
    <w:rsid w:val="00A218C6"/>
    <w:rsid w:val="00A21A1B"/>
    <w:rsid w:val="00A220EE"/>
    <w:rsid w:val="00A32A4E"/>
    <w:rsid w:val="00A35792"/>
    <w:rsid w:val="00A3606F"/>
    <w:rsid w:val="00A420FD"/>
    <w:rsid w:val="00A54450"/>
    <w:rsid w:val="00A54DAF"/>
    <w:rsid w:val="00A5629E"/>
    <w:rsid w:val="00A56E00"/>
    <w:rsid w:val="00A620A9"/>
    <w:rsid w:val="00A620E3"/>
    <w:rsid w:val="00A6390F"/>
    <w:rsid w:val="00A67CCE"/>
    <w:rsid w:val="00A7061C"/>
    <w:rsid w:val="00A7180A"/>
    <w:rsid w:val="00A76066"/>
    <w:rsid w:val="00A768AE"/>
    <w:rsid w:val="00A801A1"/>
    <w:rsid w:val="00A80316"/>
    <w:rsid w:val="00A805E4"/>
    <w:rsid w:val="00A80786"/>
    <w:rsid w:val="00A82207"/>
    <w:rsid w:val="00A82C8D"/>
    <w:rsid w:val="00A82E26"/>
    <w:rsid w:val="00A8669C"/>
    <w:rsid w:val="00A91306"/>
    <w:rsid w:val="00A9312C"/>
    <w:rsid w:val="00A95C02"/>
    <w:rsid w:val="00AA26FE"/>
    <w:rsid w:val="00AB0BAF"/>
    <w:rsid w:val="00AB32B9"/>
    <w:rsid w:val="00AB421C"/>
    <w:rsid w:val="00AB65E6"/>
    <w:rsid w:val="00AB6EB2"/>
    <w:rsid w:val="00AC0496"/>
    <w:rsid w:val="00AC32F4"/>
    <w:rsid w:val="00AC4ABF"/>
    <w:rsid w:val="00AD0635"/>
    <w:rsid w:val="00AD1737"/>
    <w:rsid w:val="00AD1C86"/>
    <w:rsid w:val="00AD447C"/>
    <w:rsid w:val="00AD7D01"/>
    <w:rsid w:val="00AE14E2"/>
    <w:rsid w:val="00AE1763"/>
    <w:rsid w:val="00AE278B"/>
    <w:rsid w:val="00AE5759"/>
    <w:rsid w:val="00AE65F3"/>
    <w:rsid w:val="00AE7712"/>
    <w:rsid w:val="00AF5A81"/>
    <w:rsid w:val="00AF6C80"/>
    <w:rsid w:val="00AF713F"/>
    <w:rsid w:val="00B0750F"/>
    <w:rsid w:val="00B1123D"/>
    <w:rsid w:val="00B120C7"/>
    <w:rsid w:val="00B1592C"/>
    <w:rsid w:val="00B15F0A"/>
    <w:rsid w:val="00B20AA2"/>
    <w:rsid w:val="00B358EC"/>
    <w:rsid w:val="00B35A02"/>
    <w:rsid w:val="00B37D86"/>
    <w:rsid w:val="00B40052"/>
    <w:rsid w:val="00B5146A"/>
    <w:rsid w:val="00B53E39"/>
    <w:rsid w:val="00B674C6"/>
    <w:rsid w:val="00B75463"/>
    <w:rsid w:val="00B77146"/>
    <w:rsid w:val="00B77768"/>
    <w:rsid w:val="00B84174"/>
    <w:rsid w:val="00B8453B"/>
    <w:rsid w:val="00B84FA5"/>
    <w:rsid w:val="00B86131"/>
    <w:rsid w:val="00B864AC"/>
    <w:rsid w:val="00B9228D"/>
    <w:rsid w:val="00B94701"/>
    <w:rsid w:val="00B955D8"/>
    <w:rsid w:val="00B97108"/>
    <w:rsid w:val="00B9780B"/>
    <w:rsid w:val="00BA0051"/>
    <w:rsid w:val="00BA0CBA"/>
    <w:rsid w:val="00BA3B8C"/>
    <w:rsid w:val="00BB0209"/>
    <w:rsid w:val="00BB649C"/>
    <w:rsid w:val="00BB7AC0"/>
    <w:rsid w:val="00BC3F3A"/>
    <w:rsid w:val="00BC4F3B"/>
    <w:rsid w:val="00BC58D2"/>
    <w:rsid w:val="00BC6F31"/>
    <w:rsid w:val="00BC78FE"/>
    <w:rsid w:val="00BD0BBD"/>
    <w:rsid w:val="00BD0F0B"/>
    <w:rsid w:val="00BD30D9"/>
    <w:rsid w:val="00BD5B1C"/>
    <w:rsid w:val="00BD6CA9"/>
    <w:rsid w:val="00BD7B9B"/>
    <w:rsid w:val="00BE05BC"/>
    <w:rsid w:val="00BE42D4"/>
    <w:rsid w:val="00BF066F"/>
    <w:rsid w:val="00BF06F7"/>
    <w:rsid w:val="00BF1069"/>
    <w:rsid w:val="00BF27D4"/>
    <w:rsid w:val="00BF51A1"/>
    <w:rsid w:val="00BF75DA"/>
    <w:rsid w:val="00C022A5"/>
    <w:rsid w:val="00C024BF"/>
    <w:rsid w:val="00C04585"/>
    <w:rsid w:val="00C079FE"/>
    <w:rsid w:val="00C16C74"/>
    <w:rsid w:val="00C26717"/>
    <w:rsid w:val="00C31472"/>
    <w:rsid w:val="00C332BF"/>
    <w:rsid w:val="00C36508"/>
    <w:rsid w:val="00C40A30"/>
    <w:rsid w:val="00C45BE9"/>
    <w:rsid w:val="00C530CC"/>
    <w:rsid w:val="00C53890"/>
    <w:rsid w:val="00C54758"/>
    <w:rsid w:val="00C54D61"/>
    <w:rsid w:val="00C55F14"/>
    <w:rsid w:val="00C56F22"/>
    <w:rsid w:val="00C56F50"/>
    <w:rsid w:val="00C607E2"/>
    <w:rsid w:val="00C611E9"/>
    <w:rsid w:val="00C62EDF"/>
    <w:rsid w:val="00C63C96"/>
    <w:rsid w:val="00C6494F"/>
    <w:rsid w:val="00C6684A"/>
    <w:rsid w:val="00C73BBE"/>
    <w:rsid w:val="00C7595B"/>
    <w:rsid w:val="00C801A9"/>
    <w:rsid w:val="00C80B17"/>
    <w:rsid w:val="00C8626E"/>
    <w:rsid w:val="00C869E9"/>
    <w:rsid w:val="00C92D0A"/>
    <w:rsid w:val="00C94CD7"/>
    <w:rsid w:val="00CA5B7B"/>
    <w:rsid w:val="00CA6173"/>
    <w:rsid w:val="00CA749D"/>
    <w:rsid w:val="00CB1DA1"/>
    <w:rsid w:val="00CB2B78"/>
    <w:rsid w:val="00CB43B7"/>
    <w:rsid w:val="00CB55C7"/>
    <w:rsid w:val="00CB71FB"/>
    <w:rsid w:val="00CC015A"/>
    <w:rsid w:val="00CC20E7"/>
    <w:rsid w:val="00CC249F"/>
    <w:rsid w:val="00CC2FB3"/>
    <w:rsid w:val="00CC40FE"/>
    <w:rsid w:val="00CC6193"/>
    <w:rsid w:val="00CC67CA"/>
    <w:rsid w:val="00CD06FC"/>
    <w:rsid w:val="00CD3DC6"/>
    <w:rsid w:val="00CD444A"/>
    <w:rsid w:val="00CD615B"/>
    <w:rsid w:val="00CD7495"/>
    <w:rsid w:val="00CE0C26"/>
    <w:rsid w:val="00CE1B7B"/>
    <w:rsid w:val="00CE4A26"/>
    <w:rsid w:val="00CE6E75"/>
    <w:rsid w:val="00CF1CD8"/>
    <w:rsid w:val="00CF4069"/>
    <w:rsid w:val="00CF4418"/>
    <w:rsid w:val="00D01271"/>
    <w:rsid w:val="00D01F9C"/>
    <w:rsid w:val="00D137D8"/>
    <w:rsid w:val="00D166D8"/>
    <w:rsid w:val="00D16F0A"/>
    <w:rsid w:val="00D23A90"/>
    <w:rsid w:val="00D24484"/>
    <w:rsid w:val="00D2592F"/>
    <w:rsid w:val="00D37745"/>
    <w:rsid w:val="00D37F46"/>
    <w:rsid w:val="00D41D20"/>
    <w:rsid w:val="00D449E8"/>
    <w:rsid w:val="00D457B8"/>
    <w:rsid w:val="00D4774E"/>
    <w:rsid w:val="00D5404F"/>
    <w:rsid w:val="00D5542A"/>
    <w:rsid w:val="00D55DC8"/>
    <w:rsid w:val="00D563CA"/>
    <w:rsid w:val="00D61C7B"/>
    <w:rsid w:val="00D63912"/>
    <w:rsid w:val="00D63C8C"/>
    <w:rsid w:val="00D649C5"/>
    <w:rsid w:val="00D669F8"/>
    <w:rsid w:val="00D66A9D"/>
    <w:rsid w:val="00D674D5"/>
    <w:rsid w:val="00D71852"/>
    <w:rsid w:val="00D71DD5"/>
    <w:rsid w:val="00D722DA"/>
    <w:rsid w:val="00D730DC"/>
    <w:rsid w:val="00D74FCC"/>
    <w:rsid w:val="00D75859"/>
    <w:rsid w:val="00D80890"/>
    <w:rsid w:val="00D81E18"/>
    <w:rsid w:val="00D82E78"/>
    <w:rsid w:val="00D836DB"/>
    <w:rsid w:val="00D879BA"/>
    <w:rsid w:val="00D91161"/>
    <w:rsid w:val="00D92A48"/>
    <w:rsid w:val="00D963C6"/>
    <w:rsid w:val="00D97A0D"/>
    <w:rsid w:val="00DA0B0B"/>
    <w:rsid w:val="00DA4F2D"/>
    <w:rsid w:val="00DA5C2A"/>
    <w:rsid w:val="00DA649A"/>
    <w:rsid w:val="00DA74AF"/>
    <w:rsid w:val="00DB0F2F"/>
    <w:rsid w:val="00DB19E0"/>
    <w:rsid w:val="00DB1C25"/>
    <w:rsid w:val="00DC085D"/>
    <w:rsid w:val="00DC54BE"/>
    <w:rsid w:val="00DC5DF1"/>
    <w:rsid w:val="00DD1B06"/>
    <w:rsid w:val="00DD2D75"/>
    <w:rsid w:val="00DD4343"/>
    <w:rsid w:val="00DE0163"/>
    <w:rsid w:val="00DE7C46"/>
    <w:rsid w:val="00DF1C93"/>
    <w:rsid w:val="00DF2185"/>
    <w:rsid w:val="00DF47C7"/>
    <w:rsid w:val="00DF489A"/>
    <w:rsid w:val="00DF7FC1"/>
    <w:rsid w:val="00E010AC"/>
    <w:rsid w:val="00E06A11"/>
    <w:rsid w:val="00E10EB6"/>
    <w:rsid w:val="00E116C7"/>
    <w:rsid w:val="00E13AC8"/>
    <w:rsid w:val="00E1570D"/>
    <w:rsid w:val="00E23306"/>
    <w:rsid w:val="00E2556C"/>
    <w:rsid w:val="00E305B3"/>
    <w:rsid w:val="00E30A69"/>
    <w:rsid w:val="00E32122"/>
    <w:rsid w:val="00E3333C"/>
    <w:rsid w:val="00E407F9"/>
    <w:rsid w:val="00E40CDC"/>
    <w:rsid w:val="00E4294A"/>
    <w:rsid w:val="00E43DC4"/>
    <w:rsid w:val="00E50939"/>
    <w:rsid w:val="00E5682F"/>
    <w:rsid w:val="00E62223"/>
    <w:rsid w:val="00E64098"/>
    <w:rsid w:val="00E75BF6"/>
    <w:rsid w:val="00E76DA8"/>
    <w:rsid w:val="00E77B61"/>
    <w:rsid w:val="00E81EFA"/>
    <w:rsid w:val="00E83ECA"/>
    <w:rsid w:val="00E84A3D"/>
    <w:rsid w:val="00E91624"/>
    <w:rsid w:val="00E94997"/>
    <w:rsid w:val="00E975E8"/>
    <w:rsid w:val="00EA13EC"/>
    <w:rsid w:val="00EA1464"/>
    <w:rsid w:val="00EA1C8A"/>
    <w:rsid w:val="00EA4FBD"/>
    <w:rsid w:val="00EB054A"/>
    <w:rsid w:val="00EB35C3"/>
    <w:rsid w:val="00EB6B54"/>
    <w:rsid w:val="00EC4C29"/>
    <w:rsid w:val="00EC66F7"/>
    <w:rsid w:val="00ED7DD5"/>
    <w:rsid w:val="00EE1A13"/>
    <w:rsid w:val="00EE4E70"/>
    <w:rsid w:val="00EE585D"/>
    <w:rsid w:val="00EE6E26"/>
    <w:rsid w:val="00EE7550"/>
    <w:rsid w:val="00EE7B8C"/>
    <w:rsid w:val="00EF028B"/>
    <w:rsid w:val="00EF04E7"/>
    <w:rsid w:val="00EF194A"/>
    <w:rsid w:val="00EF74AB"/>
    <w:rsid w:val="00EF7866"/>
    <w:rsid w:val="00EF7FC6"/>
    <w:rsid w:val="00F01AF7"/>
    <w:rsid w:val="00F031BB"/>
    <w:rsid w:val="00F07207"/>
    <w:rsid w:val="00F11151"/>
    <w:rsid w:val="00F11A04"/>
    <w:rsid w:val="00F122BB"/>
    <w:rsid w:val="00F14339"/>
    <w:rsid w:val="00F14595"/>
    <w:rsid w:val="00F16A6E"/>
    <w:rsid w:val="00F16E3E"/>
    <w:rsid w:val="00F200D0"/>
    <w:rsid w:val="00F21943"/>
    <w:rsid w:val="00F21B80"/>
    <w:rsid w:val="00F22D0B"/>
    <w:rsid w:val="00F23B55"/>
    <w:rsid w:val="00F2448D"/>
    <w:rsid w:val="00F27A9C"/>
    <w:rsid w:val="00F30089"/>
    <w:rsid w:val="00F32D0C"/>
    <w:rsid w:val="00F331D6"/>
    <w:rsid w:val="00F34E6B"/>
    <w:rsid w:val="00F355CF"/>
    <w:rsid w:val="00F36A76"/>
    <w:rsid w:val="00F4038A"/>
    <w:rsid w:val="00F44F5B"/>
    <w:rsid w:val="00F474EA"/>
    <w:rsid w:val="00F50AA8"/>
    <w:rsid w:val="00F528B7"/>
    <w:rsid w:val="00F60650"/>
    <w:rsid w:val="00F66798"/>
    <w:rsid w:val="00F66EAD"/>
    <w:rsid w:val="00F70070"/>
    <w:rsid w:val="00F70A4C"/>
    <w:rsid w:val="00F70A95"/>
    <w:rsid w:val="00F711FE"/>
    <w:rsid w:val="00F744CB"/>
    <w:rsid w:val="00F75BD5"/>
    <w:rsid w:val="00F8053E"/>
    <w:rsid w:val="00F81CFB"/>
    <w:rsid w:val="00F86301"/>
    <w:rsid w:val="00F90096"/>
    <w:rsid w:val="00F937BD"/>
    <w:rsid w:val="00F93870"/>
    <w:rsid w:val="00F93899"/>
    <w:rsid w:val="00FA0757"/>
    <w:rsid w:val="00FA2CF7"/>
    <w:rsid w:val="00FA3E31"/>
    <w:rsid w:val="00FA54AA"/>
    <w:rsid w:val="00FA62A5"/>
    <w:rsid w:val="00FB05F0"/>
    <w:rsid w:val="00FB4082"/>
    <w:rsid w:val="00FC0354"/>
    <w:rsid w:val="00FC0C02"/>
    <w:rsid w:val="00FC5200"/>
    <w:rsid w:val="00FC537E"/>
    <w:rsid w:val="00FD068C"/>
    <w:rsid w:val="00FD197B"/>
    <w:rsid w:val="00FD59DD"/>
    <w:rsid w:val="00FD6F64"/>
    <w:rsid w:val="00FE103F"/>
    <w:rsid w:val="00FE3C5B"/>
    <w:rsid w:val="00FE5A74"/>
    <w:rsid w:val="00FE5E85"/>
    <w:rsid w:val="00FF011E"/>
    <w:rsid w:val="00FF27B6"/>
    <w:rsid w:val="00FF5513"/>
    <w:rsid w:val="00FF695D"/>
    <w:rsid w:val="018AFDDC"/>
    <w:rsid w:val="021343C9"/>
    <w:rsid w:val="02E26379"/>
    <w:rsid w:val="037A6781"/>
    <w:rsid w:val="03B64850"/>
    <w:rsid w:val="04313336"/>
    <w:rsid w:val="04771BEA"/>
    <w:rsid w:val="0484981B"/>
    <w:rsid w:val="04BC12D9"/>
    <w:rsid w:val="0828C491"/>
    <w:rsid w:val="08728CC5"/>
    <w:rsid w:val="0873B068"/>
    <w:rsid w:val="09E1F71C"/>
    <w:rsid w:val="0A1F9BB7"/>
    <w:rsid w:val="0A7D29E8"/>
    <w:rsid w:val="0C2358D5"/>
    <w:rsid w:val="0C3967B0"/>
    <w:rsid w:val="0C4B8901"/>
    <w:rsid w:val="0CF97F15"/>
    <w:rsid w:val="0FEB9170"/>
    <w:rsid w:val="119FF2B6"/>
    <w:rsid w:val="12B82E2D"/>
    <w:rsid w:val="13E10DFE"/>
    <w:rsid w:val="147D1956"/>
    <w:rsid w:val="15B6412C"/>
    <w:rsid w:val="1690AECE"/>
    <w:rsid w:val="176E3B2A"/>
    <w:rsid w:val="1784176C"/>
    <w:rsid w:val="17A4E59A"/>
    <w:rsid w:val="1A9F8389"/>
    <w:rsid w:val="1AA72ECD"/>
    <w:rsid w:val="1B19657E"/>
    <w:rsid w:val="1B541E5C"/>
    <w:rsid w:val="1DCF5A53"/>
    <w:rsid w:val="1E1547C7"/>
    <w:rsid w:val="1FAE72C8"/>
    <w:rsid w:val="1FBD5782"/>
    <w:rsid w:val="20F9F0BC"/>
    <w:rsid w:val="2175E588"/>
    <w:rsid w:val="22470669"/>
    <w:rsid w:val="23033CFF"/>
    <w:rsid w:val="234FBBD2"/>
    <w:rsid w:val="26F2EABC"/>
    <w:rsid w:val="27D6AE22"/>
    <w:rsid w:val="2848314D"/>
    <w:rsid w:val="291B2432"/>
    <w:rsid w:val="2994CDE8"/>
    <w:rsid w:val="29F9BCB2"/>
    <w:rsid w:val="2A3C83CB"/>
    <w:rsid w:val="2B7CF064"/>
    <w:rsid w:val="2C11219F"/>
    <w:rsid w:val="2DB667D0"/>
    <w:rsid w:val="302856C7"/>
    <w:rsid w:val="308A97BE"/>
    <w:rsid w:val="308D0886"/>
    <w:rsid w:val="30D087AB"/>
    <w:rsid w:val="31DB8CBD"/>
    <w:rsid w:val="32EB3457"/>
    <w:rsid w:val="32F1EE7E"/>
    <w:rsid w:val="33333F2B"/>
    <w:rsid w:val="343C01BA"/>
    <w:rsid w:val="34F208BD"/>
    <w:rsid w:val="3581E818"/>
    <w:rsid w:val="360A4434"/>
    <w:rsid w:val="36C2831A"/>
    <w:rsid w:val="372FE696"/>
    <w:rsid w:val="37332405"/>
    <w:rsid w:val="378C14D0"/>
    <w:rsid w:val="37E41B18"/>
    <w:rsid w:val="390CFAE9"/>
    <w:rsid w:val="395979BC"/>
    <w:rsid w:val="3998A1DA"/>
    <w:rsid w:val="3D99421A"/>
    <w:rsid w:val="3DD629C4"/>
    <w:rsid w:val="3DE06C0C"/>
    <w:rsid w:val="3E377BA0"/>
    <w:rsid w:val="3EEB2B52"/>
    <w:rsid w:val="40A1A38A"/>
    <w:rsid w:val="40B61BD7"/>
    <w:rsid w:val="40BA1EB2"/>
    <w:rsid w:val="40C50236"/>
    <w:rsid w:val="418A8B62"/>
    <w:rsid w:val="41A24684"/>
    <w:rsid w:val="428A22A0"/>
    <w:rsid w:val="438380F8"/>
    <w:rsid w:val="46555306"/>
    <w:rsid w:val="46E6C8C8"/>
    <w:rsid w:val="4809B44C"/>
    <w:rsid w:val="4903958E"/>
    <w:rsid w:val="49B723ED"/>
    <w:rsid w:val="4B0BAA3B"/>
    <w:rsid w:val="4B8E75AD"/>
    <w:rsid w:val="4D1230B0"/>
    <w:rsid w:val="4D60C3F6"/>
    <w:rsid w:val="4E6BD761"/>
    <w:rsid w:val="4FC7AFE6"/>
    <w:rsid w:val="50A34A4F"/>
    <w:rsid w:val="50B3DCCC"/>
    <w:rsid w:val="52B38CC3"/>
    <w:rsid w:val="53446D13"/>
    <w:rsid w:val="55B2EA84"/>
    <w:rsid w:val="564AC68F"/>
    <w:rsid w:val="566A47E0"/>
    <w:rsid w:val="5817DE36"/>
    <w:rsid w:val="58441EC4"/>
    <w:rsid w:val="584AE018"/>
    <w:rsid w:val="58CDEAA6"/>
    <w:rsid w:val="595C5A3B"/>
    <w:rsid w:val="5AC43CAE"/>
    <w:rsid w:val="5B36311F"/>
    <w:rsid w:val="5C5F10F0"/>
    <w:rsid w:val="5C9E1392"/>
    <w:rsid w:val="5CAB8FC3"/>
    <w:rsid w:val="5D54FEF2"/>
    <w:rsid w:val="5E28437A"/>
    <w:rsid w:val="5EEDDA41"/>
    <w:rsid w:val="5F4B2EFE"/>
    <w:rsid w:val="61328213"/>
    <w:rsid w:val="61843DE4"/>
    <w:rsid w:val="643C867B"/>
    <w:rsid w:val="66A4B258"/>
    <w:rsid w:val="69A7690D"/>
    <w:rsid w:val="69E66BAF"/>
    <w:rsid w:val="69ED5B6E"/>
    <w:rsid w:val="6AB9B037"/>
    <w:rsid w:val="6B468493"/>
    <w:rsid w:val="6B813FF1"/>
    <w:rsid w:val="6C548479"/>
    <w:rsid w:val="6C93871B"/>
    <w:rsid w:val="70F0F79E"/>
    <w:rsid w:val="715F705A"/>
    <w:rsid w:val="724F578D"/>
    <w:rsid w:val="72B54DAD"/>
    <w:rsid w:val="7460555A"/>
    <w:rsid w:val="74EB00C6"/>
    <w:rsid w:val="755AB090"/>
    <w:rsid w:val="7576BDDF"/>
    <w:rsid w:val="758CB944"/>
    <w:rsid w:val="76CAAAA4"/>
    <w:rsid w:val="7734B819"/>
    <w:rsid w:val="79969408"/>
    <w:rsid w:val="799CDC96"/>
    <w:rsid w:val="79EB684B"/>
    <w:rsid w:val="7A20D627"/>
    <w:rsid w:val="7A435E88"/>
    <w:rsid w:val="7A8FC4F0"/>
    <w:rsid w:val="7AD7C187"/>
    <w:rsid w:val="7BFD1790"/>
    <w:rsid w:val="7D12E882"/>
    <w:rsid w:val="7D508A5E"/>
    <w:rsid w:val="7D639A7D"/>
    <w:rsid w:val="7E543F69"/>
    <w:rsid w:val="7F751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F4AB3E"/>
  <w15:docId w15:val="{8DB1AA11-E91C-420D-BDC2-1121B1D0F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uiPriority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41A24684"/>
    <w:pPr>
      <w:spacing w:after="49"/>
      <w:ind w:left="10" w:hanging="10"/>
    </w:pPr>
    <w:rPr>
      <w:rFonts w:cs="Calibri"/>
      <w:color w:val="4A626F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41A24684"/>
    <w:pPr>
      <w:numPr>
        <w:ilvl w:val="1"/>
        <w:numId w:val="10"/>
      </w:numPr>
      <w:spacing w:before="800" w:after="300" w:line="528" w:lineRule="atLeast"/>
      <w:outlineLvl w:val="0"/>
    </w:pPr>
    <w:rPr>
      <w:b/>
      <w:bCs/>
      <w:color w:val="00AEEF" w:themeColor="accen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41A24684"/>
    <w:pPr>
      <w:numPr>
        <w:ilvl w:val="2"/>
        <w:numId w:val="10"/>
      </w:numPr>
      <w:spacing w:before="800" w:after="300" w:line="360" w:lineRule="atLeast"/>
      <w:outlineLvl w:val="1"/>
    </w:pPr>
    <w:rPr>
      <w:b/>
      <w:bCs/>
      <w:color w:val="00AEEF" w:themeColor="accent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qFormat/>
    <w:rsid w:val="41A24684"/>
    <w:pPr>
      <w:spacing w:before="480" w:after="20"/>
      <w:outlineLvl w:val="2"/>
    </w:pPr>
    <w:rPr>
      <w:color w:val="00AEEF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1A24684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81B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41A2468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0081B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41A2468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00567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41A2468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567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41A2468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41A2468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41A2468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10CE"/>
  </w:style>
  <w:style w:type="paragraph" w:styleId="Footer">
    <w:name w:val="footer"/>
    <w:basedOn w:val="Normal"/>
    <w:link w:val="FooterChar"/>
    <w:uiPriority w:val="99"/>
    <w:unhideWhenUsed/>
    <w:rsid w:val="41A24684"/>
    <w:pPr>
      <w:tabs>
        <w:tab w:val="center" w:pos="4513"/>
        <w:tab w:val="right" w:pos="9026"/>
      </w:tabs>
      <w:spacing w:after="0"/>
    </w:pPr>
    <w:rPr>
      <w:b/>
      <w:bCs/>
      <w:color w:val="969FA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34F91"/>
    <w:rPr>
      <w:b/>
      <w:bCs/>
      <w:color w:val="969FA7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41A246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40CDC"/>
    <w:rPr>
      <w:b/>
      <w:bCs/>
      <w:color w:val="00AEEF" w:themeColor="accent1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40CDC"/>
    <w:rPr>
      <w:b/>
      <w:bCs/>
      <w:color w:val="00AEEF" w:themeColor="accent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66618"/>
    <w:rPr>
      <w:color w:val="00AEEF" w:themeColor="accent1"/>
      <w:sz w:val="24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41A24684"/>
    <w:pPr>
      <w:spacing w:before="360" w:after="300"/>
    </w:pPr>
    <w:rPr>
      <w:color w:val="00AEEF" w:themeColor="accent1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6618"/>
    <w:rPr>
      <w:color w:val="00AEEF" w:themeColor="accent1"/>
      <w:sz w:val="28"/>
      <w:szCs w:val="28"/>
      <w:lang w:val="en-US"/>
    </w:rPr>
  </w:style>
  <w:style w:type="paragraph" w:customStyle="1" w:styleId="SectionHeading">
    <w:name w:val="Section Heading"/>
    <w:basedOn w:val="Normal"/>
    <w:next w:val="Normal"/>
    <w:uiPriority w:val="9"/>
    <w:qFormat/>
    <w:rsid w:val="41A24684"/>
    <w:pPr>
      <w:numPr>
        <w:numId w:val="10"/>
      </w:numPr>
      <w:spacing w:line="800" w:lineRule="atLeast"/>
    </w:pPr>
    <w:rPr>
      <w:b/>
      <w:bCs/>
      <w:color w:val="FFFFFF" w:themeColor="background2"/>
      <w:sz w:val="60"/>
      <w:szCs w:val="60"/>
    </w:rPr>
  </w:style>
  <w:style w:type="character" w:customStyle="1" w:styleId="Heading4Char">
    <w:name w:val="Heading 4 Char"/>
    <w:basedOn w:val="DefaultParagraphFont"/>
    <w:link w:val="Heading4"/>
    <w:uiPriority w:val="9"/>
    <w:rsid w:val="00150D98"/>
    <w:rPr>
      <w:rFonts w:asciiTheme="majorHAnsi" w:eastAsiaTheme="majorEastAsia" w:hAnsiTheme="majorHAnsi" w:cstheme="majorBidi"/>
      <w:i/>
      <w:iCs/>
      <w:color w:val="0081B3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0D98"/>
    <w:rPr>
      <w:rFonts w:asciiTheme="majorHAnsi" w:eastAsiaTheme="majorEastAsia" w:hAnsiTheme="majorHAnsi" w:cstheme="majorBidi"/>
      <w:color w:val="0081B3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0D98"/>
    <w:rPr>
      <w:rFonts w:asciiTheme="majorHAnsi" w:eastAsiaTheme="majorEastAsia" w:hAnsiTheme="majorHAnsi" w:cstheme="majorBidi"/>
      <w:color w:val="005677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D98"/>
    <w:rPr>
      <w:rFonts w:asciiTheme="majorHAnsi" w:eastAsiaTheme="majorEastAsia" w:hAnsiTheme="majorHAnsi" w:cstheme="majorBidi"/>
      <w:i/>
      <w:iCs/>
      <w:color w:val="005677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D9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D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Highlight">
    <w:name w:val="Highlight"/>
    <w:basedOn w:val="Normal"/>
    <w:uiPriority w:val="29"/>
    <w:qFormat/>
    <w:rsid w:val="41A24684"/>
    <w:pPr>
      <w:spacing w:before="300" w:after="360"/>
    </w:pPr>
    <w:rPr>
      <w:i/>
      <w:iCs/>
      <w:color w:val="9ACA3C" w:themeColor="accent2"/>
    </w:rPr>
  </w:style>
  <w:style w:type="paragraph" w:styleId="ListBullet">
    <w:name w:val="List Bullet"/>
    <w:basedOn w:val="Normal"/>
    <w:uiPriority w:val="1"/>
    <w:rsid w:val="41A24684"/>
    <w:pPr>
      <w:numPr>
        <w:numId w:val="8"/>
      </w:numPr>
      <w:spacing w:after="480"/>
      <w:contextualSpacing/>
    </w:pPr>
  </w:style>
  <w:style w:type="paragraph" w:styleId="ListNumber">
    <w:name w:val="List Number"/>
    <w:basedOn w:val="Normal"/>
    <w:uiPriority w:val="1"/>
    <w:rsid w:val="41A24684"/>
    <w:pPr>
      <w:numPr>
        <w:numId w:val="5"/>
      </w:numPr>
      <w:spacing w:after="480"/>
      <w:ind w:left="357" w:hanging="357"/>
      <w:contextualSpacing/>
    </w:pPr>
  </w:style>
  <w:style w:type="character" w:customStyle="1" w:styleId="PageNumbering">
    <w:name w:val="Page Numbering"/>
    <w:basedOn w:val="DefaultParagraphFont"/>
    <w:uiPriority w:val="99"/>
    <w:qFormat/>
    <w:rsid w:val="00634F91"/>
    <w:rPr>
      <w:color w:val="00AEEF" w:themeColor="accent1"/>
    </w:rPr>
  </w:style>
  <w:style w:type="character" w:customStyle="1" w:styleId="Footer2">
    <w:name w:val="Footer 2"/>
    <w:basedOn w:val="DefaultParagraphFont"/>
    <w:uiPriority w:val="99"/>
    <w:qFormat/>
    <w:rsid w:val="00634F91"/>
    <w:rPr>
      <w:b/>
      <w:color w:val="00AEEF" w:themeColor="accent1"/>
    </w:rPr>
  </w:style>
  <w:style w:type="paragraph" w:customStyle="1" w:styleId="TableDiagramHeading">
    <w:name w:val="Table/Diagram Heading"/>
    <w:basedOn w:val="Normal"/>
    <w:next w:val="Normal"/>
    <w:uiPriority w:val="7"/>
    <w:qFormat/>
    <w:rsid w:val="41A24684"/>
    <w:pPr>
      <w:spacing w:before="640"/>
    </w:pPr>
    <w:rPr>
      <w:b/>
      <w:bCs/>
      <w:color w:val="00AEEF" w:themeColor="accent1"/>
    </w:rPr>
  </w:style>
  <w:style w:type="table" w:styleId="TableGrid">
    <w:name w:val="Table Grid"/>
    <w:basedOn w:val="TableNormal"/>
    <w:uiPriority w:val="39"/>
    <w:rsid w:val="00225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nspowerBlue">
    <w:name w:val="Transpower Blue"/>
    <w:basedOn w:val="TableNormal"/>
    <w:uiPriority w:val="99"/>
    <w:rsid w:val="008A6F40"/>
    <w:pPr>
      <w:spacing w:after="0" w:line="240" w:lineRule="auto"/>
    </w:pPr>
    <w:tblPr>
      <w:tblStyleRowBandSize w:val="1"/>
      <w:tblBorders>
        <w:top w:val="single" w:sz="4" w:space="0" w:color="00AEEF" w:themeColor="accent1"/>
        <w:left w:val="single" w:sz="4" w:space="0" w:color="00AEEF" w:themeColor="accent1"/>
        <w:bottom w:val="single" w:sz="4" w:space="0" w:color="00AEEF" w:themeColor="accent1"/>
        <w:right w:val="single" w:sz="4" w:space="0" w:color="00AEEF" w:themeColor="accent1"/>
        <w:insideH w:val="single" w:sz="4" w:space="0" w:color="00AEEF" w:themeColor="accent1"/>
        <w:insideV w:val="single" w:sz="4" w:space="0" w:color="00AEEF" w:themeColor="accent1"/>
      </w:tblBorders>
      <w:tblCellMar>
        <w:top w:w="142" w:type="dxa"/>
        <w:bottom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00AEEF" w:themeFill="accent1"/>
      </w:tcPr>
    </w:tblStylePr>
    <w:tblStylePr w:type="band2Horz">
      <w:tblPr/>
      <w:tcPr>
        <w:shd w:val="clear" w:color="auto" w:fill="F4F4F4"/>
      </w:tcPr>
    </w:tblStylePr>
  </w:style>
  <w:style w:type="paragraph" w:styleId="Caption">
    <w:name w:val="caption"/>
    <w:basedOn w:val="Normal"/>
    <w:next w:val="Normal"/>
    <w:uiPriority w:val="35"/>
    <w:qFormat/>
    <w:rsid w:val="41A24684"/>
    <w:pPr>
      <w:spacing w:before="80"/>
    </w:pPr>
    <w:rPr>
      <w:color w:val="A5A5A5" w:themeColor="accent3"/>
      <w:sz w:val="18"/>
      <w:szCs w:val="18"/>
    </w:rPr>
  </w:style>
  <w:style w:type="paragraph" w:customStyle="1" w:styleId="TableDiagramHeading2">
    <w:name w:val="Table/Diagram Heading 2"/>
    <w:basedOn w:val="TableDiagramHeading"/>
    <w:next w:val="Normal"/>
    <w:uiPriority w:val="7"/>
    <w:qFormat/>
    <w:rsid w:val="008A6F40"/>
    <w:rPr>
      <w:color w:val="9ACA3C" w:themeColor="accent2"/>
    </w:rPr>
  </w:style>
  <w:style w:type="table" w:customStyle="1" w:styleId="TranspowerGreen">
    <w:name w:val="Transpower Green"/>
    <w:basedOn w:val="TranspowerBlue"/>
    <w:uiPriority w:val="99"/>
    <w:rsid w:val="008A6F40"/>
    <w:tblPr>
      <w:tblBorders>
        <w:top w:val="single" w:sz="4" w:space="0" w:color="9ACA3C" w:themeColor="accent2"/>
        <w:left w:val="single" w:sz="4" w:space="0" w:color="9ACA3C" w:themeColor="accent2"/>
        <w:bottom w:val="single" w:sz="4" w:space="0" w:color="9ACA3C" w:themeColor="accent2"/>
        <w:right w:val="single" w:sz="4" w:space="0" w:color="9ACA3C" w:themeColor="accent2"/>
        <w:insideH w:val="single" w:sz="4" w:space="0" w:color="9ACA3C" w:themeColor="accent2"/>
        <w:insideV w:val="single" w:sz="4" w:space="0" w:color="9ACA3C" w:themeColor="accent2"/>
      </w:tblBorders>
    </w:tbl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9ACA3C" w:themeFill="accent2"/>
      </w:tcPr>
    </w:tblStylePr>
    <w:tblStylePr w:type="band2Horz">
      <w:tblPr/>
      <w:tcPr>
        <w:shd w:val="clear" w:color="auto" w:fill="F4F4F4"/>
      </w:tcPr>
    </w:tblStylePr>
  </w:style>
  <w:style w:type="paragraph" w:styleId="TOCHeading">
    <w:name w:val="TOC Heading"/>
    <w:basedOn w:val="Normal"/>
    <w:next w:val="Normal"/>
    <w:uiPriority w:val="39"/>
    <w:qFormat/>
    <w:rsid w:val="41A24684"/>
    <w:pPr>
      <w:spacing w:after="640"/>
    </w:pPr>
    <w:rPr>
      <w:b/>
      <w:bCs/>
      <w:color w:val="00AEEF" w:themeColor="accent1"/>
      <w:sz w:val="60"/>
      <w:szCs w:val="60"/>
    </w:rPr>
  </w:style>
  <w:style w:type="paragraph" w:customStyle="1" w:styleId="ContentsBar">
    <w:name w:val="Contents Bar"/>
    <w:basedOn w:val="Normal"/>
    <w:uiPriority w:val="1"/>
    <w:semiHidden/>
    <w:qFormat/>
    <w:rsid w:val="41A24684"/>
    <w:pPr>
      <w:spacing w:after="0"/>
    </w:pPr>
    <w:rPr>
      <w:noProof/>
    </w:rPr>
  </w:style>
  <w:style w:type="paragraph" w:styleId="TOC1">
    <w:name w:val="toc 1"/>
    <w:basedOn w:val="Normal"/>
    <w:next w:val="Normal"/>
    <w:uiPriority w:val="39"/>
    <w:rsid w:val="41A24684"/>
    <w:pPr>
      <w:tabs>
        <w:tab w:val="right" w:leader="dot" w:pos="8890"/>
      </w:tabs>
      <w:spacing w:before="640" w:after="200" w:line="288" w:lineRule="atLeast"/>
    </w:pPr>
    <w:rPr>
      <w:b/>
      <w:bCs/>
      <w:color w:val="00AEEF" w:themeColor="accent1"/>
      <w:sz w:val="24"/>
      <w:szCs w:val="24"/>
    </w:rPr>
  </w:style>
  <w:style w:type="paragraph" w:styleId="TOC2">
    <w:name w:val="toc 2"/>
    <w:basedOn w:val="Normal"/>
    <w:next w:val="Normal"/>
    <w:uiPriority w:val="39"/>
    <w:rsid w:val="41A24684"/>
    <w:pPr>
      <w:tabs>
        <w:tab w:val="right" w:leader="dot" w:pos="8890"/>
      </w:tabs>
      <w:spacing w:after="40" w:line="288" w:lineRule="atLeast"/>
    </w:pPr>
    <w:rPr>
      <w:b/>
      <w:bCs/>
      <w:color w:val="4A636F" w:themeColor="accent4"/>
      <w:sz w:val="24"/>
      <w:szCs w:val="24"/>
    </w:rPr>
  </w:style>
  <w:style w:type="paragraph" w:styleId="TOC3">
    <w:name w:val="toc 3"/>
    <w:basedOn w:val="Normal"/>
    <w:next w:val="Normal"/>
    <w:uiPriority w:val="39"/>
    <w:rsid w:val="41A24684"/>
    <w:pPr>
      <w:spacing w:after="40" w:line="288" w:lineRule="atLeast"/>
      <w:ind w:left="737"/>
    </w:pPr>
    <w:rPr>
      <w:color w:val="4A636F" w:themeColor="accent4"/>
    </w:rPr>
  </w:style>
  <w:style w:type="character" w:styleId="Hyperlink">
    <w:name w:val="Hyperlink"/>
    <w:basedOn w:val="DefaultParagraphFont"/>
    <w:uiPriority w:val="99"/>
    <w:unhideWhenUsed/>
    <w:rsid w:val="00CC67CA"/>
    <w:rPr>
      <w:color w:val="0563C1" w:themeColor="hyperlink"/>
      <w:u w:val="single"/>
    </w:rPr>
  </w:style>
  <w:style w:type="paragraph" w:customStyle="1" w:styleId="CopyrightText">
    <w:name w:val="Copyright Text"/>
    <w:basedOn w:val="Normal"/>
    <w:uiPriority w:val="99"/>
    <w:qFormat/>
    <w:rsid w:val="41A24684"/>
    <w:rPr>
      <w:color w:val="A5A5A5" w:themeColor="accent3"/>
    </w:rPr>
  </w:style>
  <w:style w:type="paragraph" w:styleId="Title">
    <w:name w:val="Title"/>
    <w:basedOn w:val="Normal"/>
    <w:next w:val="Normal"/>
    <w:link w:val="TitleChar"/>
    <w:uiPriority w:val="10"/>
    <w:qFormat/>
    <w:rsid w:val="41A24684"/>
    <w:pPr>
      <w:spacing w:after="600" w:line="800" w:lineRule="exact"/>
    </w:pPr>
    <w:rPr>
      <w:b/>
      <w:bCs/>
      <w:color w:val="00AEEF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A001B"/>
    <w:rPr>
      <w:b/>
      <w:bCs/>
      <w:color w:val="00AEEF" w:themeColor="accent1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41A24684"/>
    <w:pPr>
      <w:spacing w:after="420"/>
    </w:pPr>
    <w:rPr>
      <w:color w:val="00AEEF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001B"/>
    <w:rPr>
      <w:color w:val="00AEEF" w:themeColor="accent1"/>
      <w:sz w:val="24"/>
      <w:szCs w:val="24"/>
      <w:lang w:val="en-US"/>
    </w:rPr>
  </w:style>
  <w:style w:type="paragraph" w:customStyle="1" w:styleId="Details">
    <w:name w:val="Details"/>
    <w:basedOn w:val="Normal"/>
    <w:uiPriority w:val="12"/>
    <w:qFormat/>
    <w:rsid w:val="41A24684"/>
    <w:pPr>
      <w:spacing w:after="80"/>
    </w:pPr>
    <w:rPr>
      <w:color w:val="00AEEF" w:themeColor="accent1"/>
      <w:sz w:val="30"/>
      <w:szCs w:val="30"/>
    </w:rPr>
  </w:style>
  <w:style w:type="paragraph" w:customStyle="1" w:styleId="TitleWhite">
    <w:name w:val="Title (White)"/>
    <w:basedOn w:val="Title"/>
    <w:uiPriority w:val="12"/>
    <w:qFormat/>
    <w:rsid w:val="002F54D0"/>
    <w:rPr>
      <w:color w:val="FFFFFF" w:themeColor="background1"/>
    </w:rPr>
  </w:style>
  <w:style w:type="paragraph" w:customStyle="1" w:styleId="SubtitleWhite">
    <w:name w:val="Subtitle (White)"/>
    <w:basedOn w:val="Subtitle"/>
    <w:uiPriority w:val="13"/>
    <w:qFormat/>
    <w:rsid w:val="002F54D0"/>
    <w:rPr>
      <w:color w:val="FFFFFF" w:themeColor="background1"/>
    </w:rPr>
  </w:style>
  <w:style w:type="paragraph" w:customStyle="1" w:styleId="DetailsWhite">
    <w:name w:val="Details (White)"/>
    <w:basedOn w:val="Details"/>
    <w:uiPriority w:val="13"/>
    <w:qFormat/>
    <w:rsid w:val="002F54D0"/>
    <w:rPr>
      <w:color w:val="FFFFFF" w:themeColor="background1"/>
    </w:rPr>
  </w:style>
  <w:style w:type="paragraph" w:customStyle="1" w:styleId="Appendices">
    <w:name w:val="Appendices"/>
    <w:basedOn w:val="Heading1"/>
    <w:next w:val="Normal"/>
    <w:uiPriority w:val="12"/>
    <w:qFormat/>
    <w:rsid w:val="001405B1"/>
    <w:pPr>
      <w:numPr>
        <w:ilvl w:val="0"/>
        <w:numId w:val="11"/>
      </w:numPr>
    </w:pPr>
  </w:style>
  <w:style w:type="paragraph" w:customStyle="1" w:styleId="AppendixHeading2">
    <w:name w:val="Appendix Heading 2"/>
    <w:basedOn w:val="Heading2"/>
    <w:next w:val="Normal"/>
    <w:uiPriority w:val="12"/>
    <w:qFormat/>
    <w:rsid w:val="001405B1"/>
    <w:pPr>
      <w:numPr>
        <w:ilvl w:val="0"/>
        <w:numId w:val="0"/>
      </w:numPr>
    </w:pPr>
  </w:style>
  <w:style w:type="paragraph" w:customStyle="1" w:styleId="TableBullets">
    <w:name w:val="Table Bullets"/>
    <w:basedOn w:val="ListBullet"/>
    <w:uiPriority w:val="8"/>
    <w:qFormat/>
    <w:rsid w:val="004661BB"/>
    <w:pPr>
      <w:spacing w:after="0"/>
    </w:pPr>
  </w:style>
  <w:style w:type="paragraph" w:customStyle="1" w:styleId="Texthighlight">
    <w:name w:val="Text highlight"/>
    <w:basedOn w:val="Normal"/>
    <w:uiPriority w:val="1"/>
    <w:qFormat/>
    <w:rsid w:val="41A24684"/>
    <w:rPr>
      <w:i/>
      <w:iCs/>
      <w:color w:val="5E8028"/>
      <w:sz w:val="18"/>
      <w:szCs w:val="18"/>
      <w:lang w:eastAsia="en-GB" w:bidi="ar-SA"/>
    </w:rPr>
  </w:style>
  <w:style w:type="paragraph" w:customStyle="1" w:styleId="TableBodyCopy">
    <w:name w:val="Table Body Copy"/>
    <w:basedOn w:val="Normal"/>
    <w:uiPriority w:val="1"/>
    <w:qFormat/>
    <w:rsid w:val="41A24684"/>
    <w:pPr>
      <w:ind w:left="0" w:firstLine="0"/>
    </w:pPr>
    <w:rPr>
      <w:sz w:val="18"/>
      <w:szCs w:val="18"/>
    </w:rPr>
  </w:style>
  <w:style w:type="paragraph" w:customStyle="1" w:styleId="NormalBodyCopy">
    <w:name w:val="Normal Body Copy"/>
    <w:basedOn w:val="Normal"/>
    <w:uiPriority w:val="1"/>
    <w:qFormat/>
    <w:rsid w:val="41A24684"/>
    <w:rPr>
      <w:sz w:val="18"/>
      <w:szCs w:val="18"/>
      <w:lang w:eastAsia="en-GB" w:bidi="ar-SA"/>
    </w:rPr>
  </w:style>
  <w:style w:type="paragraph" w:customStyle="1" w:styleId="paragraph">
    <w:name w:val="paragraph"/>
    <w:basedOn w:val="Normal"/>
    <w:uiPriority w:val="1"/>
    <w:rsid w:val="41A24684"/>
    <w:pPr>
      <w:spacing w:beforeAutospacing="1" w:afterAutospacing="1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eastAsia="en-NZ" w:bidi="ar-SA"/>
    </w:rPr>
  </w:style>
  <w:style w:type="character" w:customStyle="1" w:styleId="normaltextrun">
    <w:name w:val="normaltextrun"/>
    <w:basedOn w:val="DefaultParagraphFont"/>
    <w:rsid w:val="00926D26"/>
  </w:style>
  <w:style w:type="paragraph" w:styleId="BalloonText">
    <w:name w:val="Balloon Text"/>
    <w:basedOn w:val="Normal"/>
    <w:link w:val="BalloonTextChar"/>
    <w:uiPriority w:val="99"/>
    <w:semiHidden/>
    <w:unhideWhenUsed/>
    <w:rsid w:val="41A2468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D26"/>
    <w:rPr>
      <w:rFonts w:ascii="Segoe UI" w:eastAsia="Calibri" w:hAnsi="Segoe UI" w:cs="Segoe UI"/>
      <w:color w:val="4A626F"/>
      <w:sz w:val="18"/>
      <w:szCs w:val="18"/>
      <w:lang w:val="en-US" w:bidi="en-US"/>
    </w:rPr>
  </w:style>
  <w:style w:type="paragraph" w:styleId="NormalWeb">
    <w:name w:val="Normal (Web)"/>
    <w:basedOn w:val="Normal"/>
    <w:uiPriority w:val="99"/>
    <w:unhideWhenUsed/>
    <w:rsid w:val="41A24684"/>
    <w:pPr>
      <w:spacing w:beforeAutospacing="1" w:afterAutospacing="1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eastAsia="en-NZ" w:bidi="ar-SA"/>
    </w:rPr>
  </w:style>
  <w:style w:type="character" w:styleId="Strong">
    <w:name w:val="Strong"/>
    <w:basedOn w:val="DefaultParagraphFont"/>
    <w:uiPriority w:val="22"/>
    <w:qFormat/>
    <w:rsid w:val="00786C9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40B4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46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41A246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EAD"/>
    <w:rPr>
      <w:rFonts w:eastAsia="Calibri" w:cs="Calibri"/>
      <w:color w:val="4A626F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EAD"/>
    <w:rPr>
      <w:rFonts w:eastAsia="Calibri" w:cs="Calibri"/>
      <w:b/>
      <w:bCs/>
      <w:color w:val="4A626F"/>
      <w:sz w:val="20"/>
      <w:szCs w:val="20"/>
      <w:lang w:val="en-US" w:bidi="en-US"/>
    </w:rPr>
  </w:style>
  <w:style w:type="paragraph" w:styleId="IntenseQuote">
    <w:name w:val="Intense Quote"/>
    <w:basedOn w:val="Normal"/>
    <w:next w:val="Normal"/>
    <w:uiPriority w:val="30"/>
    <w:qFormat/>
    <w:rsid w:val="41A24684"/>
    <w:pPr>
      <w:spacing w:before="360" w:after="360"/>
      <w:ind w:left="864" w:right="864"/>
      <w:jc w:val="center"/>
    </w:pPr>
    <w:rPr>
      <w:i/>
      <w:iCs/>
      <w:color w:val="00AEEF" w:themeColor="accent1"/>
    </w:rPr>
  </w:style>
  <w:style w:type="paragraph" w:styleId="TOC4">
    <w:name w:val="toc 4"/>
    <w:basedOn w:val="Normal"/>
    <w:next w:val="Normal"/>
    <w:uiPriority w:val="39"/>
    <w:unhideWhenUsed/>
    <w:rsid w:val="41A24684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1A24684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1A24684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1A24684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1A24684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1A24684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41A24684"/>
    <w:pPr>
      <w:spacing w:after="0"/>
    </w:pPr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41A24684"/>
    <w:pPr>
      <w:spacing w:after="0"/>
    </w:pPr>
    <w:rPr>
      <w:sz w:val="20"/>
      <w:szCs w:val="20"/>
    </w:rPr>
  </w:style>
  <w:style w:type="paragraph" w:styleId="Revision">
    <w:name w:val="Revision"/>
    <w:hidden/>
    <w:uiPriority w:val="99"/>
    <w:semiHidden/>
    <w:rsid w:val="00B15F0A"/>
    <w:pPr>
      <w:spacing w:after="0" w:line="240" w:lineRule="auto"/>
    </w:pPr>
    <w:rPr>
      <w:rFonts w:cs="Calibri"/>
      <w:color w:val="4A626F"/>
      <w:lang w:bidi="en-US"/>
    </w:rPr>
  </w:style>
  <w:style w:type="character" w:styleId="Mention">
    <w:name w:val="Mention"/>
    <w:basedOn w:val="DefaultParagraphFont"/>
    <w:uiPriority w:val="99"/>
    <w:unhideWhenUsed/>
    <w:rsid w:val="0042364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96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gTechAwards@transpower.co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edyr\OneDrive%20-%20Transpower\Desktop\Communication%20Plan%20template.dotx" TargetMode="External"/></Relationships>
</file>

<file path=word/theme/theme1.xml><?xml version="1.0" encoding="utf-8"?>
<a:theme xmlns:a="http://schemas.openxmlformats.org/drawingml/2006/main" name="Office Theme">
  <a:themeElements>
    <a:clrScheme name="Transpow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AEEF"/>
      </a:accent1>
      <a:accent2>
        <a:srgbClr val="9ACA3C"/>
      </a:accent2>
      <a:accent3>
        <a:srgbClr val="A5A5A5"/>
      </a:accent3>
      <a:accent4>
        <a:srgbClr val="4A636F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ranspower Documents" ma:contentTypeID="0x01010059C9F7FCA502814A82AE6D925899EB8601001F1CBC51BCD0B2419E2BE277D13D4481" ma:contentTypeVersion="32" ma:contentTypeDescription="Create a new document." ma:contentTypeScope="" ma:versionID="1fcf52e10cf6be7ef29b3eb24ae977b7">
  <xsd:schema xmlns:xsd="http://www.w3.org/2001/XMLSchema" xmlns:xs="http://www.w3.org/2001/XMLSchema" xmlns:p="http://schemas.microsoft.com/office/2006/metadata/properties" xmlns:ns1="http://schemas.microsoft.com/sharepoint/v3" xmlns:ns2="1f95069b-0517-448f-ad8a-5edd2fd38221" xmlns:ns3="2aa7c1ee-4634-484c-85e4-5f357e5af3f5" xmlns:ns4="ed230fa4-7750-4b7e-bf8e-118afa964ad9" xmlns:ns5="aea89316-b670-4762-b7b3-a440dbdd6690" xmlns:ns6="fd09b04b-c448-408d-b1d4-c0058ac8627f" targetNamespace="http://schemas.microsoft.com/office/2006/metadata/properties" ma:root="true" ma:fieldsID="97a30cb12c4290847a7c83a7183dce86" ns1:_="" ns2:_="" ns3:_="" ns4:_="" ns5:_="" ns6:_="">
    <xsd:import namespace="http://schemas.microsoft.com/sharepoint/v3"/>
    <xsd:import namespace="1f95069b-0517-448f-ad8a-5edd2fd38221"/>
    <xsd:import namespace="2aa7c1ee-4634-484c-85e4-5f357e5af3f5"/>
    <xsd:import namespace="ed230fa4-7750-4b7e-bf8e-118afa964ad9"/>
    <xsd:import namespace="aea89316-b670-4762-b7b3-a440dbdd6690"/>
    <xsd:import namespace="fd09b04b-c448-408d-b1d4-c0058ac8627f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3:TaxCatchAll" minOccurs="0"/>
                <xsd:element ref="ns3:TaxCatchAllLabel" minOccurs="0"/>
                <xsd:element ref="ns4:i3bd649c5d9a4a9da64629564c9f6005" minOccurs="0"/>
                <xsd:element ref="ns4:cae60dfdaf93443cb08b70dcc01e1fa7" minOccurs="0"/>
                <xsd:element ref="ns4:m426f7762c0c49a0a5c17c599ca60380" minOccurs="0"/>
                <xsd:element ref="ns4:a8df54ddb0f2487fbc88284a7115d9fa" minOccurs="0"/>
                <xsd:element ref="ns2:DocumentDescription" minOccurs="0"/>
                <xsd:element ref="ns3:_dlc_DocId" minOccurs="0"/>
                <xsd:element ref="ns3:_dlc_DocIdUrl" minOccurs="0"/>
                <xsd:element ref="ns3:_dlc_DocIdPersistId" minOccurs="0"/>
                <xsd:element ref="ns1:V3Comments" minOccurs="0"/>
                <xsd:element ref="ns5:DocumentType" minOccurs="0"/>
                <xsd:element ref="ns5:MediaServiceMetadata" minOccurs="0"/>
                <xsd:element ref="ns5:MediaServiceFastMetadata" minOccurs="0"/>
                <xsd:element ref="ns6:SharedWithUsers" minOccurs="0"/>
                <xsd:element ref="ns6:SharedWithDetails" minOccurs="0"/>
                <xsd:element ref="ns5:lcf76f155ced4ddcb4097134ff3c332f" minOccurs="0"/>
                <xsd:element ref="ns5:MediaServiceDateTaken" minOccurs="0"/>
                <xsd:element ref="ns5:MediaServiceObjectDetectorVersion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5:Calendar_x0020_Year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V3Comments" ma:index="24" nillable="true" ma:displayName="Comments" ma:internalName="V3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069b-0517-448f-ad8a-5edd2fd38221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fault="Andrew Renton" ma:description="Owner of item" ma:hidden="true" ma:internalName="DocumentOwner" ma:readOnly="false">
      <xsd:simpleType>
        <xsd:restriction base="dms:Text">
          <xsd:maxLength value="255"/>
        </xsd:restriction>
      </xsd:simpleType>
    </xsd:element>
    <xsd:element name="DocumentDescription" ma:index="20" nillable="true" ma:displayName="Document Description" ma:description="Enter 1 or 2 sentences which will provide the searcher with a succinct overview of the document." ma:internalName="Document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7c1ee-4634-484c-85e4-5f357e5af3f5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hidden="true" ma:list="{16f7221d-83b2-4388-aade-61ce4ca64891}" ma:internalName="TaxCatchAll" ma:showField="CatchAllData" ma:web="2aa7c1ee-4634-484c-85e4-5f357e5af3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16f7221d-83b2-4388-aade-61ce4ca64891}" ma:internalName="TaxCatchAllLabel" ma:readOnly="true" ma:showField="CatchAllDataLabel" ma:web="2aa7c1ee-4634-484c-85e4-5f357e5af3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30fa4-7750-4b7e-bf8e-118afa964ad9" elementFormDefault="qualified">
    <xsd:import namespace="http://schemas.microsoft.com/office/2006/documentManagement/types"/>
    <xsd:import namespace="http://schemas.microsoft.com/office/infopath/2007/PartnerControls"/>
    <xsd:element name="i3bd649c5d9a4a9da64629564c9f6005" ma:index="12" nillable="true" ma:taxonomy="true" ma:internalName="i3bd649c5d9a4a9da64629564c9f6005" ma:taxonomyFieldName="BusinessFunctionL1" ma:displayName="Business Function L1" ma:readOnly="false" ma:default="1;#Business Enabling Functions|8541294b-f7d4-4e73-b011-435cbf2ea381" ma:fieldId="{23bd649c-5d9a-4a9d-a646-29564c9f6005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e60dfdaf93443cb08b70dcc01e1fa7" ma:index="14" nillable="true" ma:taxonomy="true" ma:internalName="cae60dfdaf93443cb08b70dcc01e1fa7" ma:taxonomyFieldName="BusinessFunctionL2" ma:displayName="Business Function L2" ma:readOnly="false" ma:default="2;#People Management|86463545-b592-4d58-9902-f1fc84b95047" ma:fieldId="{cae60dfd-af93-443c-b08b-70dcc01e1fa7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426f7762c0c49a0a5c17c599ca60380" ma:index="16" nillable="true" ma:taxonomy="true" ma:internalName="m426f7762c0c49a0a5c17c599ca60380" ma:taxonomyFieldName="BusinessFunctionL3" ma:displayName="Business Function L3" ma:readOnly="false" ma:default="3;#Learning and Development|5cc4d9ed-a634-454e-8533-c27e3aa6573e" ma:fieldId="{6426f776-2c0c-49a0-a5c1-7c599ca60380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8df54ddb0f2487fbc88284a7115d9fa" ma:index="18" nillable="true" ma:taxonomy="true" ma:internalName="a8df54ddb0f2487fbc88284a7115d9fa" ma:taxonomyFieldName="SecurityClassification" ma:displayName="Security Classification" ma:default="4;#IN CONFIDENCE|2a299c00-b378-4eb4-a5f9-1e204b54aa0d" ma:fieldId="{a8df54dd-b0f2-487f-bc88-284a7115d9fa}" ma:sspId="2ca6c86c-ba96-478e-a67e-645d2d4c5aff" ma:termSetId="7ab9d2c1-c180-4ab5-8ccc-0de2f5fba557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89316-b670-4762-b7b3-a440dbdd6690" elementFormDefault="qualified">
    <xsd:import namespace="http://schemas.microsoft.com/office/2006/documentManagement/types"/>
    <xsd:import namespace="http://schemas.microsoft.com/office/infopath/2007/PartnerControls"/>
    <xsd:element name="DocumentType" ma:index="25" nillable="true" ma:displayName="Document Type" ma:format="Dropdown" ma:internalName="DocumentType">
      <xsd:simpleType>
        <xsd:restriction base="dms:Choice">
          <xsd:enumeration value="Financials"/>
          <xsd:enumeration value="Meeting Minutes"/>
          <xsd:enumeration value="Reports"/>
        </xsd:restriction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2ca6c86c-ba96-478e-a67e-645d2d4c5a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7" nillable="true" ma:displayName="Location" ma:indexed="true" ma:internalName="MediaServiceLocation" ma:readOnly="true">
      <xsd:simpleType>
        <xsd:restriction base="dms:Text"/>
      </xsd:simpleType>
    </xsd:element>
    <xsd:element name="Calendar_x0020_Year" ma:index="38" nillable="true" ma:displayName="Calendar Year" ma:default="2022" ma:format="Dropdown" ma:internalName="Calendar_x0020_Year">
      <xsd:simpleType>
        <xsd:restriction base="dms:Choice"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9b04b-c448-408d-b1d4-c0058ac8627f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09b04b-c448-408d-b1d4-c0058ac8627f">
      <UserInfo>
        <DisplayName>Rachel Monaghan</DisplayName>
        <AccountId>26</AccountId>
        <AccountType/>
      </UserInfo>
      <UserInfo>
        <DisplayName>Carol Reed</DisplayName>
        <AccountId>128</AccountId>
        <AccountType/>
      </UserInfo>
      <UserInfo>
        <DisplayName>Cobus Nel</DisplayName>
        <AccountId>36</AccountId>
        <AccountType/>
      </UserInfo>
      <UserInfo>
        <DisplayName>Brighid Kelly</DisplayName>
        <AccountId>34</AccountId>
        <AccountType/>
      </UserInfo>
      <UserInfo>
        <DisplayName>John Clarke</DisplayName>
        <AccountId>21</AccountId>
        <AccountType/>
      </UserInfo>
      <UserInfo>
        <DisplayName>Maggie Makrogianni</DisplayName>
        <AccountId>22</AccountId>
        <AccountType/>
      </UserInfo>
      <UserInfo>
        <DisplayName>Tim Roberts</DisplayName>
        <AccountId>152</AccountId>
        <AccountType/>
      </UserInfo>
      <UserInfo>
        <DisplayName>Stuart MacDonald</DisplayName>
        <AccountId>18</AccountId>
        <AccountType/>
      </UserInfo>
      <UserInfo>
        <DisplayName>Victor Lo</DisplayName>
        <AccountId>156</AccountId>
        <AccountType/>
      </UserInfo>
      <UserInfo>
        <DisplayName>John Cook</DisplayName>
        <AccountId>157</AccountId>
        <AccountType/>
      </UserInfo>
      <UserInfo>
        <DisplayName>Ian Whatley</DisplayName>
        <AccountId>31</AccountId>
        <AccountType/>
      </UserInfo>
      <UserInfo>
        <DisplayName>Julian Morton</DisplayName>
        <AccountId>96</AccountId>
        <AccountType/>
      </UserInfo>
      <UserInfo>
        <DisplayName>Nick Lee</DisplayName>
        <AccountId>92</AccountId>
        <AccountType/>
      </UserInfo>
      <UserInfo>
        <DisplayName>Bhavish Kumar</DisplayName>
        <AccountId>98</AccountId>
        <AccountType/>
      </UserInfo>
      <UserInfo>
        <DisplayName>Mathy Dornan</DisplayName>
        <AccountId>178</AccountId>
        <AccountType/>
      </UserInfo>
      <UserInfo>
        <DisplayName>Michael J Wilson</DisplayName>
        <AccountId>192</AccountId>
        <AccountType/>
      </UserInfo>
      <UserInfo>
        <DisplayName>Piroska Meszoly</DisplayName>
        <AccountId>191</AccountId>
        <AccountType/>
      </UserInfo>
      <UserInfo>
        <DisplayName>Allen Keogh</DisplayName>
        <AccountId>30</AccountId>
        <AccountType/>
      </UserInfo>
      <UserInfo>
        <DisplayName>Matiu Park</DisplayName>
        <AccountId>33</AccountId>
        <AccountType/>
      </UserInfo>
      <UserInfo>
        <DisplayName>Kate Redgewell</DisplayName>
        <AccountId>206</AccountId>
        <AccountType/>
      </UserInfo>
      <UserInfo>
        <DisplayName>Quinn Ho</DisplayName>
        <AccountId>180</AccountId>
        <AccountType/>
      </UserInfo>
      <UserInfo>
        <DisplayName>Justan Clark</DisplayName>
        <AccountId>200</AccountId>
        <AccountType/>
      </UserInfo>
      <UserInfo>
        <DisplayName>Karen Sinclair</DisplayName>
        <AccountId>215</AccountId>
        <AccountType/>
      </UserInfo>
      <UserInfo>
        <DisplayName>Andrew Renton</DisplayName>
        <AccountId>15</AccountId>
        <AccountType/>
      </UserInfo>
    </SharedWithUsers>
    <_dlc_DocId xmlns="2aa7c1ee-4634-484c-85e4-5f357e5af3f5">HR036-604210261-190</_dlc_DocId>
    <_dlc_DocIdUrl xmlns="2aa7c1ee-4634-484c-85e4-5f357e5af3f5">
      <Url>https://transpowernz.sharepoint.com/sites/hr036/_layouts/15/DocIdRedir.aspx?ID=HR036-604210261-190</Url>
      <Description>HR036-604210261-190</Description>
    </_dlc_DocIdUrl>
    <TaxCatchAll xmlns="2aa7c1ee-4634-484c-85e4-5f357e5af3f5">
      <Value>4</Value>
      <Value>3</Value>
      <Value>2</Value>
      <Value>1</Value>
    </TaxCatchAll>
    <m426f7762c0c49a0a5c17c599ca60380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arning and Development</TermName>
          <TermId xmlns="http://schemas.microsoft.com/office/infopath/2007/PartnerControls">5cc4d9ed-a634-454e-8533-c27e3aa6573e</TermId>
        </TermInfo>
      </Terms>
    </m426f7762c0c49a0a5c17c599ca60380>
    <DocumentOwner xmlns="1f95069b-0517-448f-ad8a-5edd2fd38221">Andrew Renton</DocumentOwner>
    <cae60dfdaf93443cb08b70dcc01e1fa7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People Management</TermName>
          <TermId xmlns="http://schemas.microsoft.com/office/infopath/2007/PartnerControls">86463545-b592-4d58-9902-f1fc84b95047</TermId>
        </TermInfo>
      </Terms>
    </cae60dfdaf93443cb08b70dcc01e1fa7>
    <i3bd649c5d9a4a9da64629564c9f6005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siness Enabling Functions</TermName>
          <TermId xmlns="http://schemas.microsoft.com/office/infopath/2007/PartnerControls">8541294b-f7d4-4e73-b011-435cbf2ea381</TermId>
        </TermInfo>
      </Terms>
    </i3bd649c5d9a4a9da64629564c9f6005>
    <DocumentDescription xmlns="1f95069b-0517-448f-ad8a-5edd2fd38221" xsi:nil="true"/>
    <a8df54ddb0f2487fbc88284a7115d9fa xmlns="ed230fa4-7750-4b7e-bf8e-118afa964a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 CONFIDENCE</TermName>
          <TermId xmlns="http://schemas.microsoft.com/office/infopath/2007/PartnerControls">2a299c00-b378-4eb4-a5f9-1e204b54aa0d</TermId>
        </TermInfo>
      </Terms>
    </a8df54ddb0f2487fbc88284a7115d9fa>
    <lcf76f155ced4ddcb4097134ff3c332f xmlns="aea89316-b670-4762-b7b3-a440dbdd6690">
      <Terms xmlns="http://schemas.microsoft.com/office/infopath/2007/PartnerControls"/>
    </lcf76f155ced4ddcb4097134ff3c332f>
    <DocumentType xmlns="aea89316-b670-4762-b7b3-a440dbdd6690" xsi:nil="true"/>
    <Calendar_x0020_Year xmlns="aea89316-b670-4762-b7b3-a440dbdd6690">2022</Calendar_x0020_Year>
    <V3Comment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3443E-1AF5-44E0-AEF8-26FC110D2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95069b-0517-448f-ad8a-5edd2fd38221"/>
    <ds:schemaRef ds:uri="2aa7c1ee-4634-484c-85e4-5f357e5af3f5"/>
    <ds:schemaRef ds:uri="ed230fa4-7750-4b7e-bf8e-118afa964ad9"/>
    <ds:schemaRef ds:uri="aea89316-b670-4762-b7b3-a440dbdd6690"/>
    <ds:schemaRef ds:uri="fd09b04b-c448-408d-b1d4-c0058ac86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6D494-0619-478E-8256-AB7F07F4F97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A26519B-8B17-4C51-B936-BBDBB902C673}">
  <ds:schemaRefs>
    <ds:schemaRef ds:uri="2aa7c1ee-4634-484c-85e4-5f357e5af3f5"/>
    <ds:schemaRef ds:uri="http://purl.org/dc/terms/"/>
    <ds:schemaRef ds:uri="http://schemas.openxmlformats.org/package/2006/metadata/core-properties"/>
    <ds:schemaRef ds:uri="1f95069b-0517-448f-ad8a-5edd2fd38221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fd09b04b-c448-408d-b1d4-c0058ac8627f"/>
    <ds:schemaRef ds:uri="http://schemas.microsoft.com/sharepoint/v3"/>
    <ds:schemaRef ds:uri="aea89316-b670-4762-b7b3-a440dbdd6690"/>
    <ds:schemaRef ds:uri="ed230fa4-7750-4b7e-bf8e-118afa964ad9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7C159C7-6F27-4220-9857-4EC6448024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2D6773D-50D3-4FB9-B5EA-604A36024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unication Plan template.dotx</Template>
  <TotalTime>0</TotalTime>
  <Pages>2</Pages>
  <Words>553</Words>
  <Characters>3171</Characters>
  <Application>Microsoft Office Word</Application>
  <DocSecurity>0</DocSecurity>
  <Lines>113</Lines>
  <Paragraphs>53</Paragraphs>
  <ScaleCrop>false</ScaleCrop>
  <Company/>
  <LinksUpToDate>false</LinksUpToDate>
  <CharactersWithSpaces>3671</CharactersWithSpaces>
  <SharedDoc>false</SharedDoc>
  <HLinks>
    <vt:vector size="6" baseType="variant">
      <vt:variant>
        <vt:i4>5767219</vt:i4>
      </vt:variant>
      <vt:variant>
        <vt:i4>0</vt:i4>
      </vt:variant>
      <vt:variant>
        <vt:i4>0</vt:i4>
      </vt:variant>
      <vt:variant>
        <vt:i4>5</vt:i4>
      </vt:variant>
      <vt:variant>
        <vt:lpwstr>mailto:EngTechAwards@transpower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eedy</dc:creator>
  <cp:keywords/>
  <dc:description/>
  <cp:lastModifiedBy>Carol Reed</cp:lastModifiedBy>
  <cp:revision>2</cp:revision>
  <dcterms:created xsi:type="dcterms:W3CDTF">2026-04-21T00:24:00Z</dcterms:created>
  <dcterms:modified xsi:type="dcterms:W3CDTF">2026-04-21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504e64-2eb9-4143-98d1-ab3085e5d939_Enabled">
    <vt:lpwstr>true</vt:lpwstr>
  </property>
  <property fmtid="{D5CDD505-2E9C-101B-9397-08002B2CF9AE}" pid="3" name="MSIP_Label_ec504e64-2eb9-4143-98d1-ab3085e5d939_SetDate">
    <vt:lpwstr>2022-04-26T00:43:41Z</vt:lpwstr>
  </property>
  <property fmtid="{D5CDD505-2E9C-101B-9397-08002B2CF9AE}" pid="4" name="MSIP_Label_ec504e64-2eb9-4143-98d1-ab3085e5d939_Method">
    <vt:lpwstr>Standard</vt:lpwstr>
  </property>
  <property fmtid="{D5CDD505-2E9C-101B-9397-08002B2CF9AE}" pid="5" name="MSIP_Label_ec504e64-2eb9-4143-98d1-ab3085e5d939_Name">
    <vt:lpwstr>ec504e64-2eb9-4143-98d1-ab3085e5d939</vt:lpwstr>
  </property>
  <property fmtid="{D5CDD505-2E9C-101B-9397-08002B2CF9AE}" pid="6" name="MSIP_Label_ec504e64-2eb9-4143-98d1-ab3085e5d939_SiteId">
    <vt:lpwstr>cb644580-6519-46f6-a00f-5bac4352068f</vt:lpwstr>
  </property>
  <property fmtid="{D5CDD505-2E9C-101B-9397-08002B2CF9AE}" pid="7" name="MSIP_Label_ec504e64-2eb9-4143-98d1-ab3085e5d939_ActionId">
    <vt:lpwstr>fc1f3de5-415f-47df-9e75-aafbb59882dd</vt:lpwstr>
  </property>
  <property fmtid="{D5CDD505-2E9C-101B-9397-08002B2CF9AE}" pid="8" name="MSIP_Label_ec504e64-2eb9-4143-98d1-ab3085e5d939_ContentBits">
    <vt:lpwstr>0</vt:lpwstr>
  </property>
  <property fmtid="{D5CDD505-2E9C-101B-9397-08002B2CF9AE}" pid="9" name="MediaServiceImageTags">
    <vt:lpwstr/>
  </property>
  <property fmtid="{D5CDD505-2E9C-101B-9397-08002B2CF9AE}" pid="10" name="BusinessFunctionL2">
    <vt:lpwstr>2;#People Management|86463545-b592-4d58-9902-f1fc84b95047</vt:lpwstr>
  </property>
  <property fmtid="{D5CDD505-2E9C-101B-9397-08002B2CF9AE}" pid="11" name="SecurityClassification">
    <vt:lpwstr>4;#IN CONFIDENCE|2a299c00-b378-4eb4-a5f9-1e204b54aa0d</vt:lpwstr>
  </property>
  <property fmtid="{D5CDD505-2E9C-101B-9397-08002B2CF9AE}" pid="12" name="BusinessFunctionL3">
    <vt:lpwstr>3;#Learning and Development|5cc4d9ed-a634-454e-8533-c27e3aa6573e</vt:lpwstr>
  </property>
  <property fmtid="{D5CDD505-2E9C-101B-9397-08002B2CF9AE}" pid="13" name="BusinessFunctionL1">
    <vt:lpwstr>1;#Business Enabling Functions|8541294b-f7d4-4e73-b011-435cbf2ea381</vt:lpwstr>
  </property>
  <property fmtid="{D5CDD505-2E9C-101B-9397-08002B2CF9AE}" pid="14" name="_dlc_DocIdItemGuid">
    <vt:lpwstr>58960433-acc0-45cd-a230-3de8ed462161</vt:lpwstr>
  </property>
  <property fmtid="{D5CDD505-2E9C-101B-9397-08002B2CF9AE}" pid="15" name="docLang">
    <vt:lpwstr>en</vt:lpwstr>
  </property>
  <property fmtid="{D5CDD505-2E9C-101B-9397-08002B2CF9AE}" pid="16" name="ContentTypeId">
    <vt:lpwstr>0x01010059C9F7FCA502814A82AE6D925899EB8601001F1CBC51BCD0B2419E2BE277D13D4481</vt:lpwstr>
  </property>
</Properties>
</file>